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C69D0" w14:textId="594AD4D2" w:rsidR="00494E60" w:rsidRDefault="00494E60" w:rsidP="00EC0AA0">
      <w:r>
        <w:rPr>
          <w:noProof/>
          <w:color w:val="666666"/>
        </w:rPr>
        <w:drawing>
          <wp:inline distT="114300" distB="114300" distL="114300" distR="114300" wp14:anchorId="1F4E725D" wp14:editId="1F8609AB">
            <wp:extent cx="1714500" cy="619125"/>
            <wp:effectExtent l="0" t="0" r="0" b="0"/>
            <wp:docPr id="1" name="image1.png" descr="A picture containing icon&#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icon&#10;&#10;Description automatically generated"/>
                    <pic:cNvPicPr preferRelativeResize="0"/>
                  </pic:nvPicPr>
                  <pic:blipFill>
                    <a:blip r:embed="rId7"/>
                    <a:srcRect/>
                    <a:stretch>
                      <a:fillRect/>
                    </a:stretch>
                  </pic:blipFill>
                  <pic:spPr>
                    <a:xfrm>
                      <a:off x="0" y="0"/>
                      <a:ext cx="1714500" cy="619125"/>
                    </a:xfrm>
                    <a:prstGeom prst="rect">
                      <a:avLst/>
                    </a:prstGeom>
                    <a:ln/>
                  </pic:spPr>
                </pic:pic>
              </a:graphicData>
            </a:graphic>
          </wp:inline>
        </w:drawing>
      </w:r>
      <w:r>
        <w:tab/>
      </w:r>
      <w:r>
        <w:tab/>
      </w:r>
      <w:r w:rsidR="00195DFA" w:rsidRPr="00195DFA">
        <w:rPr>
          <w:b/>
          <w:bCs/>
          <w:sz w:val="36"/>
          <w:szCs w:val="36"/>
        </w:rPr>
        <w:t xml:space="preserve">AGENDA – </w:t>
      </w:r>
      <w:r w:rsidR="00591A37">
        <w:rPr>
          <w:b/>
          <w:bCs/>
          <w:sz w:val="36"/>
          <w:szCs w:val="36"/>
        </w:rPr>
        <w:t>August 17</w:t>
      </w:r>
      <w:r w:rsidR="00591A37" w:rsidRPr="00591A37">
        <w:rPr>
          <w:b/>
          <w:bCs/>
          <w:sz w:val="36"/>
          <w:szCs w:val="36"/>
          <w:vertAlign w:val="superscript"/>
        </w:rPr>
        <w:t>th</w:t>
      </w:r>
      <w:r w:rsidR="00195DFA" w:rsidRPr="00195DFA">
        <w:rPr>
          <w:b/>
          <w:bCs/>
          <w:sz w:val="36"/>
          <w:szCs w:val="36"/>
        </w:rPr>
        <w:t>, 2022</w:t>
      </w:r>
      <w:r>
        <w:rPr>
          <w:sz w:val="32"/>
          <w:szCs w:val="32"/>
        </w:rPr>
        <w:t xml:space="preserve"> </w:t>
      </w:r>
    </w:p>
    <w:p w14:paraId="3144107A" w14:textId="77777777" w:rsidR="00494E60" w:rsidRDefault="00494E60" w:rsidP="00494E60">
      <w:pPr>
        <w:spacing w:after="0"/>
      </w:pPr>
    </w:p>
    <w:p w14:paraId="02DC45F2" w14:textId="4D702183" w:rsidR="00494E60" w:rsidRPr="0033404B" w:rsidRDefault="00494E60" w:rsidP="00494E60">
      <w:pPr>
        <w:spacing w:after="0"/>
      </w:pPr>
      <w:r w:rsidRPr="0033404B">
        <w:rPr>
          <w:b/>
          <w:bCs/>
          <w:sz w:val="32"/>
          <w:szCs w:val="32"/>
        </w:rPr>
        <w:t xml:space="preserve">Call to </w:t>
      </w:r>
      <w:proofErr w:type="gramStart"/>
      <w:r w:rsidRPr="0033404B">
        <w:rPr>
          <w:b/>
          <w:bCs/>
          <w:sz w:val="32"/>
          <w:szCs w:val="32"/>
        </w:rPr>
        <w:t>Order</w:t>
      </w:r>
      <w:r w:rsidR="007A428B" w:rsidRPr="0033404B">
        <w:rPr>
          <w:b/>
          <w:bCs/>
          <w:sz w:val="32"/>
          <w:szCs w:val="32"/>
        </w:rPr>
        <w:t xml:space="preserve"> </w:t>
      </w:r>
      <w:r w:rsidR="005810A7">
        <w:rPr>
          <w:b/>
          <w:bCs/>
          <w:sz w:val="32"/>
          <w:szCs w:val="32"/>
        </w:rPr>
        <w:t xml:space="preserve"> </w:t>
      </w:r>
      <w:r w:rsidR="00C35E94">
        <w:rPr>
          <w:b/>
          <w:bCs/>
          <w:sz w:val="32"/>
          <w:szCs w:val="32"/>
        </w:rPr>
        <w:t>10:09</w:t>
      </w:r>
      <w:proofErr w:type="gramEnd"/>
      <w:r w:rsidR="00E26948">
        <w:rPr>
          <w:b/>
          <w:bCs/>
          <w:sz w:val="32"/>
          <w:szCs w:val="32"/>
        </w:rPr>
        <w:t>.</w:t>
      </w:r>
    </w:p>
    <w:p w14:paraId="577407F1" w14:textId="77777777" w:rsidR="00494E60" w:rsidRPr="0033404B" w:rsidRDefault="00494E60" w:rsidP="00494E60">
      <w:pPr>
        <w:spacing w:after="0"/>
        <w:rPr>
          <w:sz w:val="16"/>
          <w:szCs w:val="16"/>
        </w:rPr>
      </w:pPr>
    </w:p>
    <w:p w14:paraId="19618247" w14:textId="35476B52" w:rsidR="00494E60" w:rsidRDefault="00494E60" w:rsidP="00494E60">
      <w:pPr>
        <w:spacing w:after="0"/>
        <w:rPr>
          <w:b/>
          <w:bCs/>
          <w:sz w:val="32"/>
          <w:szCs w:val="32"/>
        </w:rPr>
      </w:pPr>
      <w:r w:rsidRPr="0033404B">
        <w:rPr>
          <w:b/>
          <w:bCs/>
          <w:sz w:val="32"/>
          <w:szCs w:val="32"/>
        </w:rPr>
        <w:t>Welcome and Housekeeping</w:t>
      </w:r>
      <w:r w:rsidR="00812702" w:rsidRPr="0033404B">
        <w:rPr>
          <w:b/>
          <w:bCs/>
          <w:sz w:val="32"/>
          <w:szCs w:val="32"/>
        </w:rPr>
        <w:t xml:space="preserve"> </w:t>
      </w:r>
    </w:p>
    <w:p w14:paraId="0FECF0A6" w14:textId="0FD8CB34" w:rsidR="00E26948" w:rsidRPr="00EC0AA0" w:rsidRDefault="00E26948" w:rsidP="00494E60">
      <w:pPr>
        <w:spacing w:after="0"/>
        <w:rPr>
          <w:b/>
          <w:bCs/>
          <w:sz w:val="16"/>
          <w:szCs w:val="16"/>
        </w:rPr>
      </w:pPr>
    </w:p>
    <w:p w14:paraId="72DF42B1" w14:textId="60E76239" w:rsidR="00E26948" w:rsidRPr="008157B3" w:rsidRDefault="00E26948" w:rsidP="00494E60">
      <w:pPr>
        <w:spacing w:after="0"/>
      </w:pPr>
      <w:r w:rsidRPr="008157B3">
        <w:t>Sarah will be monitoring on zoom. Ty went over zoom features, rules for the guests, public comments, questions</w:t>
      </w:r>
    </w:p>
    <w:p w14:paraId="6986F22F" w14:textId="77777777" w:rsidR="000D05E9" w:rsidRPr="0033404B" w:rsidRDefault="000D05E9" w:rsidP="00494E60">
      <w:pPr>
        <w:spacing w:after="0"/>
        <w:rPr>
          <w:b/>
          <w:bCs/>
          <w:sz w:val="16"/>
          <w:szCs w:val="16"/>
        </w:rPr>
      </w:pPr>
    </w:p>
    <w:p w14:paraId="24BCE636" w14:textId="08335B04" w:rsidR="00132C5B" w:rsidRDefault="00132C5B" w:rsidP="00494E60">
      <w:pPr>
        <w:spacing w:after="0"/>
        <w:rPr>
          <w:b/>
          <w:bCs/>
          <w:sz w:val="32"/>
          <w:szCs w:val="32"/>
        </w:rPr>
      </w:pPr>
      <w:r w:rsidRPr="0033404B">
        <w:rPr>
          <w:b/>
          <w:bCs/>
          <w:sz w:val="32"/>
          <w:szCs w:val="32"/>
        </w:rPr>
        <w:t>INTRODUCTIONS</w:t>
      </w:r>
      <w:r w:rsidR="004F64FE">
        <w:rPr>
          <w:b/>
          <w:bCs/>
          <w:sz w:val="32"/>
          <w:szCs w:val="32"/>
        </w:rPr>
        <w:t>/ATTENDEES</w:t>
      </w:r>
    </w:p>
    <w:p w14:paraId="26C0574B" w14:textId="77777777" w:rsidR="004F64FE" w:rsidRDefault="004F64FE" w:rsidP="00494E60">
      <w:pPr>
        <w:spacing w:after="0"/>
        <w:rPr>
          <w:b/>
          <w:bCs/>
          <w:sz w:val="32"/>
          <w:szCs w:val="32"/>
        </w:rPr>
      </w:pPr>
    </w:p>
    <w:p w14:paraId="57388430" w14:textId="2E6DE810" w:rsidR="004F64FE" w:rsidRDefault="004F64FE" w:rsidP="00494E60">
      <w:pPr>
        <w:spacing w:after="0"/>
        <w:rPr>
          <w:b/>
          <w:bCs/>
          <w:sz w:val="32"/>
          <w:szCs w:val="32"/>
        </w:rPr>
      </w:pPr>
      <w:r>
        <w:rPr>
          <w:b/>
          <w:bCs/>
          <w:sz w:val="32"/>
          <w:szCs w:val="32"/>
        </w:rPr>
        <w:t xml:space="preserve">Council Members: </w:t>
      </w:r>
      <w:r w:rsidRPr="008157B3">
        <w:t xml:space="preserve">Ty Smith, Staci Nichols, </w:t>
      </w:r>
      <w:r w:rsidR="00171486" w:rsidRPr="008157B3">
        <w:t xml:space="preserve">Martha Mason, Linda Taylor, Susan </w:t>
      </w:r>
      <w:proofErr w:type="spellStart"/>
      <w:r w:rsidR="00171486" w:rsidRPr="008157B3">
        <w:t>Dameron</w:t>
      </w:r>
      <w:proofErr w:type="spellEnd"/>
      <w:r w:rsidR="00171486" w:rsidRPr="008157B3">
        <w:t xml:space="preserve">, </w:t>
      </w:r>
      <w:proofErr w:type="spellStart"/>
      <w:r w:rsidR="00222107" w:rsidRPr="008157B3">
        <w:t>Caity</w:t>
      </w:r>
      <w:proofErr w:type="spellEnd"/>
      <w:r w:rsidR="00222107" w:rsidRPr="008157B3">
        <w:t xml:space="preserve"> </w:t>
      </w:r>
      <w:proofErr w:type="spellStart"/>
      <w:r w:rsidR="00222107" w:rsidRPr="008157B3">
        <w:t>McManis</w:t>
      </w:r>
      <w:proofErr w:type="spellEnd"/>
      <w:r w:rsidR="003610E5" w:rsidRPr="008157B3">
        <w:t>, Louise Wilson</w:t>
      </w:r>
    </w:p>
    <w:p w14:paraId="249956C8" w14:textId="77777777" w:rsidR="003610E5" w:rsidRDefault="003610E5" w:rsidP="00494E60">
      <w:pPr>
        <w:spacing w:after="0"/>
        <w:rPr>
          <w:b/>
          <w:bCs/>
          <w:sz w:val="32"/>
          <w:szCs w:val="32"/>
        </w:rPr>
      </w:pPr>
    </w:p>
    <w:p w14:paraId="6D9D6240" w14:textId="396424AD" w:rsidR="003610E5" w:rsidRDefault="003610E5" w:rsidP="00494E60">
      <w:pPr>
        <w:spacing w:after="0"/>
        <w:rPr>
          <w:b/>
          <w:bCs/>
          <w:sz w:val="32"/>
          <w:szCs w:val="32"/>
        </w:rPr>
      </w:pPr>
      <w:r>
        <w:rPr>
          <w:b/>
          <w:bCs/>
          <w:sz w:val="32"/>
          <w:szCs w:val="32"/>
        </w:rPr>
        <w:t xml:space="preserve">Council Nominees: </w:t>
      </w:r>
      <w:r w:rsidRPr="008157B3">
        <w:t xml:space="preserve">Scott </w:t>
      </w:r>
      <w:proofErr w:type="spellStart"/>
      <w:r w:rsidRPr="008157B3">
        <w:t>Lindbloom</w:t>
      </w:r>
      <w:proofErr w:type="spellEnd"/>
      <w:r w:rsidRPr="008157B3">
        <w:t>, Dan Ashbaugh</w:t>
      </w:r>
      <w:r w:rsidR="000A008D" w:rsidRPr="008157B3">
        <w:t>, Sage, Courtney, Scott, Edgar</w:t>
      </w:r>
      <w:r w:rsidR="008D3B52" w:rsidRPr="008157B3">
        <w:t xml:space="preserve"> Morales</w:t>
      </w:r>
      <w:r w:rsidR="000A008D" w:rsidRPr="008157B3">
        <w:t xml:space="preserve">, </w:t>
      </w:r>
      <w:r w:rsidR="008D3B52" w:rsidRPr="008157B3">
        <w:t>Evan Shockley</w:t>
      </w:r>
    </w:p>
    <w:p w14:paraId="1248B576" w14:textId="77777777" w:rsidR="008D3B52" w:rsidRDefault="008D3B52" w:rsidP="00494E60">
      <w:pPr>
        <w:spacing w:after="0"/>
        <w:rPr>
          <w:b/>
          <w:bCs/>
          <w:sz w:val="32"/>
          <w:szCs w:val="32"/>
        </w:rPr>
      </w:pPr>
    </w:p>
    <w:p w14:paraId="0A52C50F" w14:textId="3E076385" w:rsidR="008D3B52" w:rsidRDefault="008D3B52" w:rsidP="00494E60">
      <w:pPr>
        <w:spacing w:after="0"/>
        <w:rPr>
          <w:b/>
          <w:bCs/>
          <w:sz w:val="32"/>
          <w:szCs w:val="32"/>
        </w:rPr>
      </w:pPr>
      <w:r>
        <w:rPr>
          <w:b/>
          <w:bCs/>
          <w:sz w:val="32"/>
          <w:szCs w:val="32"/>
        </w:rPr>
        <w:t xml:space="preserve">Guests: </w:t>
      </w:r>
      <w:r w:rsidR="00930187" w:rsidRPr="008157B3">
        <w:t xml:space="preserve">Sarah Hansen, Joan LaBelle, </w:t>
      </w:r>
      <w:r w:rsidRPr="008157B3">
        <w:t>David Nelson</w:t>
      </w:r>
      <w:r w:rsidR="00930187" w:rsidRPr="008157B3">
        <w:t>, Rochelle Miller, Indy Frazier, Mark Windle, Brooke S</w:t>
      </w:r>
      <w:r w:rsidR="00600F7A" w:rsidRPr="008157B3">
        <w:t>ny</w:t>
      </w:r>
      <w:r w:rsidR="00930187" w:rsidRPr="008157B3">
        <w:t xml:space="preserve">der, Stephanie </w:t>
      </w:r>
      <w:proofErr w:type="spellStart"/>
      <w:r w:rsidR="00930187" w:rsidRPr="008157B3">
        <w:t>Kurston</w:t>
      </w:r>
      <w:proofErr w:type="spellEnd"/>
      <w:r w:rsidR="00930187" w:rsidRPr="008157B3">
        <w:t xml:space="preserve">, Bill Edwards, Ray Jarmon, Candie Burnham, Maria </w:t>
      </w:r>
      <w:proofErr w:type="spellStart"/>
      <w:r w:rsidR="00930187" w:rsidRPr="008157B3">
        <w:t>Stepanyan</w:t>
      </w:r>
      <w:proofErr w:type="spellEnd"/>
      <w:r w:rsidR="00930187" w:rsidRPr="008157B3">
        <w:t>, Ian Engle, Shannon Burke, Bill Wood</w:t>
      </w:r>
    </w:p>
    <w:p w14:paraId="2C51C059" w14:textId="77777777" w:rsidR="008D5BF7" w:rsidRPr="0033404B" w:rsidRDefault="008D5BF7" w:rsidP="00494E60">
      <w:pPr>
        <w:spacing w:after="0"/>
        <w:rPr>
          <w:b/>
          <w:bCs/>
          <w:sz w:val="16"/>
          <w:szCs w:val="16"/>
        </w:rPr>
      </w:pPr>
    </w:p>
    <w:p w14:paraId="7BBA0EB1" w14:textId="3BB368CA" w:rsidR="008D5BF7" w:rsidRPr="0033404B" w:rsidRDefault="008D5BF7" w:rsidP="00494E60">
      <w:pPr>
        <w:spacing w:after="0"/>
        <w:rPr>
          <w:b/>
          <w:bCs/>
          <w:sz w:val="32"/>
          <w:szCs w:val="32"/>
        </w:rPr>
      </w:pPr>
      <w:r w:rsidRPr="0033404B">
        <w:rPr>
          <w:b/>
          <w:bCs/>
          <w:sz w:val="32"/>
          <w:szCs w:val="32"/>
        </w:rPr>
        <w:t xml:space="preserve">SILC business </w:t>
      </w:r>
    </w:p>
    <w:p w14:paraId="3616B523" w14:textId="18A437F7" w:rsidR="00494E60" w:rsidRPr="0033404B" w:rsidRDefault="008D5BF7" w:rsidP="008D5BF7">
      <w:pPr>
        <w:pStyle w:val="ListParagraph"/>
        <w:numPr>
          <w:ilvl w:val="0"/>
          <w:numId w:val="6"/>
        </w:numPr>
        <w:spacing w:after="0"/>
      </w:pPr>
      <w:r w:rsidRPr="0033404B">
        <w:t>A</w:t>
      </w:r>
      <w:r w:rsidR="00812702" w:rsidRPr="0033404B">
        <w:t xml:space="preserve">pproval of </w:t>
      </w:r>
      <w:r w:rsidR="00494E60" w:rsidRPr="0033404B">
        <w:t>Agenda</w:t>
      </w:r>
      <w:r w:rsidR="00812702" w:rsidRPr="0033404B">
        <w:t xml:space="preserve"> </w:t>
      </w:r>
    </w:p>
    <w:p w14:paraId="210FEC37" w14:textId="77777777" w:rsidR="00F23D37" w:rsidRDefault="00F23D37" w:rsidP="00CB1FD3">
      <w:pPr>
        <w:pStyle w:val="NoSpacing"/>
      </w:pPr>
    </w:p>
    <w:p w14:paraId="49FED8F9" w14:textId="7AB061A7" w:rsidR="0033404B" w:rsidRPr="00F23D37" w:rsidRDefault="0033404B" w:rsidP="00CB1FD3">
      <w:pPr>
        <w:pStyle w:val="NoSpacing"/>
        <w:rPr>
          <w:b/>
          <w:bCs/>
          <w:i/>
          <w:iCs/>
          <w:caps/>
          <w:u w:val="single"/>
        </w:rPr>
      </w:pPr>
      <w:r w:rsidRPr="00F23D37">
        <w:rPr>
          <w:b/>
          <w:bCs/>
          <w:i/>
          <w:iCs/>
          <w:u w:val="single"/>
        </w:rPr>
        <w:t>Motion</w:t>
      </w:r>
      <w:r w:rsidR="00F23D37">
        <w:t>:</w:t>
      </w:r>
      <w:r w:rsidR="00515E07">
        <w:t xml:space="preserve"> </w:t>
      </w:r>
      <w:r w:rsidR="00F63B57" w:rsidRPr="00F23D37">
        <w:t>Martha</w:t>
      </w:r>
      <w:r w:rsidR="008157B3" w:rsidRPr="00F23D37">
        <w:t xml:space="preserve"> Mason made the motion to approve the agenda</w:t>
      </w:r>
    </w:p>
    <w:p w14:paraId="7E86AD84" w14:textId="02B6F4FB" w:rsidR="0033404B" w:rsidRPr="00F23D37" w:rsidRDefault="0033404B" w:rsidP="00CB1FD3">
      <w:pPr>
        <w:pStyle w:val="NoSpacing"/>
        <w:rPr>
          <w:b/>
          <w:bCs/>
          <w:i/>
          <w:iCs/>
          <w:u w:val="single"/>
        </w:rPr>
      </w:pPr>
      <w:r w:rsidRPr="00F23D37">
        <w:rPr>
          <w:b/>
          <w:bCs/>
          <w:i/>
          <w:iCs/>
          <w:caps/>
          <w:u w:val="single"/>
        </w:rPr>
        <w:t>S</w:t>
      </w:r>
      <w:r w:rsidRPr="00F23D37">
        <w:rPr>
          <w:b/>
          <w:bCs/>
          <w:i/>
          <w:iCs/>
          <w:u w:val="single"/>
        </w:rPr>
        <w:t>econd</w:t>
      </w:r>
      <w:r w:rsidR="00F23D37">
        <w:t xml:space="preserve">: </w:t>
      </w:r>
      <w:r w:rsidR="00F63B57" w:rsidRPr="00F23D37">
        <w:t>Louise</w:t>
      </w:r>
      <w:r w:rsidR="008157B3" w:rsidRPr="00F23D37">
        <w:t xml:space="preserve"> Wilson</w:t>
      </w:r>
    </w:p>
    <w:p w14:paraId="074D1A92" w14:textId="3F86D905" w:rsidR="004B6135" w:rsidRPr="00F23D37" w:rsidRDefault="0033404B" w:rsidP="00CB1FD3">
      <w:pPr>
        <w:pStyle w:val="NoSpacing"/>
        <w:rPr>
          <w:b/>
          <w:bCs/>
          <w:i/>
          <w:iCs/>
          <w:u w:val="single"/>
        </w:rPr>
      </w:pPr>
      <w:r w:rsidRPr="00F23D37">
        <w:rPr>
          <w:b/>
          <w:bCs/>
          <w:i/>
          <w:iCs/>
          <w:caps/>
          <w:u w:val="single"/>
        </w:rPr>
        <w:t>D</w:t>
      </w:r>
      <w:r w:rsidR="00CB1FD3" w:rsidRPr="00F23D37">
        <w:rPr>
          <w:b/>
          <w:bCs/>
          <w:i/>
          <w:iCs/>
          <w:u w:val="single"/>
        </w:rPr>
        <w:t>iscussion</w:t>
      </w:r>
      <w:r w:rsidR="00F23D37">
        <w:t xml:space="preserve">: </w:t>
      </w:r>
      <w:r w:rsidR="00F63B57" w:rsidRPr="00F23D37">
        <w:t xml:space="preserve">Ty adding, during Finances reimbursing Martha. No further discussion. </w:t>
      </w:r>
    </w:p>
    <w:p w14:paraId="09053877" w14:textId="1A2B3997" w:rsidR="0033404B" w:rsidRDefault="00795DDC" w:rsidP="00CB1FD3">
      <w:pPr>
        <w:pStyle w:val="NoSpacing"/>
        <w:rPr>
          <w:b/>
          <w:bCs/>
          <w:i/>
          <w:iCs/>
          <w:u w:val="single"/>
        </w:rPr>
      </w:pPr>
      <w:r w:rsidRPr="00F23D37">
        <w:rPr>
          <w:b/>
          <w:bCs/>
          <w:i/>
          <w:iCs/>
          <w:u w:val="single"/>
        </w:rPr>
        <w:t>Motion carried.</w:t>
      </w:r>
    </w:p>
    <w:p w14:paraId="0515F521" w14:textId="77777777" w:rsidR="00515E07" w:rsidRDefault="00515E07" w:rsidP="00CB1FD3">
      <w:pPr>
        <w:pStyle w:val="NoSpacing"/>
        <w:rPr>
          <w:b/>
          <w:bCs/>
          <w:i/>
          <w:iCs/>
          <w:u w:val="single"/>
        </w:rPr>
      </w:pPr>
    </w:p>
    <w:p w14:paraId="0D7A5C89" w14:textId="77777777" w:rsidR="00515E07" w:rsidRDefault="00515E07" w:rsidP="00CB1FD3">
      <w:pPr>
        <w:pStyle w:val="NoSpacing"/>
        <w:rPr>
          <w:b/>
          <w:bCs/>
          <w:i/>
          <w:iCs/>
          <w:u w:val="single"/>
        </w:rPr>
      </w:pPr>
    </w:p>
    <w:p w14:paraId="75C8F7F5" w14:textId="77777777" w:rsidR="00515E07" w:rsidRDefault="00515E07" w:rsidP="00CB1FD3">
      <w:pPr>
        <w:pStyle w:val="NoSpacing"/>
        <w:rPr>
          <w:b/>
          <w:bCs/>
          <w:i/>
          <w:iCs/>
          <w:u w:val="single"/>
        </w:rPr>
      </w:pPr>
    </w:p>
    <w:p w14:paraId="7FBB09B0" w14:textId="77777777" w:rsidR="00515E07" w:rsidRDefault="00515E07" w:rsidP="00CB1FD3">
      <w:pPr>
        <w:pStyle w:val="NoSpacing"/>
        <w:rPr>
          <w:b/>
          <w:bCs/>
          <w:i/>
          <w:iCs/>
          <w:u w:val="single"/>
        </w:rPr>
      </w:pPr>
    </w:p>
    <w:p w14:paraId="68DCB3DA" w14:textId="77777777" w:rsidR="00515E07" w:rsidRPr="00CB1FD3" w:rsidRDefault="00515E07" w:rsidP="00CB1FD3">
      <w:pPr>
        <w:pStyle w:val="NoSpacing"/>
      </w:pPr>
    </w:p>
    <w:p w14:paraId="190A1916" w14:textId="77777777" w:rsidR="0033404B" w:rsidRPr="00F23D37" w:rsidRDefault="0033404B" w:rsidP="0033404B">
      <w:pPr>
        <w:spacing w:after="0"/>
        <w:rPr>
          <w:caps/>
          <w:sz w:val="16"/>
          <w:szCs w:val="16"/>
        </w:rPr>
      </w:pPr>
    </w:p>
    <w:p w14:paraId="52515CA1" w14:textId="33712960" w:rsidR="00494E60" w:rsidRPr="0033404B" w:rsidRDefault="00494E60" w:rsidP="008D5BF7">
      <w:pPr>
        <w:pStyle w:val="ListParagraph"/>
        <w:numPr>
          <w:ilvl w:val="0"/>
          <w:numId w:val="6"/>
        </w:numPr>
        <w:spacing w:after="0"/>
      </w:pPr>
      <w:r w:rsidRPr="0033404B">
        <w:lastRenderedPageBreak/>
        <w:t xml:space="preserve">Approval of </w:t>
      </w:r>
      <w:r w:rsidR="0099125B" w:rsidRPr="0033404B">
        <w:t>June</w:t>
      </w:r>
      <w:r w:rsidRPr="0033404B">
        <w:t xml:space="preserve"> Minutes</w:t>
      </w:r>
      <w:r w:rsidR="00812702" w:rsidRPr="0033404B">
        <w:t xml:space="preserve"> </w:t>
      </w:r>
    </w:p>
    <w:p w14:paraId="25BC829C" w14:textId="77777777" w:rsidR="00F23D37" w:rsidRDefault="00F23D37" w:rsidP="0033404B">
      <w:pPr>
        <w:spacing w:after="0"/>
        <w:rPr>
          <w:b/>
          <w:bCs/>
          <w:i/>
          <w:iCs/>
          <w:u w:val="single"/>
        </w:rPr>
      </w:pPr>
    </w:p>
    <w:p w14:paraId="174D0D30" w14:textId="4B44B40F" w:rsidR="0033404B" w:rsidRPr="00414B99" w:rsidRDefault="0033404B" w:rsidP="0033404B">
      <w:pPr>
        <w:spacing w:after="0"/>
        <w:rPr>
          <w:b/>
          <w:bCs/>
          <w:i/>
          <w:iCs/>
          <w:u w:val="single"/>
        </w:rPr>
      </w:pPr>
      <w:r w:rsidRPr="00414B99">
        <w:rPr>
          <w:b/>
          <w:bCs/>
          <w:i/>
          <w:iCs/>
          <w:u w:val="single"/>
        </w:rPr>
        <w:t>Motion</w:t>
      </w:r>
      <w:r w:rsidR="00F23D37">
        <w:rPr>
          <w:b/>
          <w:bCs/>
          <w:i/>
          <w:iCs/>
          <w:u w:val="single"/>
        </w:rPr>
        <w:t>:</w:t>
      </w:r>
      <w:r w:rsidR="00F23D37">
        <w:t xml:space="preserve"> </w:t>
      </w:r>
      <w:r w:rsidR="00C425B8" w:rsidRPr="00F23D37">
        <w:t>Linda</w:t>
      </w:r>
      <w:r w:rsidR="008157B3" w:rsidRPr="00F23D37">
        <w:t xml:space="preserve"> Taylor made the motion to approve the June minutes</w:t>
      </w:r>
    </w:p>
    <w:p w14:paraId="55FC7AF0" w14:textId="17682D9F" w:rsidR="0033404B" w:rsidRPr="00414B99" w:rsidRDefault="0033404B" w:rsidP="0033404B">
      <w:pPr>
        <w:spacing w:after="0"/>
        <w:rPr>
          <w:b/>
          <w:bCs/>
          <w:i/>
          <w:iCs/>
          <w:u w:val="single"/>
        </w:rPr>
      </w:pPr>
      <w:r w:rsidRPr="00414B99">
        <w:rPr>
          <w:b/>
          <w:bCs/>
          <w:i/>
          <w:iCs/>
          <w:u w:val="single"/>
        </w:rPr>
        <w:t>Second</w:t>
      </w:r>
      <w:r w:rsidR="00F23D37">
        <w:t xml:space="preserve">: </w:t>
      </w:r>
      <w:r w:rsidR="00C425B8" w:rsidRPr="00F23D37">
        <w:t>Martha</w:t>
      </w:r>
      <w:r w:rsidR="008157B3" w:rsidRPr="00F23D37">
        <w:t xml:space="preserve"> Mason</w:t>
      </w:r>
    </w:p>
    <w:p w14:paraId="717D1387" w14:textId="48CD2484" w:rsidR="004B6135" w:rsidRPr="00414B99" w:rsidRDefault="0033404B" w:rsidP="0033404B">
      <w:pPr>
        <w:spacing w:after="0"/>
        <w:rPr>
          <w:b/>
          <w:bCs/>
          <w:i/>
          <w:iCs/>
          <w:u w:val="single"/>
        </w:rPr>
      </w:pPr>
      <w:r w:rsidRPr="00414B99">
        <w:rPr>
          <w:b/>
          <w:bCs/>
          <w:i/>
          <w:iCs/>
          <w:u w:val="single"/>
        </w:rPr>
        <w:t>Discussion</w:t>
      </w:r>
      <w:r w:rsidR="00F23D37">
        <w:t xml:space="preserve">: </w:t>
      </w:r>
      <w:r w:rsidR="008157B3" w:rsidRPr="00F23D37">
        <w:t xml:space="preserve">Correct </w:t>
      </w:r>
      <w:r w:rsidR="007B6626" w:rsidRPr="00F23D37">
        <w:t>Scott from</w:t>
      </w:r>
      <w:r w:rsidR="00F63B57" w:rsidRPr="00F23D37">
        <w:t xml:space="preserve"> </w:t>
      </w:r>
      <w:proofErr w:type="spellStart"/>
      <w:r w:rsidR="00F63B57" w:rsidRPr="00F23D37">
        <w:t>Linderlum</w:t>
      </w:r>
      <w:proofErr w:type="spellEnd"/>
      <w:r w:rsidR="007B6626" w:rsidRPr="00F23D37">
        <w:t xml:space="preserve"> to </w:t>
      </w:r>
      <w:proofErr w:type="spellStart"/>
      <w:r w:rsidR="007B6626" w:rsidRPr="00F23D37">
        <w:t>Linderbloom</w:t>
      </w:r>
      <w:proofErr w:type="spellEnd"/>
      <w:r w:rsidR="00C425B8" w:rsidRPr="00F23D37">
        <w:t xml:space="preserve">. </w:t>
      </w:r>
    </w:p>
    <w:p w14:paraId="007C6A7E" w14:textId="73968BC6" w:rsidR="00795DDC" w:rsidRDefault="00C425B8" w:rsidP="0033404B">
      <w:pPr>
        <w:spacing w:after="0"/>
      </w:pPr>
      <w:r w:rsidRPr="00414B99">
        <w:rPr>
          <w:b/>
          <w:bCs/>
          <w:i/>
          <w:iCs/>
          <w:u w:val="single"/>
        </w:rPr>
        <w:t xml:space="preserve">Motion </w:t>
      </w:r>
      <w:r w:rsidR="00DB1E5A" w:rsidRPr="00414B99">
        <w:rPr>
          <w:b/>
          <w:bCs/>
          <w:i/>
          <w:iCs/>
          <w:u w:val="single"/>
        </w:rPr>
        <w:t>carried.</w:t>
      </w:r>
    </w:p>
    <w:p w14:paraId="659F1FD0" w14:textId="1DF5F9CA" w:rsidR="0033404B" w:rsidRPr="0033404B" w:rsidRDefault="00C425B8" w:rsidP="0033404B">
      <w:pPr>
        <w:spacing w:after="0"/>
      </w:pPr>
      <w:r>
        <w:t xml:space="preserve"> </w:t>
      </w:r>
    </w:p>
    <w:p w14:paraId="2F59056B" w14:textId="35810BE2" w:rsidR="008D5BF7" w:rsidRPr="00CB1FD3" w:rsidRDefault="008D5BF7" w:rsidP="008D5BF7">
      <w:pPr>
        <w:pStyle w:val="ListParagraph"/>
        <w:numPr>
          <w:ilvl w:val="0"/>
          <w:numId w:val="6"/>
        </w:numPr>
        <w:spacing w:after="0"/>
        <w:rPr>
          <w:caps w:val="0"/>
        </w:rPr>
      </w:pPr>
      <w:r w:rsidRPr="00CB1FD3">
        <w:rPr>
          <w:caps w:val="0"/>
        </w:rPr>
        <w:t>SILC Coordinator:</w:t>
      </w:r>
      <w:r w:rsidR="00C425B8">
        <w:rPr>
          <w:caps w:val="0"/>
        </w:rPr>
        <w:t xml:space="preserve"> Joan gave update</w:t>
      </w:r>
      <w:r w:rsidR="00273D40">
        <w:rPr>
          <w:caps w:val="0"/>
        </w:rPr>
        <w:t>. No questions</w:t>
      </w:r>
    </w:p>
    <w:p w14:paraId="5D2471AB" w14:textId="7D4C09ED" w:rsidR="008D5BF7" w:rsidRPr="00DD1FA7" w:rsidRDefault="0021666C" w:rsidP="00A276B5">
      <w:pPr>
        <w:pStyle w:val="ListParagraph"/>
        <w:numPr>
          <w:ilvl w:val="0"/>
          <w:numId w:val="6"/>
        </w:numPr>
        <w:spacing w:after="0"/>
        <w:rPr>
          <w:caps w:val="0"/>
          <w:smallCaps/>
        </w:rPr>
      </w:pPr>
      <w:r w:rsidRPr="00CB1FD3">
        <w:rPr>
          <w:caps w:val="0"/>
        </w:rPr>
        <w:t xml:space="preserve">Nominations for </w:t>
      </w:r>
      <w:r w:rsidR="00C93296" w:rsidRPr="00CB1FD3">
        <w:rPr>
          <w:caps w:val="0"/>
        </w:rPr>
        <w:t>Chair</w:t>
      </w:r>
      <w:r w:rsidR="00273D40">
        <w:rPr>
          <w:caps w:val="0"/>
        </w:rPr>
        <w:t xml:space="preserve"> (Ty)</w:t>
      </w:r>
      <w:r w:rsidR="00C93296" w:rsidRPr="00CB1FD3">
        <w:rPr>
          <w:caps w:val="0"/>
        </w:rPr>
        <w:t xml:space="preserve">, </w:t>
      </w:r>
      <w:r w:rsidR="008D5BF7" w:rsidRPr="00CB1FD3">
        <w:rPr>
          <w:caps w:val="0"/>
        </w:rPr>
        <w:t>Vice Chairperson</w:t>
      </w:r>
      <w:r w:rsidR="00C93296" w:rsidRPr="00CB1FD3">
        <w:rPr>
          <w:caps w:val="0"/>
        </w:rPr>
        <w:t>, Treasurer</w:t>
      </w:r>
      <w:r w:rsidR="00273D40">
        <w:rPr>
          <w:caps w:val="0"/>
        </w:rPr>
        <w:t xml:space="preserve"> </w:t>
      </w:r>
      <w:r w:rsidR="00B13E3A">
        <w:rPr>
          <w:caps w:val="0"/>
        </w:rPr>
        <w:t>(Dan)</w:t>
      </w:r>
      <w:r w:rsidR="00C93296" w:rsidRPr="00CB1FD3">
        <w:rPr>
          <w:caps w:val="0"/>
        </w:rPr>
        <w:t xml:space="preserve">, and </w:t>
      </w:r>
      <w:r w:rsidR="008D5BF7" w:rsidRPr="00CB1FD3">
        <w:rPr>
          <w:caps w:val="0"/>
        </w:rPr>
        <w:t>Secretary</w:t>
      </w:r>
    </w:p>
    <w:p w14:paraId="2964670E" w14:textId="77777777" w:rsidR="00DB1E5A" w:rsidRDefault="00DB1E5A" w:rsidP="00DD1FA7">
      <w:pPr>
        <w:spacing w:after="0"/>
      </w:pPr>
    </w:p>
    <w:p w14:paraId="60F03AC9" w14:textId="2676749D" w:rsidR="00DD1FA7" w:rsidRPr="00DD1FA7" w:rsidRDefault="00DD1FA7" w:rsidP="00DD1FA7">
      <w:pPr>
        <w:spacing w:after="0"/>
      </w:pPr>
      <w:r>
        <w:t xml:space="preserve">No motion made </w:t>
      </w:r>
      <w:r w:rsidR="00EB7D53">
        <w:t>until there is a full nomination slate</w:t>
      </w:r>
    </w:p>
    <w:p w14:paraId="3952FEA4" w14:textId="3FFF9AD7" w:rsidR="0004557E" w:rsidRDefault="0004557E" w:rsidP="00CB1FD3">
      <w:pPr>
        <w:spacing w:after="0"/>
      </w:pPr>
    </w:p>
    <w:p w14:paraId="4BE40BF6" w14:textId="5E4E3ABF" w:rsidR="0004557E" w:rsidRDefault="0004557E" w:rsidP="00CB1FD3">
      <w:pPr>
        <w:spacing w:after="0"/>
        <w:rPr>
          <w:smallCaps/>
        </w:rPr>
      </w:pPr>
      <w:r>
        <w:t>Rochelle talked about number of new members and staggering terms, Linda asked about representation. Joan suggested the HR committee to look at the policies.</w:t>
      </w:r>
    </w:p>
    <w:p w14:paraId="3B31E50E" w14:textId="77777777" w:rsidR="00A559CD" w:rsidRPr="0033404B" w:rsidRDefault="00A559CD" w:rsidP="00A559CD">
      <w:pPr>
        <w:spacing w:after="0"/>
        <w:rPr>
          <w:sz w:val="16"/>
          <w:szCs w:val="16"/>
        </w:rPr>
      </w:pPr>
    </w:p>
    <w:p w14:paraId="042D15EB" w14:textId="3D50F4AB" w:rsidR="00A559CD" w:rsidRPr="0033404B" w:rsidRDefault="00CB1FD3" w:rsidP="00A559CD">
      <w:pPr>
        <w:spacing w:after="0"/>
        <w:rPr>
          <w:sz w:val="32"/>
          <w:szCs w:val="32"/>
        </w:rPr>
      </w:pPr>
      <w:r w:rsidRPr="0033404B">
        <w:rPr>
          <w:b/>
          <w:bCs/>
          <w:sz w:val="32"/>
          <w:szCs w:val="32"/>
        </w:rPr>
        <w:t>Special</w:t>
      </w:r>
      <w:r w:rsidR="00535340" w:rsidRPr="0033404B">
        <w:rPr>
          <w:b/>
          <w:bCs/>
          <w:sz w:val="32"/>
          <w:szCs w:val="32"/>
        </w:rPr>
        <w:t xml:space="preserve"> Thanks</w:t>
      </w:r>
    </w:p>
    <w:p w14:paraId="48D1E7E6" w14:textId="2DF2D30D" w:rsidR="00C55B0D" w:rsidRPr="00EB7D53" w:rsidRDefault="00C55B0D" w:rsidP="00EB7D53">
      <w:pPr>
        <w:pStyle w:val="ListParagraph"/>
        <w:numPr>
          <w:ilvl w:val="0"/>
          <w:numId w:val="2"/>
        </w:numPr>
        <w:spacing w:after="0"/>
        <w:rPr>
          <w:caps w:val="0"/>
        </w:rPr>
      </w:pPr>
      <w:r w:rsidRPr="00CB1FD3">
        <w:rPr>
          <w:caps w:val="0"/>
        </w:rPr>
        <w:t>Charlotte</w:t>
      </w:r>
      <w:r w:rsidR="00913365" w:rsidRPr="00CB1FD3">
        <w:rPr>
          <w:caps w:val="0"/>
        </w:rPr>
        <w:t xml:space="preserve"> Morgan</w:t>
      </w:r>
    </w:p>
    <w:p w14:paraId="72A4C453" w14:textId="77777777" w:rsidR="00700339" w:rsidRPr="00CB1FD3" w:rsidRDefault="00700339" w:rsidP="00700339">
      <w:pPr>
        <w:pStyle w:val="ListParagraph"/>
        <w:numPr>
          <w:ilvl w:val="0"/>
          <w:numId w:val="2"/>
        </w:numPr>
        <w:spacing w:after="0"/>
        <w:rPr>
          <w:caps w:val="0"/>
        </w:rPr>
      </w:pPr>
      <w:r w:rsidRPr="00CB1FD3">
        <w:rPr>
          <w:caps w:val="0"/>
        </w:rPr>
        <w:t>Linda Taylor</w:t>
      </w:r>
    </w:p>
    <w:p w14:paraId="77DF4DFC" w14:textId="7A30A899" w:rsidR="00700339" w:rsidRPr="0004557E" w:rsidRDefault="00700339" w:rsidP="00700339">
      <w:pPr>
        <w:pStyle w:val="ListParagraph"/>
        <w:numPr>
          <w:ilvl w:val="0"/>
          <w:numId w:val="2"/>
        </w:numPr>
        <w:spacing w:after="0"/>
      </w:pPr>
      <w:r w:rsidRPr="00CB1FD3">
        <w:rPr>
          <w:caps w:val="0"/>
        </w:rPr>
        <w:t xml:space="preserve">Candie Burnham </w:t>
      </w:r>
    </w:p>
    <w:p w14:paraId="37C0E60D" w14:textId="142BFB59" w:rsidR="0004557E" w:rsidRPr="00F52383" w:rsidRDefault="0004557E" w:rsidP="0004557E">
      <w:pPr>
        <w:spacing w:after="0"/>
        <w:rPr>
          <w:sz w:val="16"/>
          <w:szCs w:val="16"/>
        </w:rPr>
      </w:pPr>
    </w:p>
    <w:p w14:paraId="76564432" w14:textId="35D0DE62" w:rsidR="0004557E" w:rsidRPr="0033404B" w:rsidRDefault="0004557E" w:rsidP="0004557E">
      <w:pPr>
        <w:spacing w:after="0"/>
      </w:pPr>
      <w:r>
        <w:t>Gave thanks to all leaving the SILC and Candie from Atlantis</w:t>
      </w:r>
    </w:p>
    <w:p w14:paraId="165B6D73" w14:textId="77777777" w:rsidR="00494E60" w:rsidRPr="0033404B" w:rsidRDefault="00494E60" w:rsidP="00494E60">
      <w:pPr>
        <w:spacing w:after="0"/>
        <w:rPr>
          <w:sz w:val="16"/>
          <w:szCs w:val="16"/>
        </w:rPr>
      </w:pPr>
    </w:p>
    <w:p w14:paraId="69EA805A" w14:textId="6CC7E8F1" w:rsidR="00494E60" w:rsidRPr="0033404B" w:rsidRDefault="00812702" w:rsidP="00494E60">
      <w:pPr>
        <w:spacing w:after="0"/>
        <w:rPr>
          <w:sz w:val="32"/>
          <w:szCs w:val="32"/>
        </w:rPr>
      </w:pPr>
      <w:r w:rsidRPr="0033404B">
        <w:rPr>
          <w:b/>
          <w:bCs/>
          <w:sz w:val="32"/>
          <w:szCs w:val="32"/>
        </w:rPr>
        <w:t xml:space="preserve">SILC UPDATES </w:t>
      </w:r>
    </w:p>
    <w:p w14:paraId="5BEC0D02" w14:textId="7829481A" w:rsidR="005955A3" w:rsidRPr="00CB1FD3" w:rsidRDefault="005955A3" w:rsidP="005955A3">
      <w:pPr>
        <w:pStyle w:val="ListParagraph"/>
        <w:numPr>
          <w:ilvl w:val="0"/>
          <w:numId w:val="10"/>
        </w:numPr>
        <w:spacing w:after="0"/>
        <w:rPr>
          <w:caps w:val="0"/>
        </w:rPr>
      </w:pPr>
      <w:r w:rsidRPr="00CB1FD3">
        <w:rPr>
          <w:caps w:val="0"/>
        </w:rPr>
        <w:t xml:space="preserve">APRIL CONFERENCE: </w:t>
      </w:r>
      <w:r w:rsidR="00F52383">
        <w:rPr>
          <w:caps w:val="0"/>
        </w:rPr>
        <w:t>Will be vi</w:t>
      </w:r>
      <w:r w:rsidR="00356E25">
        <w:rPr>
          <w:caps w:val="0"/>
        </w:rPr>
        <w:t>rtual. R</w:t>
      </w:r>
      <w:r w:rsidR="00C9777E">
        <w:rPr>
          <w:caps w:val="0"/>
        </w:rPr>
        <w:t>equests</w:t>
      </w:r>
      <w:r w:rsidR="00356E25">
        <w:rPr>
          <w:caps w:val="0"/>
        </w:rPr>
        <w:t xml:space="preserve"> to attend so far from </w:t>
      </w:r>
      <w:r w:rsidR="00C9777E">
        <w:rPr>
          <w:caps w:val="0"/>
        </w:rPr>
        <w:t>Ty</w:t>
      </w:r>
      <w:r w:rsidR="00356E25">
        <w:rPr>
          <w:caps w:val="0"/>
        </w:rPr>
        <w:t xml:space="preserve"> and </w:t>
      </w:r>
      <w:r w:rsidR="00C9777E">
        <w:rPr>
          <w:caps w:val="0"/>
        </w:rPr>
        <w:t>Martha</w:t>
      </w:r>
      <w:r w:rsidR="00356E25">
        <w:rPr>
          <w:caps w:val="0"/>
        </w:rPr>
        <w:t xml:space="preserve">. </w:t>
      </w:r>
      <w:r w:rsidR="00C9777E">
        <w:rPr>
          <w:caps w:val="0"/>
        </w:rPr>
        <w:t xml:space="preserve">Ty will email the </w:t>
      </w:r>
      <w:proofErr w:type="gramStart"/>
      <w:r w:rsidR="00C9777E">
        <w:rPr>
          <w:caps w:val="0"/>
        </w:rPr>
        <w:t>SILC as a whole, new</w:t>
      </w:r>
      <w:proofErr w:type="gramEnd"/>
      <w:r w:rsidR="00C9777E">
        <w:rPr>
          <w:caps w:val="0"/>
        </w:rPr>
        <w:t xml:space="preserve"> members and the CIL Directors to see interest within weeks.</w:t>
      </w:r>
    </w:p>
    <w:p w14:paraId="06183AC8" w14:textId="0C779815" w:rsidR="00CB1FD3" w:rsidRPr="00CB1FD3" w:rsidRDefault="005955A3" w:rsidP="00CB1FD3">
      <w:pPr>
        <w:pStyle w:val="ListParagraph"/>
        <w:numPr>
          <w:ilvl w:val="0"/>
          <w:numId w:val="10"/>
        </w:numPr>
        <w:spacing w:after="0"/>
        <w:rPr>
          <w:caps w:val="0"/>
        </w:rPr>
      </w:pPr>
      <w:r w:rsidRPr="00CB1FD3">
        <w:rPr>
          <w:caps w:val="0"/>
        </w:rPr>
        <w:t>Policy development current and near future</w:t>
      </w:r>
    </w:p>
    <w:p w14:paraId="3D8564FA" w14:textId="09A28EBC" w:rsidR="005955A3" w:rsidRPr="00305546" w:rsidRDefault="005955A3" w:rsidP="005955A3">
      <w:pPr>
        <w:pStyle w:val="ListParagraph"/>
        <w:numPr>
          <w:ilvl w:val="0"/>
          <w:numId w:val="2"/>
        </w:numPr>
        <w:spacing w:after="0"/>
      </w:pPr>
      <w:r w:rsidRPr="00CB1FD3">
        <w:rPr>
          <w:caps w:val="0"/>
        </w:rPr>
        <w:t>Accountant</w:t>
      </w:r>
      <w:r w:rsidR="00C9777E">
        <w:rPr>
          <w:caps w:val="0"/>
        </w:rPr>
        <w:t xml:space="preserve"> 3 bids out for accountants</w:t>
      </w:r>
      <w:r w:rsidR="00305546">
        <w:rPr>
          <w:caps w:val="0"/>
        </w:rPr>
        <w:t>, hoping for 2 to come back, one has already said that she couldn’t</w:t>
      </w:r>
    </w:p>
    <w:p w14:paraId="3C4A80DD" w14:textId="60B21F26" w:rsidR="00305546" w:rsidRPr="0033404B" w:rsidRDefault="00305546" w:rsidP="005955A3">
      <w:pPr>
        <w:pStyle w:val="ListParagraph"/>
        <w:numPr>
          <w:ilvl w:val="0"/>
          <w:numId w:val="2"/>
        </w:numPr>
        <w:spacing w:after="0"/>
      </w:pPr>
      <w:r>
        <w:rPr>
          <w:caps w:val="0"/>
        </w:rPr>
        <w:t>SILC Congress- on hold until Jeremy can get with us. Tabled until next meeting.</w:t>
      </w:r>
    </w:p>
    <w:p w14:paraId="1AA937B5" w14:textId="5A1EAA95" w:rsidR="0021666C" w:rsidRPr="00837D18" w:rsidRDefault="0021666C" w:rsidP="005955A3">
      <w:pPr>
        <w:spacing w:after="0"/>
        <w:rPr>
          <w:sz w:val="16"/>
          <w:szCs w:val="16"/>
        </w:rPr>
      </w:pPr>
    </w:p>
    <w:p w14:paraId="20218832" w14:textId="67CAE33C" w:rsidR="0021666C" w:rsidRDefault="0021666C" w:rsidP="0021666C">
      <w:pPr>
        <w:spacing w:after="0"/>
        <w:ind w:right="-450"/>
        <w:rPr>
          <w:rFonts w:eastAsia="Times New Roman"/>
          <w:b/>
          <w:bCs/>
          <w:sz w:val="32"/>
          <w:szCs w:val="32"/>
        </w:rPr>
      </w:pPr>
      <w:r w:rsidRPr="0033404B">
        <w:rPr>
          <w:rFonts w:eastAsia="Times New Roman"/>
          <w:b/>
          <w:bCs/>
          <w:sz w:val="32"/>
          <w:szCs w:val="32"/>
        </w:rPr>
        <w:t>CIL Updates</w:t>
      </w:r>
      <w:r w:rsidR="00305546">
        <w:rPr>
          <w:rFonts w:eastAsia="Times New Roman"/>
          <w:b/>
          <w:bCs/>
          <w:sz w:val="32"/>
          <w:szCs w:val="32"/>
        </w:rPr>
        <w:t>:</w:t>
      </w:r>
    </w:p>
    <w:p w14:paraId="540426CB" w14:textId="2F36F3C0" w:rsidR="006B1122" w:rsidRDefault="00305546" w:rsidP="0021666C">
      <w:pPr>
        <w:spacing w:after="0"/>
        <w:ind w:right="-450"/>
        <w:rPr>
          <w:rFonts w:eastAsia="Times New Roman"/>
        </w:rPr>
      </w:pPr>
      <w:r w:rsidRPr="0053732E">
        <w:rPr>
          <w:rFonts w:eastAsia="Times New Roman"/>
          <w:u w:val="single"/>
        </w:rPr>
        <w:t>CFI</w:t>
      </w:r>
      <w:r>
        <w:rPr>
          <w:rFonts w:eastAsia="Times New Roman"/>
          <w:b/>
          <w:bCs/>
          <w:sz w:val="32"/>
          <w:szCs w:val="32"/>
        </w:rPr>
        <w:t xml:space="preserve">: </w:t>
      </w:r>
      <w:r w:rsidRPr="00305546">
        <w:rPr>
          <w:rFonts w:eastAsia="Times New Roman"/>
        </w:rPr>
        <w:t xml:space="preserve">Introduced David Nelson in his second week (he served on the CIL as Treasurer in 2006) last 20 Ability Connections Colorado as a CWIC for western </w:t>
      </w:r>
      <w:r w:rsidRPr="00305546">
        <w:rPr>
          <w:rFonts w:eastAsia="Times New Roman"/>
        </w:rPr>
        <w:lastRenderedPageBreak/>
        <w:t>Colorado.</w:t>
      </w:r>
      <w:r>
        <w:rPr>
          <w:rFonts w:eastAsia="Times New Roman"/>
        </w:rPr>
        <w:t xml:space="preserve"> Ian worked with him a lot and who to go now for the CWIC to maintain (David: Kevin </w:t>
      </w:r>
      <w:r w:rsidR="00837D18">
        <w:rPr>
          <w:rFonts w:eastAsia="Times New Roman"/>
        </w:rPr>
        <w:t>Shapiro</w:t>
      </w:r>
      <w:r>
        <w:rPr>
          <w:rFonts w:eastAsia="Times New Roman"/>
        </w:rPr>
        <w:t xml:space="preserve"> from DVR is taking over western Colorado using same phone number). David Community Work Incentive Coordinator</w:t>
      </w:r>
      <w:r w:rsidR="006B1122">
        <w:rPr>
          <w:rFonts w:eastAsia="Times New Roman"/>
        </w:rPr>
        <w:t xml:space="preserve"> </w:t>
      </w:r>
    </w:p>
    <w:p w14:paraId="48326A1C" w14:textId="2816873D" w:rsidR="006B1122" w:rsidRDefault="006B1122" w:rsidP="0021666C">
      <w:pPr>
        <w:spacing w:after="0"/>
        <w:ind w:right="-450"/>
        <w:rPr>
          <w:rFonts w:eastAsia="Times New Roman"/>
        </w:rPr>
      </w:pPr>
      <w:r w:rsidRPr="0053732E">
        <w:rPr>
          <w:rFonts w:eastAsia="Times New Roman"/>
          <w:u w:val="single"/>
        </w:rPr>
        <w:t>Connections</w:t>
      </w:r>
      <w:r>
        <w:rPr>
          <w:rFonts w:eastAsia="Times New Roman"/>
        </w:rPr>
        <w:t xml:space="preserve">: </w:t>
      </w:r>
      <w:r w:rsidR="00244920">
        <w:rPr>
          <w:rFonts w:eastAsia="Times New Roman"/>
        </w:rPr>
        <w:t xml:space="preserve">Been </w:t>
      </w:r>
      <w:r>
        <w:rPr>
          <w:rFonts w:eastAsia="Times New Roman"/>
        </w:rPr>
        <w:t>very busy, ASL is doing well deaf contestant on America’s Got Talent and the show is using Connections ASL, CILS will be featured on news and found them from the vaccine clinic, state engagement to encourage people to join boards for diversification, lost 3</w:t>
      </w:r>
      <w:r w:rsidR="00BD66AD">
        <w:rPr>
          <w:rFonts w:eastAsia="Times New Roman"/>
        </w:rPr>
        <w:t xml:space="preserve"> employees</w:t>
      </w:r>
      <w:r>
        <w:rPr>
          <w:rFonts w:eastAsia="Times New Roman"/>
        </w:rPr>
        <w:t xml:space="preserve"> and chose not to replace</w:t>
      </w:r>
      <w:r w:rsidR="00BD66AD">
        <w:rPr>
          <w:rFonts w:eastAsia="Times New Roman"/>
        </w:rPr>
        <w:t xml:space="preserve"> one and a half</w:t>
      </w:r>
      <w:r>
        <w:rPr>
          <w:rFonts w:eastAsia="Times New Roman"/>
        </w:rPr>
        <w:t xml:space="preserve"> to allow for a COLA increase, long haul COVID persons coming in especially as now </w:t>
      </w:r>
      <w:r w:rsidR="00980A4E">
        <w:rPr>
          <w:rFonts w:eastAsia="Times New Roman"/>
        </w:rPr>
        <w:t xml:space="preserve">that it is </w:t>
      </w:r>
      <w:r>
        <w:rPr>
          <w:rFonts w:eastAsia="Times New Roman"/>
        </w:rPr>
        <w:t>covered by the ADA</w:t>
      </w:r>
      <w:r w:rsidR="00980A4E">
        <w:rPr>
          <w:rFonts w:eastAsia="Times New Roman"/>
        </w:rPr>
        <w:t>.</w:t>
      </w:r>
    </w:p>
    <w:p w14:paraId="68D9ABD4" w14:textId="6DBF369B" w:rsidR="006B1122" w:rsidRDefault="006B1122" w:rsidP="0021666C">
      <w:pPr>
        <w:spacing w:after="0"/>
        <w:ind w:right="-450"/>
        <w:rPr>
          <w:rFonts w:eastAsia="Times New Roman"/>
        </w:rPr>
      </w:pPr>
      <w:r w:rsidRPr="0053732E">
        <w:rPr>
          <w:rFonts w:eastAsia="Times New Roman"/>
          <w:u w:val="single"/>
        </w:rPr>
        <w:t>CPWD</w:t>
      </w:r>
      <w:r>
        <w:rPr>
          <w:rFonts w:eastAsia="Times New Roman"/>
        </w:rPr>
        <w:t xml:space="preserve">: </w:t>
      </w:r>
      <w:r w:rsidR="004329C2">
        <w:rPr>
          <w:rFonts w:eastAsia="Times New Roman"/>
        </w:rPr>
        <w:t xml:space="preserve">end of June board approved a </w:t>
      </w:r>
      <w:r w:rsidR="00980A4E">
        <w:rPr>
          <w:rFonts w:eastAsia="Times New Roman"/>
        </w:rPr>
        <w:t>4-day</w:t>
      </w:r>
      <w:r w:rsidR="004329C2">
        <w:rPr>
          <w:rFonts w:eastAsia="Times New Roman"/>
        </w:rPr>
        <w:t xml:space="preserve"> work week, </w:t>
      </w:r>
      <w:r w:rsidR="00980A4E">
        <w:rPr>
          <w:rFonts w:eastAsia="Times New Roman"/>
        </w:rPr>
        <w:t>had been trying to hire</w:t>
      </w:r>
      <w:r w:rsidR="004329C2">
        <w:rPr>
          <w:rFonts w:eastAsia="Times New Roman"/>
        </w:rPr>
        <w:t xml:space="preserve"> for positions </w:t>
      </w:r>
      <w:r w:rsidR="00980A4E">
        <w:rPr>
          <w:rFonts w:eastAsia="Times New Roman"/>
        </w:rPr>
        <w:t xml:space="preserve">since </w:t>
      </w:r>
      <w:r w:rsidR="004329C2">
        <w:rPr>
          <w:rFonts w:eastAsia="Times New Roman"/>
        </w:rPr>
        <w:t>end of Feb and since the change in work week filled 2, still looking to hire</w:t>
      </w:r>
      <w:r w:rsidR="00980A4E" w:rsidRPr="00980A4E">
        <w:rPr>
          <w:rFonts w:eastAsia="Times New Roman"/>
        </w:rPr>
        <w:t xml:space="preserve"> </w:t>
      </w:r>
      <w:r w:rsidR="00980A4E">
        <w:rPr>
          <w:rFonts w:eastAsia="Times New Roman"/>
        </w:rPr>
        <w:t>youth ILA</w:t>
      </w:r>
    </w:p>
    <w:p w14:paraId="19826D0A" w14:textId="06E75E04" w:rsidR="004329C2" w:rsidRDefault="004329C2" w:rsidP="0021666C">
      <w:pPr>
        <w:spacing w:after="0"/>
        <w:ind w:right="-450"/>
        <w:rPr>
          <w:rFonts w:eastAsia="Times New Roman"/>
        </w:rPr>
      </w:pPr>
      <w:r w:rsidRPr="00D2010B">
        <w:rPr>
          <w:rFonts w:eastAsia="Times New Roman"/>
          <w:u w:val="single"/>
        </w:rPr>
        <w:t>CTSR</w:t>
      </w:r>
      <w:r>
        <w:rPr>
          <w:rFonts w:eastAsia="Times New Roman"/>
        </w:rPr>
        <w:t>: couple of open positions now filled (low vision and youth), hiring in one of the satellites, collaboration</w:t>
      </w:r>
      <w:r w:rsidR="00823EB9">
        <w:rPr>
          <w:rFonts w:eastAsia="Times New Roman"/>
        </w:rPr>
        <w:t>s</w:t>
      </w:r>
      <w:r>
        <w:rPr>
          <w:rFonts w:eastAsia="Times New Roman"/>
        </w:rPr>
        <w:t xml:space="preserve"> with staff</w:t>
      </w:r>
      <w:r w:rsidR="00823EB9">
        <w:rPr>
          <w:rFonts w:eastAsia="Times New Roman"/>
        </w:rPr>
        <w:t xml:space="preserve"> and </w:t>
      </w:r>
      <w:r>
        <w:rPr>
          <w:rFonts w:eastAsia="Times New Roman"/>
        </w:rPr>
        <w:t xml:space="preserve">community leaders, </w:t>
      </w:r>
      <w:proofErr w:type="spellStart"/>
      <w:r>
        <w:rPr>
          <w:rFonts w:eastAsia="Times New Roman"/>
        </w:rPr>
        <w:t>co-ED</w:t>
      </w:r>
      <w:proofErr w:type="spellEnd"/>
      <w:r>
        <w:rPr>
          <w:rFonts w:eastAsia="Times New Roman"/>
        </w:rPr>
        <w:t xml:space="preserve"> with </w:t>
      </w:r>
      <w:r w:rsidR="00FE38CD">
        <w:rPr>
          <w:rFonts w:eastAsia="Times New Roman"/>
        </w:rPr>
        <w:t>Susan</w:t>
      </w:r>
      <w:r>
        <w:rPr>
          <w:rFonts w:eastAsia="Times New Roman"/>
        </w:rPr>
        <w:t xml:space="preserve"> starting with more at next month with intent that Bill will retire, warehouse usage (looking at an accessible playground area)</w:t>
      </w:r>
    </w:p>
    <w:p w14:paraId="686C7241" w14:textId="392DDA8D" w:rsidR="00D2010B" w:rsidRDefault="00D2010B" w:rsidP="0021666C">
      <w:pPr>
        <w:spacing w:after="0"/>
        <w:ind w:right="-450"/>
        <w:rPr>
          <w:rFonts w:eastAsia="Times New Roman"/>
        </w:rPr>
      </w:pPr>
      <w:r w:rsidRPr="00D2010B">
        <w:rPr>
          <w:rFonts w:eastAsia="Times New Roman"/>
          <w:u w:val="single"/>
        </w:rPr>
        <w:t>TIC</w:t>
      </w:r>
      <w:r>
        <w:rPr>
          <w:rFonts w:eastAsia="Times New Roman"/>
        </w:rPr>
        <w:t>: quite a bit of media coverage, in-person ADA event about 200</w:t>
      </w:r>
      <w:r w:rsidR="00FE38CD">
        <w:rPr>
          <w:rFonts w:eastAsia="Times New Roman"/>
        </w:rPr>
        <w:t xml:space="preserve"> with</w:t>
      </w:r>
      <w:r>
        <w:rPr>
          <w:rFonts w:eastAsia="Times New Roman"/>
        </w:rPr>
        <w:t xml:space="preserve"> lots of activities, did a ribbon cutting in July, </w:t>
      </w:r>
      <w:r w:rsidR="00994603">
        <w:rPr>
          <w:rFonts w:eastAsia="Times New Roman"/>
        </w:rPr>
        <w:t>Lt. Governor</w:t>
      </w:r>
      <w:r>
        <w:rPr>
          <w:rFonts w:eastAsia="Times New Roman"/>
        </w:rPr>
        <w:t xml:space="preserve"> came and signed a proclamation</w:t>
      </w:r>
    </w:p>
    <w:p w14:paraId="0CD4D0E1" w14:textId="2FCAE5C2" w:rsidR="00D2010B" w:rsidRDefault="00D2010B" w:rsidP="0021666C">
      <w:pPr>
        <w:spacing w:after="0"/>
        <w:ind w:right="-450"/>
        <w:rPr>
          <w:rFonts w:eastAsia="Times New Roman"/>
        </w:rPr>
      </w:pPr>
      <w:r w:rsidRPr="0053732E">
        <w:rPr>
          <w:rFonts w:eastAsia="Times New Roman"/>
          <w:u w:val="single"/>
        </w:rPr>
        <w:t>NWCCI</w:t>
      </w:r>
      <w:r>
        <w:rPr>
          <w:rFonts w:eastAsia="Times New Roman"/>
        </w:rPr>
        <w:t xml:space="preserve">: lot of benefits application one of the only </w:t>
      </w:r>
      <w:r w:rsidR="00994603">
        <w:rPr>
          <w:rFonts w:eastAsia="Times New Roman"/>
        </w:rPr>
        <w:t>CILs</w:t>
      </w:r>
      <w:r>
        <w:rPr>
          <w:rFonts w:eastAsia="Times New Roman"/>
        </w:rPr>
        <w:t xml:space="preserve"> doing that, received </w:t>
      </w:r>
      <w:r w:rsidR="00994603">
        <w:rPr>
          <w:rFonts w:eastAsia="Times New Roman"/>
        </w:rPr>
        <w:t xml:space="preserve">a couple of grants from </w:t>
      </w:r>
      <w:r>
        <w:rPr>
          <w:rFonts w:eastAsia="Times New Roman"/>
        </w:rPr>
        <w:t>Rocky Mountain</w:t>
      </w:r>
      <w:r w:rsidR="00994603">
        <w:rPr>
          <w:rFonts w:eastAsia="Times New Roman"/>
        </w:rPr>
        <w:t xml:space="preserve"> Health Plans. One for </w:t>
      </w:r>
      <w:r>
        <w:rPr>
          <w:rFonts w:eastAsia="Times New Roman"/>
        </w:rPr>
        <w:t xml:space="preserve">$100,000 to do benefits, </w:t>
      </w:r>
      <w:r w:rsidR="00994603">
        <w:rPr>
          <w:rFonts w:eastAsia="Times New Roman"/>
        </w:rPr>
        <w:t xml:space="preserve">another for </w:t>
      </w:r>
      <w:r>
        <w:rPr>
          <w:rFonts w:eastAsia="Times New Roman"/>
        </w:rPr>
        <w:t>$100,000 for home modifications to fill in gaps</w:t>
      </w:r>
      <w:r w:rsidR="00994603">
        <w:rPr>
          <w:rFonts w:eastAsia="Times New Roman"/>
        </w:rPr>
        <w:t xml:space="preserve"> for consumers</w:t>
      </w:r>
      <w:r w:rsidR="00EC39C9">
        <w:rPr>
          <w:rFonts w:eastAsia="Times New Roman"/>
        </w:rPr>
        <w:t xml:space="preserve"> who are </w:t>
      </w:r>
      <w:r>
        <w:rPr>
          <w:rFonts w:eastAsia="Times New Roman"/>
        </w:rPr>
        <w:t>working with the state to stay in their own homes or those transitioning out of N</w:t>
      </w:r>
      <w:r w:rsidR="00EC39C9">
        <w:rPr>
          <w:rFonts w:eastAsia="Times New Roman"/>
        </w:rPr>
        <w:t xml:space="preserve">ursing </w:t>
      </w:r>
      <w:r>
        <w:rPr>
          <w:rFonts w:eastAsia="Times New Roman"/>
        </w:rPr>
        <w:t>H</w:t>
      </w:r>
      <w:r w:rsidR="00EC39C9">
        <w:rPr>
          <w:rFonts w:eastAsia="Times New Roman"/>
        </w:rPr>
        <w:t>omes</w:t>
      </w:r>
      <w:r>
        <w:rPr>
          <w:rFonts w:eastAsia="Times New Roman"/>
        </w:rPr>
        <w:t xml:space="preserve">, transportation received a big jump and </w:t>
      </w:r>
      <w:r w:rsidR="00EC39C9">
        <w:rPr>
          <w:rFonts w:eastAsia="Times New Roman"/>
        </w:rPr>
        <w:t xml:space="preserve">now </w:t>
      </w:r>
      <w:r>
        <w:rPr>
          <w:rFonts w:eastAsia="Times New Roman"/>
        </w:rPr>
        <w:t xml:space="preserve">doing more than </w:t>
      </w:r>
      <w:r w:rsidR="00754EFD">
        <w:rPr>
          <w:rFonts w:eastAsia="Times New Roman"/>
        </w:rPr>
        <w:t>med</w:t>
      </w:r>
      <w:r w:rsidR="00EC39C9">
        <w:rPr>
          <w:rFonts w:eastAsia="Times New Roman"/>
        </w:rPr>
        <w:t>ical rides</w:t>
      </w:r>
      <w:r w:rsidR="00754EFD">
        <w:rPr>
          <w:rFonts w:eastAsia="Times New Roman"/>
        </w:rPr>
        <w:t xml:space="preserve"> but now freedom from isolation rides, </w:t>
      </w:r>
      <w:r w:rsidR="0022797D">
        <w:rPr>
          <w:rFonts w:eastAsia="Times New Roman"/>
        </w:rPr>
        <w:t>reacclimating</w:t>
      </w:r>
      <w:r w:rsidR="00754EFD">
        <w:rPr>
          <w:rFonts w:eastAsia="Times New Roman"/>
        </w:rPr>
        <w:t xml:space="preserve"> from office life, fully staffed as of until yesterday Carlos resigned (looking for IL Coordinator), N</w:t>
      </w:r>
      <w:r w:rsidR="0022797D">
        <w:rPr>
          <w:rFonts w:eastAsia="Times New Roman"/>
        </w:rPr>
        <w:t xml:space="preserve">ursing </w:t>
      </w:r>
      <w:r w:rsidR="00754EFD">
        <w:rPr>
          <w:rFonts w:eastAsia="Times New Roman"/>
        </w:rPr>
        <w:t>H</w:t>
      </w:r>
      <w:r w:rsidR="0022797D">
        <w:rPr>
          <w:rFonts w:eastAsia="Times New Roman"/>
        </w:rPr>
        <w:t>ome</w:t>
      </w:r>
      <w:r w:rsidR="00754EFD">
        <w:rPr>
          <w:rFonts w:eastAsia="Times New Roman"/>
        </w:rPr>
        <w:t xml:space="preserve"> </w:t>
      </w:r>
      <w:r w:rsidR="0022797D">
        <w:rPr>
          <w:rFonts w:eastAsia="Times New Roman"/>
        </w:rPr>
        <w:t>transitions</w:t>
      </w:r>
      <w:r w:rsidR="00754EFD">
        <w:rPr>
          <w:rFonts w:eastAsia="Times New Roman"/>
        </w:rPr>
        <w:t xml:space="preserve"> still a challenge but doing best can, recruiting board members (down to 4), D</w:t>
      </w:r>
      <w:r w:rsidR="0022797D">
        <w:rPr>
          <w:rFonts w:eastAsia="Times New Roman"/>
        </w:rPr>
        <w:t xml:space="preserve">urable </w:t>
      </w:r>
      <w:r w:rsidR="00754EFD">
        <w:rPr>
          <w:rFonts w:eastAsia="Times New Roman"/>
        </w:rPr>
        <w:t>M</w:t>
      </w:r>
      <w:r w:rsidR="0022797D">
        <w:rPr>
          <w:rFonts w:eastAsia="Times New Roman"/>
        </w:rPr>
        <w:t xml:space="preserve">edical </w:t>
      </w:r>
      <w:r w:rsidR="00754EFD">
        <w:rPr>
          <w:rFonts w:eastAsia="Times New Roman"/>
        </w:rPr>
        <w:t>E</w:t>
      </w:r>
      <w:r w:rsidR="0022797D">
        <w:rPr>
          <w:rFonts w:eastAsia="Times New Roman"/>
        </w:rPr>
        <w:t>quipment</w:t>
      </w:r>
      <w:r w:rsidR="00754EFD">
        <w:rPr>
          <w:rFonts w:eastAsia="Times New Roman"/>
        </w:rPr>
        <w:t xml:space="preserve"> going over what to keep and what not to and categorizing, right to repair bill gives more leeway to hire someone with some technical skills, office in Craig </w:t>
      </w:r>
      <w:r w:rsidR="0088316F">
        <w:rPr>
          <w:rFonts w:eastAsia="Times New Roman"/>
        </w:rPr>
        <w:t xml:space="preserve">doing a </w:t>
      </w:r>
      <w:r w:rsidR="00754EFD">
        <w:rPr>
          <w:rFonts w:eastAsia="Times New Roman"/>
        </w:rPr>
        <w:t xml:space="preserve">resource roundup </w:t>
      </w:r>
      <w:r w:rsidR="00C0648B">
        <w:rPr>
          <w:rFonts w:eastAsia="Times New Roman"/>
        </w:rPr>
        <w:t>(</w:t>
      </w:r>
      <w:r w:rsidR="00C0648B">
        <w:rPr>
          <w:rFonts w:eastAsia="Times New Roman"/>
        </w:rPr>
        <w:t>have about 17 agencies from around the state for youth transitions first time of that magnitude</w:t>
      </w:r>
      <w:r w:rsidR="00C0648B">
        <w:rPr>
          <w:rFonts w:eastAsia="Times New Roman"/>
        </w:rPr>
        <w:t xml:space="preserve">) </w:t>
      </w:r>
      <w:r w:rsidR="00754EFD">
        <w:rPr>
          <w:rFonts w:eastAsia="Times New Roman"/>
        </w:rPr>
        <w:t xml:space="preserve">and </w:t>
      </w:r>
      <w:r w:rsidR="0088316F">
        <w:rPr>
          <w:rFonts w:eastAsia="Times New Roman"/>
        </w:rPr>
        <w:t>gave an overview of what</w:t>
      </w:r>
      <w:r w:rsidR="00C0648B">
        <w:rPr>
          <w:rFonts w:eastAsia="Times New Roman"/>
        </w:rPr>
        <w:t xml:space="preserve"> else</w:t>
      </w:r>
      <w:r w:rsidR="0088316F">
        <w:rPr>
          <w:rFonts w:eastAsia="Times New Roman"/>
        </w:rPr>
        <w:t xml:space="preserve"> </w:t>
      </w:r>
      <w:r w:rsidR="00C0648B">
        <w:rPr>
          <w:rFonts w:eastAsia="Times New Roman"/>
        </w:rPr>
        <w:t xml:space="preserve">is happening </w:t>
      </w:r>
      <w:r w:rsidR="00754EFD">
        <w:rPr>
          <w:rFonts w:eastAsia="Times New Roman"/>
        </w:rPr>
        <w:t xml:space="preserve">at the Craig office. </w:t>
      </w:r>
    </w:p>
    <w:p w14:paraId="7156797C" w14:textId="1D7F7AAB" w:rsidR="0053732E" w:rsidRDefault="0053732E" w:rsidP="0021666C">
      <w:pPr>
        <w:spacing w:after="0"/>
        <w:ind w:right="-450"/>
        <w:rPr>
          <w:rFonts w:eastAsia="Times New Roman"/>
          <w:sz w:val="16"/>
          <w:szCs w:val="16"/>
        </w:rPr>
      </w:pPr>
    </w:p>
    <w:p w14:paraId="609D9ADD" w14:textId="77777777" w:rsidR="00515E07" w:rsidRDefault="00515E07" w:rsidP="0021666C">
      <w:pPr>
        <w:spacing w:after="0"/>
        <w:ind w:right="-450"/>
        <w:rPr>
          <w:rFonts w:eastAsia="Times New Roman"/>
          <w:sz w:val="16"/>
          <w:szCs w:val="16"/>
        </w:rPr>
      </w:pPr>
    </w:p>
    <w:p w14:paraId="6E79CBF4" w14:textId="77777777" w:rsidR="00515E07" w:rsidRDefault="00515E07" w:rsidP="0021666C">
      <w:pPr>
        <w:spacing w:after="0"/>
        <w:ind w:right="-450"/>
        <w:rPr>
          <w:rFonts w:eastAsia="Times New Roman"/>
          <w:sz w:val="16"/>
          <w:szCs w:val="16"/>
        </w:rPr>
      </w:pPr>
    </w:p>
    <w:p w14:paraId="71452EDF" w14:textId="77777777" w:rsidR="00515E07" w:rsidRDefault="00515E07" w:rsidP="0021666C">
      <w:pPr>
        <w:spacing w:after="0"/>
        <w:ind w:right="-450"/>
        <w:rPr>
          <w:rFonts w:eastAsia="Times New Roman"/>
          <w:sz w:val="16"/>
          <w:szCs w:val="16"/>
        </w:rPr>
      </w:pPr>
    </w:p>
    <w:p w14:paraId="3088CA6B" w14:textId="77777777" w:rsidR="00515E07" w:rsidRDefault="00515E07" w:rsidP="0021666C">
      <w:pPr>
        <w:spacing w:after="0"/>
        <w:ind w:right="-450"/>
        <w:rPr>
          <w:rFonts w:eastAsia="Times New Roman"/>
          <w:sz w:val="16"/>
          <w:szCs w:val="16"/>
        </w:rPr>
      </w:pPr>
    </w:p>
    <w:p w14:paraId="0C72EF07" w14:textId="77777777" w:rsidR="00515E07" w:rsidRPr="00C0648B" w:rsidRDefault="00515E07" w:rsidP="0021666C">
      <w:pPr>
        <w:spacing w:after="0"/>
        <w:ind w:right="-450"/>
        <w:rPr>
          <w:rFonts w:eastAsia="Times New Roman"/>
          <w:sz w:val="16"/>
          <w:szCs w:val="16"/>
        </w:rPr>
      </w:pPr>
    </w:p>
    <w:p w14:paraId="63C440F8" w14:textId="1729320B" w:rsidR="00494E60" w:rsidRPr="0033404B" w:rsidRDefault="00494E60" w:rsidP="00494E60">
      <w:pPr>
        <w:spacing w:after="0"/>
        <w:rPr>
          <w:b/>
          <w:bCs/>
          <w:sz w:val="32"/>
          <w:szCs w:val="32"/>
        </w:rPr>
      </w:pPr>
      <w:r w:rsidRPr="0033404B">
        <w:rPr>
          <w:b/>
          <w:bCs/>
          <w:sz w:val="32"/>
          <w:szCs w:val="32"/>
        </w:rPr>
        <w:lastRenderedPageBreak/>
        <w:t>Partner Updates</w:t>
      </w:r>
      <w:r w:rsidR="00812702" w:rsidRPr="0033404B">
        <w:rPr>
          <w:b/>
          <w:bCs/>
          <w:sz w:val="32"/>
          <w:szCs w:val="32"/>
        </w:rPr>
        <w:t xml:space="preserve"> </w:t>
      </w:r>
    </w:p>
    <w:p w14:paraId="693C143E" w14:textId="1385839A" w:rsidR="00494E60" w:rsidRPr="00CB1FD3" w:rsidRDefault="00494E60" w:rsidP="006D75EC">
      <w:pPr>
        <w:pStyle w:val="ListParagraph"/>
        <w:numPr>
          <w:ilvl w:val="0"/>
          <w:numId w:val="3"/>
        </w:numPr>
        <w:spacing w:after="0"/>
        <w:rPr>
          <w:caps w:val="0"/>
        </w:rPr>
      </w:pPr>
      <w:r w:rsidRPr="00CB1FD3">
        <w:rPr>
          <w:caps w:val="0"/>
        </w:rPr>
        <w:t>State Rehabilitation Council</w:t>
      </w:r>
      <w:r w:rsidR="002804E6">
        <w:rPr>
          <w:caps w:val="0"/>
        </w:rPr>
        <w:t xml:space="preserve"> - Charlotte</w:t>
      </w:r>
    </w:p>
    <w:p w14:paraId="28136868" w14:textId="64592B96" w:rsidR="00494E60" w:rsidRPr="00CB1FD3" w:rsidRDefault="00494E60" w:rsidP="006D75EC">
      <w:pPr>
        <w:pStyle w:val="ListParagraph"/>
        <w:numPr>
          <w:ilvl w:val="0"/>
          <w:numId w:val="3"/>
        </w:numPr>
        <w:spacing w:after="0"/>
        <w:rPr>
          <w:caps w:val="0"/>
        </w:rPr>
      </w:pPr>
      <w:r w:rsidRPr="00CB1FD3">
        <w:rPr>
          <w:caps w:val="0"/>
        </w:rPr>
        <w:t>Division of Vocational Rehabilitation</w:t>
      </w:r>
      <w:r w:rsidR="002804E6">
        <w:rPr>
          <w:caps w:val="0"/>
        </w:rPr>
        <w:t xml:space="preserve"> – Susan, </w:t>
      </w:r>
      <w:r w:rsidR="004B2886">
        <w:rPr>
          <w:caps w:val="0"/>
        </w:rPr>
        <w:t xml:space="preserve">middle strategic planning to improve timeliness, </w:t>
      </w:r>
    </w:p>
    <w:p w14:paraId="0B9935E7" w14:textId="472258C0" w:rsidR="00494E60" w:rsidRPr="00CB1FD3" w:rsidRDefault="00494E60" w:rsidP="006D75EC">
      <w:pPr>
        <w:pStyle w:val="ListParagraph"/>
        <w:numPr>
          <w:ilvl w:val="0"/>
          <w:numId w:val="3"/>
        </w:numPr>
        <w:spacing w:after="0"/>
        <w:rPr>
          <w:caps w:val="0"/>
        </w:rPr>
      </w:pPr>
      <w:r w:rsidRPr="00CB1FD3">
        <w:rPr>
          <w:caps w:val="0"/>
        </w:rPr>
        <w:t>Office of Independent Living Services</w:t>
      </w:r>
      <w:r w:rsidR="00812702" w:rsidRPr="00CB1FD3">
        <w:rPr>
          <w:caps w:val="0"/>
        </w:rPr>
        <w:t xml:space="preserve"> (</w:t>
      </w:r>
      <w:r w:rsidR="00743E8C" w:rsidRPr="00CB1FD3">
        <w:rPr>
          <w:caps w:val="0"/>
        </w:rPr>
        <w:t>D</w:t>
      </w:r>
      <w:r w:rsidR="00812702" w:rsidRPr="00CB1FD3">
        <w:rPr>
          <w:caps w:val="0"/>
        </w:rPr>
        <w:t>SE)</w:t>
      </w:r>
      <w:r w:rsidR="00167776">
        <w:rPr>
          <w:caps w:val="0"/>
        </w:rPr>
        <w:t xml:space="preserve"> – Sarah, </w:t>
      </w:r>
      <w:r w:rsidR="00636CE2">
        <w:rPr>
          <w:caps w:val="0"/>
        </w:rPr>
        <w:t xml:space="preserve">CIL contracts are all expiring at the end of June 2023 so in discussion with all the directors looking at those contract working with procurement providing directors </w:t>
      </w:r>
      <w:r w:rsidR="00DE160F">
        <w:rPr>
          <w:caps w:val="0"/>
        </w:rPr>
        <w:t xml:space="preserve">opportunity, ACL Public work funds to Part B CILs, SILC a little over $10K to CILs grant funding change </w:t>
      </w:r>
      <w:r w:rsidR="00293474">
        <w:rPr>
          <w:caps w:val="0"/>
        </w:rPr>
        <w:t>letter, working over the last year update CIL certification process talking with staff, board, consumers reviewing the S&amp;I</w:t>
      </w:r>
      <w:r w:rsidR="0077439C">
        <w:rPr>
          <w:caps w:val="0"/>
        </w:rPr>
        <w:t xml:space="preserve"> mimicking ACLs, guide for new leaders (6 out of 9 transitioning leadership)</w:t>
      </w:r>
      <w:r w:rsidR="00543427">
        <w:rPr>
          <w:caps w:val="0"/>
        </w:rPr>
        <w:t xml:space="preserve"> to fill in gaps of transitioning leadership, helping coordinate YLF</w:t>
      </w:r>
      <w:r w:rsidR="00703CFE">
        <w:rPr>
          <w:caps w:val="0"/>
        </w:rPr>
        <w:t xml:space="preserve"> fiscally, in July at DV</w:t>
      </w:r>
      <w:r w:rsidR="00C0648B">
        <w:rPr>
          <w:caps w:val="0"/>
        </w:rPr>
        <w:t>R</w:t>
      </w:r>
      <w:r w:rsidR="00703CFE">
        <w:rPr>
          <w:caps w:val="0"/>
        </w:rPr>
        <w:t xml:space="preserve"> partnered with training of DVR staff highlighted CILs (self-paced to all staff as well as a zoom</w:t>
      </w:r>
      <w:r w:rsidR="0060796E">
        <w:rPr>
          <w:caps w:val="0"/>
        </w:rPr>
        <w:t xml:space="preserve">) that will be incorporated into all new staff of DVR, plug a couple of </w:t>
      </w:r>
      <w:r w:rsidR="00100DA3">
        <w:rPr>
          <w:caps w:val="0"/>
        </w:rPr>
        <w:t xml:space="preserve">reminders, letter to DSE of all new </w:t>
      </w:r>
      <w:r w:rsidR="00C7671A">
        <w:rPr>
          <w:caps w:val="0"/>
        </w:rPr>
        <w:t>nominees</w:t>
      </w:r>
    </w:p>
    <w:p w14:paraId="417F183B" w14:textId="080DADE0" w:rsidR="00494E60" w:rsidRPr="0033404B" w:rsidRDefault="00494E60" w:rsidP="006D75EC">
      <w:pPr>
        <w:pStyle w:val="ListParagraph"/>
        <w:numPr>
          <w:ilvl w:val="0"/>
          <w:numId w:val="3"/>
        </w:numPr>
        <w:spacing w:after="0"/>
      </w:pPr>
      <w:r w:rsidRPr="00CB1FD3">
        <w:rPr>
          <w:caps w:val="0"/>
        </w:rPr>
        <w:t>Health Care Policy and Finance</w:t>
      </w:r>
      <w:r w:rsidR="00C7671A">
        <w:rPr>
          <w:caps w:val="0"/>
        </w:rPr>
        <w:t xml:space="preserve"> - none</w:t>
      </w:r>
    </w:p>
    <w:p w14:paraId="43D1550B" w14:textId="77777777" w:rsidR="00494E60" w:rsidRPr="0033404B" w:rsidRDefault="00494E60" w:rsidP="00494E60">
      <w:pPr>
        <w:spacing w:after="0"/>
        <w:rPr>
          <w:sz w:val="16"/>
          <w:szCs w:val="16"/>
        </w:rPr>
      </w:pPr>
    </w:p>
    <w:p w14:paraId="38791358" w14:textId="703EDA18" w:rsidR="008678A3" w:rsidRPr="0033404B" w:rsidRDefault="00242443" w:rsidP="008678A3">
      <w:pPr>
        <w:spacing w:after="0"/>
      </w:pPr>
      <w:r>
        <w:rPr>
          <w:b/>
          <w:bCs/>
          <w:sz w:val="32"/>
          <w:szCs w:val="32"/>
        </w:rPr>
        <w:t>LUNCH</w:t>
      </w:r>
      <w:r w:rsidR="008678A3" w:rsidRPr="0033404B">
        <w:rPr>
          <w:b/>
          <w:bCs/>
          <w:sz w:val="32"/>
          <w:szCs w:val="32"/>
        </w:rPr>
        <w:t xml:space="preserve"> </w:t>
      </w:r>
    </w:p>
    <w:p w14:paraId="10D91D6D" w14:textId="77777777" w:rsidR="008678A3" w:rsidRPr="0033404B" w:rsidRDefault="008678A3" w:rsidP="00812702">
      <w:pPr>
        <w:spacing w:after="0"/>
        <w:rPr>
          <w:b/>
          <w:bCs/>
          <w:sz w:val="16"/>
          <w:szCs w:val="16"/>
        </w:rPr>
      </w:pPr>
    </w:p>
    <w:p w14:paraId="1AD262E9" w14:textId="3CBB52B0" w:rsidR="00144815" w:rsidRDefault="00144815" w:rsidP="00144815">
      <w:pPr>
        <w:spacing w:after="0"/>
        <w:rPr>
          <w:b/>
          <w:bCs/>
          <w:sz w:val="32"/>
          <w:szCs w:val="32"/>
        </w:rPr>
      </w:pPr>
      <w:r w:rsidRPr="0033404B">
        <w:rPr>
          <w:b/>
          <w:bCs/>
          <w:sz w:val="32"/>
          <w:szCs w:val="32"/>
        </w:rPr>
        <w:t>Public Comment</w:t>
      </w:r>
    </w:p>
    <w:p w14:paraId="72DCC234" w14:textId="77777777" w:rsidR="00FC5419" w:rsidRDefault="00FC5419" w:rsidP="00144815">
      <w:pPr>
        <w:spacing w:after="0"/>
        <w:rPr>
          <w:b/>
          <w:bCs/>
          <w:sz w:val="32"/>
          <w:szCs w:val="32"/>
        </w:rPr>
      </w:pPr>
    </w:p>
    <w:p w14:paraId="6BDF01D4" w14:textId="77777777" w:rsidR="0038504F" w:rsidRDefault="00FC5419" w:rsidP="00144815">
      <w:pPr>
        <w:spacing w:after="0"/>
      </w:pPr>
      <w:r w:rsidRPr="00FC5419">
        <w:t>Ty</w:t>
      </w:r>
      <w:r>
        <w:t xml:space="preserve">, project that is working on as an individual. Training </w:t>
      </w:r>
      <w:r w:rsidR="0030766F">
        <w:t>on how to share their employment stories. Even have a little bit of money to pay.</w:t>
      </w:r>
    </w:p>
    <w:p w14:paraId="329CC4FD" w14:textId="77777777" w:rsidR="0038504F" w:rsidRDefault="0038504F" w:rsidP="00144815">
      <w:pPr>
        <w:spacing w:after="0"/>
      </w:pPr>
    </w:p>
    <w:p w14:paraId="51E5A43E" w14:textId="7EF5DCF1" w:rsidR="00494E60" w:rsidRPr="0033404B" w:rsidRDefault="00494E60" w:rsidP="00494E60">
      <w:pPr>
        <w:spacing w:after="0"/>
        <w:rPr>
          <w:b/>
          <w:bCs/>
          <w:sz w:val="32"/>
          <w:szCs w:val="32"/>
        </w:rPr>
      </w:pPr>
      <w:r w:rsidRPr="0033404B">
        <w:rPr>
          <w:b/>
          <w:bCs/>
          <w:sz w:val="32"/>
          <w:szCs w:val="32"/>
        </w:rPr>
        <w:t>Committee Updates</w:t>
      </w:r>
      <w:r w:rsidR="0028168C" w:rsidRPr="0033404B">
        <w:rPr>
          <w:b/>
          <w:bCs/>
          <w:sz w:val="32"/>
          <w:szCs w:val="32"/>
        </w:rPr>
        <w:t xml:space="preserve"> </w:t>
      </w:r>
    </w:p>
    <w:p w14:paraId="7B5F1D37" w14:textId="63121932" w:rsidR="00494E60" w:rsidRDefault="00494E60" w:rsidP="00C52EF7">
      <w:pPr>
        <w:pStyle w:val="ListParagraph"/>
        <w:numPr>
          <w:ilvl w:val="0"/>
          <w:numId w:val="4"/>
        </w:numPr>
        <w:spacing w:after="0"/>
        <w:rPr>
          <w:rFonts w:eastAsia="Times New Roman"/>
          <w:caps w:val="0"/>
        </w:rPr>
      </w:pPr>
      <w:r w:rsidRPr="00CB1FD3">
        <w:rPr>
          <w:rFonts w:eastAsia="Times New Roman"/>
          <w:caps w:val="0"/>
        </w:rPr>
        <w:t xml:space="preserve">Membership: </w:t>
      </w:r>
      <w:r w:rsidR="00C12481" w:rsidRPr="00CB1FD3">
        <w:rPr>
          <w:rFonts w:eastAsia="Times New Roman"/>
          <w:caps w:val="0"/>
        </w:rPr>
        <w:t xml:space="preserve">Vote on </w:t>
      </w:r>
      <w:r w:rsidR="0028168C" w:rsidRPr="00CB1FD3">
        <w:rPr>
          <w:rFonts w:eastAsia="Times New Roman"/>
          <w:caps w:val="0"/>
        </w:rPr>
        <w:t>Scott</w:t>
      </w:r>
      <w:r w:rsidR="006F08DE" w:rsidRPr="00CB1FD3">
        <w:rPr>
          <w:rFonts w:eastAsia="Times New Roman"/>
          <w:caps w:val="0"/>
        </w:rPr>
        <w:t>,</w:t>
      </w:r>
      <w:r w:rsidR="00C12481" w:rsidRPr="00CB1FD3">
        <w:rPr>
          <w:rFonts w:eastAsia="Times New Roman"/>
          <w:caps w:val="0"/>
        </w:rPr>
        <w:t xml:space="preserve"> Vote on Sage</w:t>
      </w:r>
      <w:r w:rsidR="006F08DE" w:rsidRPr="00CB1FD3">
        <w:rPr>
          <w:rFonts w:eastAsia="Times New Roman"/>
          <w:caps w:val="0"/>
        </w:rPr>
        <w:t>,</w:t>
      </w:r>
      <w:r w:rsidR="004A5873" w:rsidRPr="00CB1FD3">
        <w:rPr>
          <w:rFonts w:eastAsia="Times New Roman"/>
          <w:caps w:val="0"/>
        </w:rPr>
        <w:t xml:space="preserve"> Vote on Evan, </w:t>
      </w:r>
      <w:r w:rsidR="006F08DE" w:rsidRPr="00CB1FD3">
        <w:rPr>
          <w:rFonts w:eastAsia="Times New Roman"/>
          <w:caps w:val="0"/>
        </w:rPr>
        <w:t xml:space="preserve">Vote on </w:t>
      </w:r>
      <w:r w:rsidR="006D6BF7" w:rsidRPr="00CB1FD3">
        <w:rPr>
          <w:rFonts w:eastAsia="Times New Roman"/>
          <w:caps w:val="0"/>
        </w:rPr>
        <w:t>Courtney, Vote on Edgar</w:t>
      </w:r>
      <w:r w:rsidR="006F08DE" w:rsidRPr="00CB1FD3">
        <w:rPr>
          <w:rFonts w:eastAsia="Times New Roman"/>
          <w:caps w:val="0"/>
        </w:rPr>
        <w:t xml:space="preserve">. </w:t>
      </w:r>
    </w:p>
    <w:p w14:paraId="485D7C83" w14:textId="18CFDD52" w:rsidR="00CB1FD3" w:rsidRDefault="00CB1FD3" w:rsidP="00CB1FD3">
      <w:pPr>
        <w:spacing w:after="0"/>
        <w:jc w:val="both"/>
        <w:rPr>
          <w:rFonts w:eastAsia="Times New Roman"/>
        </w:rPr>
      </w:pPr>
    </w:p>
    <w:p w14:paraId="796A4091" w14:textId="5D2789C6" w:rsidR="00CB1FD3" w:rsidRDefault="00CB1FD3" w:rsidP="00C52EF7">
      <w:pPr>
        <w:spacing w:after="0"/>
        <w:rPr>
          <w:rFonts w:eastAsia="Times New Roman"/>
        </w:rPr>
      </w:pPr>
      <w:r>
        <w:rPr>
          <w:rFonts w:eastAsia="Times New Roman"/>
        </w:rPr>
        <w:t>Scott</w:t>
      </w:r>
      <w:r w:rsidR="007F13E9">
        <w:rPr>
          <w:rFonts w:eastAsia="Times New Roman"/>
        </w:rPr>
        <w:t xml:space="preserve"> </w:t>
      </w:r>
      <w:proofErr w:type="spellStart"/>
      <w:r w:rsidR="007F13E9">
        <w:rPr>
          <w:rFonts w:eastAsia="Times New Roman"/>
        </w:rPr>
        <w:t>Lindbloom</w:t>
      </w:r>
      <w:proofErr w:type="spellEnd"/>
      <w:r w:rsidR="00C42DE5">
        <w:rPr>
          <w:rFonts w:eastAsia="Times New Roman"/>
        </w:rPr>
        <w:t xml:space="preserve"> interviewed by membership</w:t>
      </w:r>
      <w:r w:rsidR="000749FD">
        <w:rPr>
          <w:rFonts w:eastAsia="Times New Roman"/>
        </w:rPr>
        <w:t xml:space="preserve"> committee</w:t>
      </w:r>
      <w:r w:rsidR="00C52EF7">
        <w:rPr>
          <w:rFonts w:eastAsia="Times New Roman"/>
        </w:rPr>
        <w:t>. He has</w:t>
      </w:r>
      <w:r w:rsidR="00C42DE5">
        <w:rPr>
          <w:rFonts w:eastAsia="Times New Roman"/>
        </w:rPr>
        <w:t xml:space="preserve"> </w:t>
      </w:r>
      <w:r w:rsidR="00D32E96">
        <w:rPr>
          <w:rFonts w:eastAsia="Times New Roman"/>
        </w:rPr>
        <w:t xml:space="preserve">lots of referrals to the SILC, lots </w:t>
      </w:r>
      <w:r w:rsidR="00BD051D">
        <w:rPr>
          <w:rFonts w:eastAsia="Times New Roman"/>
        </w:rPr>
        <w:t>of community involvement</w:t>
      </w:r>
      <w:r w:rsidR="002D398C">
        <w:rPr>
          <w:rFonts w:eastAsia="Times New Roman"/>
        </w:rPr>
        <w:t xml:space="preserve">. </w:t>
      </w:r>
      <w:r w:rsidR="00056312">
        <w:rPr>
          <w:rFonts w:eastAsia="Times New Roman"/>
        </w:rPr>
        <w:t>Lived in 5 state</w:t>
      </w:r>
      <w:r w:rsidR="00C52EF7">
        <w:rPr>
          <w:rFonts w:eastAsia="Times New Roman"/>
        </w:rPr>
        <w:t>s and worked with</w:t>
      </w:r>
      <w:r w:rsidR="00056312">
        <w:rPr>
          <w:rFonts w:eastAsia="Times New Roman"/>
        </w:rPr>
        <w:t xml:space="preserve"> (different) Councils</w:t>
      </w:r>
      <w:r w:rsidR="00EF1ED9">
        <w:rPr>
          <w:rFonts w:eastAsia="Times New Roman"/>
        </w:rPr>
        <w:t>, on AZ SILC for 6 years and on various committees</w:t>
      </w:r>
      <w:r w:rsidR="00DA6FA0">
        <w:rPr>
          <w:rFonts w:eastAsia="Times New Roman"/>
        </w:rPr>
        <w:t xml:space="preserve">. Won an award </w:t>
      </w:r>
      <w:r w:rsidR="00702B12">
        <w:rPr>
          <w:rFonts w:eastAsia="Times New Roman"/>
        </w:rPr>
        <w:t>for Self-Advocacy while on the A</w:t>
      </w:r>
      <w:r w:rsidR="00C52EF7">
        <w:rPr>
          <w:rFonts w:eastAsia="Times New Roman"/>
        </w:rPr>
        <w:t>rizona</w:t>
      </w:r>
      <w:r w:rsidR="00702B12">
        <w:rPr>
          <w:rFonts w:eastAsia="Times New Roman"/>
        </w:rPr>
        <w:t xml:space="preserve"> D</w:t>
      </w:r>
      <w:r w:rsidR="00C52EF7">
        <w:rPr>
          <w:rFonts w:eastAsia="Times New Roman"/>
        </w:rPr>
        <w:t xml:space="preserve">evelopmental </w:t>
      </w:r>
      <w:r w:rsidR="00702B12">
        <w:rPr>
          <w:rFonts w:eastAsia="Times New Roman"/>
        </w:rPr>
        <w:t>D</w:t>
      </w:r>
      <w:r w:rsidR="00C52EF7">
        <w:rPr>
          <w:rFonts w:eastAsia="Times New Roman"/>
        </w:rPr>
        <w:t xml:space="preserve">isabilities </w:t>
      </w:r>
      <w:r w:rsidR="00702B12">
        <w:rPr>
          <w:rFonts w:eastAsia="Times New Roman"/>
        </w:rPr>
        <w:t>C</w:t>
      </w:r>
      <w:r w:rsidR="00C52EF7">
        <w:rPr>
          <w:rFonts w:eastAsia="Times New Roman"/>
        </w:rPr>
        <w:t>ouncil and</w:t>
      </w:r>
      <w:r w:rsidR="005E2B9D">
        <w:rPr>
          <w:rFonts w:eastAsia="Times New Roman"/>
        </w:rPr>
        <w:t xml:space="preserve"> went to </w:t>
      </w:r>
      <w:r w:rsidR="00C52EF7">
        <w:rPr>
          <w:rFonts w:eastAsia="Times New Roman"/>
        </w:rPr>
        <w:t xml:space="preserve">Washington </w:t>
      </w:r>
      <w:r w:rsidR="005E2B9D">
        <w:rPr>
          <w:rFonts w:eastAsia="Times New Roman"/>
        </w:rPr>
        <w:t>DC to accept it. Nice to work on state and local level with legislators</w:t>
      </w:r>
      <w:r w:rsidR="002D7887">
        <w:rPr>
          <w:rFonts w:eastAsia="Times New Roman"/>
        </w:rPr>
        <w:t>. Nice to be on the SILC focus on Colorado</w:t>
      </w:r>
    </w:p>
    <w:p w14:paraId="701CF402" w14:textId="27FFCD6C" w:rsidR="00CB1FD3" w:rsidRPr="00414B99" w:rsidRDefault="00CB1FD3" w:rsidP="00414B99">
      <w:pPr>
        <w:spacing w:after="0"/>
        <w:ind w:right="-1080"/>
        <w:rPr>
          <w:rFonts w:eastAsia="Times New Roman"/>
          <w:b/>
          <w:bCs/>
          <w:i/>
          <w:iCs/>
          <w:u w:val="single"/>
        </w:rPr>
      </w:pPr>
      <w:r w:rsidRPr="00414B99">
        <w:rPr>
          <w:rFonts w:eastAsia="Times New Roman"/>
          <w:b/>
          <w:bCs/>
          <w:i/>
          <w:iCs/>
          <w:u w:val="single"/>
        </w:rPr>
        <w:lastRenderedPageBreak/>
        <w:t>Motion</w:t>
      </w:r>
      <w:r w:rsidR="009C0A76" w:rsidRPr="00414B99">
        <w:rPr>
          <w:rFonts w:eastAsia="Times New Roman"/>
          <w:b/>
          <w:bCs/>
          <w:i/>
          <w:iCs/>
          <w:u w:val="single"/>
        </w:rPr>
        <w:t xml:space="preserve">: </w:t>
      </w:r>
      <w:r w:rsidR="000E4D36" w:rsidRPr="00414B99">
        <w:rPr>
          <w:rFonts w:eastAsia="Times New Roman"/>
        </w:rPr>
        <w:t>Motion</w:t>
      </w:r>
      <w:r w:rsidR="009C0A76" w:rsidRPr="00414B99">
        <w:rPr>
          <w:rFonts w:eastAsia="Times New Roman"/>
        </w:rPr>
        <w:t xml:space="preserve"> by Martha Mason </w:t>
      </w:r>
      <w:r w:rsidR="00AE244D" w:rsidRPr="00414B99">
        <w:rPr>
          <w:rFonts w:eastAsia="Times New Roman"/>
        </w:rPr>
        <w:t>nominates</w:t>
      </w:r>
      <w:r w:rsidR="009C0A76" w:rsidRPr="00414B99">
        <w:rPr>
          <w:rFonts w:eastAsia="Times New Roman"/>
        </w:rPr>
        <w:t xml:space="preserve"> S</w:t>
      </w:r>
      <w:r w:rsidR="00797FE1" w:rsidRPr="00414B99">
        <w:rPr>
          <w:rFonts w:eastAsia="Times New Roman"/>
        </w:rPr>
        <w:t>cott</w:t>
      </w:r>
      <w:r w:rsidR="009C0A76" w:rsidRPr="00414B99">
        <w:rPr>
          <w:rFonts w:eastAsia="Times New Roman"/>
        </w:rPr>
        <w:t xml:space="preserve"> </w:t>
      </w:r>
      <w:proofErr w:type="spellStart"/>
      <w:r w:rsidR="009C0A76" w:rsidRPr="00414B99">
        <w:rPr>
          <w:rFonts w:eastAsia="Times New Roman"/>
        </w:rPr>
        <w:t>Lindbloom</w:t>
      </w:r>
      <w:proofErr w:type="spellEnd"/>
      <w:r w:rsidR="009C0A76" w:rsidRPr="00414B99">
        <w:rPr>
          <w:rFonts w:eastAsia="Times New Roman"/>
        </w:rPr>
        <w:t xml:space="preserve"> </w:t>
      </w:r>
      <w:r w:rsidR="00B052AD" w:rsidRPr="00414B99">
        <w:rPr>
          <w:rFonts w:eastAsia="Times New Roman"/>
        </w:rPr>
        <w:t>to be on</w:t>
      </w:r>
      <w:r w:rsidR="009C0A76" w:rsidRPr="00414B99">
        <w:rPr>
          <w:rFonts w:eastAsia="Times New Roman"/>
        </w:rPr>
        <w:t xml:space="preserve"> the</w:t>
      </w:r>
      <w:r w:rsidR="00B052AD" w:rsidRPr="00414B99">
        <w:rPr>
          <w:rFonts w:eastAsia="Times New Roman"/>
        </w:rPr>
        <w:t xml:space="preserve"> </w:t>
      </w:r>
      <w:r w:rsidR="009C0A76" w:rsidRPr="00414B99">
        <w:rPr>
          <w:rFonts w:eastAsia="Times New Roman"/>
        </w:rPr>
        <w:t>Council.</w:t>
      </w:r>
    </w:p>
    <w:p w14:paraId="570113CB" w14:textId="19837BF7" w:rsidR="00CB1FD3" w:rsidRPr="00414B99" w:rsidRDefault="009646EB" w:rsidP="00CB1FD3">
      <w:pPr>
        <w:spacing w:after="0"/>
        <w:jc w:val="both"/>
        <w:rPr>
          <w:rFonts w:eastAsia="Times New Roman"/>
          <w:b/>
          <w:bCs/>
          <w:i/>
          <w:iCs/>
          <w:u w:val="single"/>
        </w:rPr>
      </w:pPr>
      <w:r w:rsidRPr="00414B99">
        <w:rPr>
          <w:rFonts w:eastAsia="Times New Roman"/>
          <w:b/>
          <w:bCs/>
          <w:i/>
          <w:iCs/>
          <w:u w:val="single"/>
        </w:rPr>
        <w:t>Second</w:t>
      </w:r>
      <w:r w:rsidR="009C0A76" w:rsidRPr="00414B99">
        <w:rPr>
          <w:rFonts w:eastAsia="Times New Roman"/>
          <w:b/>
          <w:bCs/>
          <w:i/>
          <w:iCs/>
          <w:u w:val="single"/>
        </w:rPr>
        <w:t xml:space="preserve">: </w:t>
      </w:r>
      <w:r w:rsidR="009C0A76" w:rsidRPr="00414B99">
        <w:rPr>
          <w:rFonts w:eastAsia="Times New Roman"/>
        </w:rPr>
        <w:t>Staci Nichols</w:t>
      </w:r>
    </w:p>
    <w:p w14:paraId="6A2C56DE" w14:textId="6B366066" w:rsidR="009646EB" w:rsidRPr="00414B99" w:rsidRDefault="009646EB" w:rsidP="009C0A76">
      <w:pPr>
        <w:spacing w:after="0"/>
        <w:rPr>
          <w:rFonts w:eastAsia="Times New Roman"/>
        </w:rPr>
      </w:pPr>
      <w:r w:rsidRPr="00414B99">
        <w:rPr>
          <w:rFonts w:eastAsia="Times New Roman"/>
          <w:b/>
          <w:bCs/>
          <w:i/>
          <w:iCs/>
          <w:u w:val="single"/>
        </w:rPr>
        <w:t>Discussion</w:t>
      </w:r>
      <w:r w:rsidR="009C0A76" w:rsidRPr="00414B99">
        <w:rPr>
          <w:rFonts w:eastAsia="Times New Roman"/>
          <w:b/>
          <w:bCs/>
          <w:i/>
          <w:iCs/>
          <w:u w:val="single"/>
        </w:rPr>
        <w:t xml:space="preserve">: </w:t>
      </w:r>
      <w:r w:rsidR="006B18D6" w:rsidRPr="00414B99">
        <w:rPr>
          <w:rFonts w:eastAsia="Times New Roman"/>
        </w:rPr>
        <w:t>Linda</w:t>
      </w:r>
      <w:r w:rsidR="009C0A76" w:rsidRPr="00414B99">
        <w:rPr>
          <w:rFonts w:eastAsia="Times New Roman"/>
        </w:rPr>
        <w:t xml:space="preserve"> stated</w:t>
      </w:r>
      <w:r w:rsidR="00CB1166" w:rsidRPr="00414B99">
        <w:rPr>
          <w:rFonts w:eastAsia="Times New Roman"/>
        </w:rPr>
        <w:t xml:space="preserve"> that since he</w:t>
      </w:r>
      <w:r w:rsidR="006B18D6" w:rsidRPr="00414B99">
        <w:rPr>
          <w:rFonts w:eastAsia="Times New Roman"/>
        </w:rPr>
        <w:t xml:space="preserve"> lives in Salida</w:t>
      </w:r>
      <w:r w:rsidR="00CB1166" w:rsidRPr="00414B99">
        <w:rPr>
          <w:rFonts w:eastAsia="Times New Roman"/>
        </w:rPr>
        <w:t xml:space="preserve"> can</w:t>
      </w:r>
      <w:r w:rsidR="006B18D6" w:rsidRPr="00414B99">
        <w:rPr>
          <w:rFonts w:eastAsia="Times New Roman"/>
        </w:rPr>
        <w:t xml:space="preserve"> contac</w:t>
      </w:r>
      <w:r w:rsidR="00CB1166" w:rsidRPr="00414B99">
        <w:rPr>
          <w:rFonts w:eastAsia="Times New Roman"/>
        </w:rPr>
        <w:t>t</w:t>
      </w:r>
      <w:r w:rsidR="006B18D6" w:rsidRPr="00414B99">
        <w:rPr>
          <w:rFonts w:eastAsia="Times New Roman"/>
        </w:rPr>
        <w:t xml:space="preserve"> satellite office and have computer access</w:t>
      </w:r>
      <w:r w:rsidR="00F43026" w:rsidRPr="00414B99">
        <w:rPr>
          <w:rFonts w:eastAsia="Times New Roman"/>
        </w:rPr>
        <w:t>, CFI would welcome someone being represented from that geographic area. Ty: sees things through</w:t>
      </w:r>
    </w:p>
    <w:p w14:paraId="57A19960" w14:textId="3D0257B8" w:rsidR="00797FE1" w:rsidRDefault="00797FE1" w:rsidP="00CB1FD3">
      <w:pPr>
        <w:spacing w:after="0"/>
        <w:jc w:val="both"/>
        <w:rPr>
          <w:rFonts w:eastAsia="Times New Roman"/>
        </w:rPr>
      </w:pPr>
      <w:r w:rsidRPr="00414B99">
        <w:rPr>
          <w:rFonts w:eastAsia="Times New Roman"/>
          <w:b/>
          <w:bCs/>
          <w:i/>
          <w:iCs/>
          <w:u w:val="single"/>
        </w:rPr>
        <w:t>Motion carried</w:t>
      </w:r>
      <w:r w:rsidR="004B6135" w:rsidRPr="00414B99">
        <w:rPr>
          <w:rFonts w:eastAsia="Times New Roman"/>
          <w:b/>
          <w:bCs/>
          <w:i/>
          <w:iCs/>
          <w:u w:val="single"/>
        </w:rPr>
        <w:t>.</w:t>
      </w:r>
    </w:p>
    <w:p w14:paraId="5A7D7057" w14:textId="194B94DF" w:rsidR="009646EB" w:rsidRDefault="009646EB" w:rsidP="00CB1FD3">
      <w:pPr>
        <w:spacing w:after="0"/>
        <w:jc w:val="both"/>
        <w:rPr>
          <w:rFonts w:eastAsia="Times New Roman"/>
        </w:rPr>
      </w:pPr>
    </w:p>
    <w:p w14:paraId="039AEBA2" w14:textId="091BE795" w:rsidR="009646EB" w:rsidRDefault="009646EB" w:rsidP="00FF3F9D">
      <w:pPr>
        <w:spacing w:after="0"/>
        <w:rPr>
          <w:rFonts w:eastAsia="Times New Roman"/>
        </w:rPr>
      </w:pPr>
      <w:r>
        <w:rPr>
          <w:rFonts w:eastAsia="Times New Roman"/>
        </w:rPr>
        <w:t>Sage</w:t>
      </w:r>
      <w:r w:rsidR="00CF6867">
        <w:rPr>
          <w:rFonts w:eastAsia="Times New Roman"/>
        </w:rPr>
        <w:t xml:space="preserve"> Sigmund</w:t>
      </w:r>
      <w:r w:rsidR="007F13E9">
        <w:rPr>
          <w:rFonts w:eastAsia="Times New Roman"/>
        </w:rPr>
        <w:t xml:space="preserve"> </w:t>
      </w:r>
      <w:r w:rsidR="00830322">
        <w:rPr>
          <w:rFonts w:eastAsia="Times New Roman"/>
        </w:rPr>
        <w:t>interview</w:t>
      </w:r>
      <w:r w:rsidR="00CF6867">
        <w:rPr>
          <w:rFonts w:eastAsia="Times New Roman"/>
        </w:rPr>
        <w:t>ed</w:t>
      </w:r>
      <w:r w:rsidR="00830322">
        <w:rPr>
          <w:rFonts w:eastAsia="Times New Roman"/>
        </w:rPr>
        <w:t xml:space="preserve"> by membership</w:t>
      </w:r>
      <w:r w:rsidR="00795DDC">
        <w:rPr>
          <w:rFonts w:eastAsia="Times New Roman"/>
        </w:rPr>
        <w:t xml:space="preserve"> committee</w:t>
      </w:r>
      <w:r w:rsidR="00521557">
        <w:rPr>
          <w:rFonts w:eastAsia="Times New Roman"/>
        </w:rPr>
        <w:t>. Have a lot of lived experience as he experience</w:t>
      </w:r>
      <w:r w:rsidR="00CF6867">
        <w:rPr>
          <w:rFonts w:eastAsia="Times New Roman"/>
        </w:rPr>
        <w:t>s</w:t>
      </w:r>
      <w:r w:rsidR="00521557">
        <w:rPr>
          <w:rFonts w:eastAsia="Times New Roman"/>
        </w:rPr>
        <w:t xml:space="preserve"> physical, </w:t>
      </w:r>
      <w:proofErr w:type="gramStart"/>
      <w:r w:rsidR="00521557">
        <w:rPr>
          <w:rFonts w:eastAsia="Times New Roman"/>
        </w:rPr>
        <w:t>developmental</w:t>
      </w:r>
      <w:proofErr w:type="gramEnd"/>
      <w:r w:rsidR="00521557">
        <w:rPr>
          <w:rFonts w:eastAsia="Times New Roman"/>
        </w:rPr>
        <w:t xml:space="preserve"> and mental health</w:t>
      </w:r>
      <w:r w:rsidR="00431E85">
        <w:rPr>
          <w:rFonts w:eastAsia="Times New Roman"/>
        </w:rPr>
        <w:t>. Works as a peer mentor at the university</w:t>
      </w:r>
      <w:r w:rsidR="00460E3E">
        <w:rPr>
          <w:rFonts w:eastAsia="Times New Roman"/>
        </w:rPr>
        <w:t xml:space="preserve"> for access to accommodations. Believe every student should have equitable access to education</w:t>
      </w:r>
      <w:r w:rsidR="00FF3F9D">
        <w:rPr>
          <w:rFonts w:eastAsia="Times New Roman"/>
        </w:rPr>
        <w:t xml:space="preserve">. Been involved in the corrections systems as a direct </w:t>
      </w:r>
      <w:r w:rsidR="00E1619F">
        <w:rPr>
          <w:rFonts w:eastAsia="Times New Roman"/>
        </w:rPr>
        <w:t xml:space="preserve">result of mental health issues. </w:t>
      </w:r>
    </w:p>
    <w:p w14:paraId="4B64D334" w14:textId="77777777" w:rsidR="007F13E9" w:rsidRDefault="007F13E9" w:rsidP="00CB1FD3">
      <w:pPr>
        <w:spacing w:after="0"/>
        <w:jc w:val="both"/>
        <w:rPr>
          <w:rFonts w:eastAsia="Times New Roman"/>
        </w:rPr>
      </w:pPr>
    </w:p>
    <w:p w14:paraId="295A1D14" w14:textId="5292D60B" w:rsidR="009646EB" w:rsidRPr="00414B99" w:rsidRDefault="009646EB" w:rsidP="007E78BD">
      <w:pPr>
        <w:spacing w:after="0"/>
        <w:rPr>
          <w:rFonts w:eastAsia="Times New Roman"/>
          <w:b/>
          <w:bCs/>
          <w:i/>
          <w:iCs/>
          <w:u w:val="single"/>
        </w:rPr>
      </w:pPr>
      <w:r w:rsidRPr="00414B99">
        <w:rPr>
          <w:rFonts w:eastAsia="Times New Roman"/>
          <w:b/>
          <w:bCs/>
          <w:i/>
          <w:iCs/>
          <w:u w:val="single"/>
        </w:rPr>
        <w:t>Motion</w:t>
      </w:r>
      <w:r w:rsidR="00CF6867" w:rsidRPr="00414B99">
        <w:rPr>
          <w:rFonts w:eastAsia="Times New Roman"/>
          <w:b/>
          <w:bCs/>
          <w:i/>
          <w:iCs/>
          <w:u w:val="single"/>
        </w:rPr>
        <w:t>:</w:t>
      </w:r>
      <w:r w:rsidR="00CF6867" w:rsidRPr="00414B99">
        <w:rPr>
          <w:rFonts w:eastAsia="Times New Roman"/>
        </w:rPr>
        <w:t xml:space="preserve"> </w:t>
      </w:r>
      <w:r w:rsidR="00985B94" w:rsidRPr="00414B99">
        <w:rPr>
          <w:rFonts w:eastAsia="Times New Roman"/>
        </w:rPr>
        <w:t>Linda nominates Sage</w:t>
      </w:r>
      <w:r w:rsidR="00CF6867" w:rsidRPr="00414B99">
        <w:rPr>
          <w:rFonts w:eastAsia="Times New Roman"/>
        </w:rPr>
        <w:t xml:space="preserve"> Sigmund</w:t>
      </w:r>
      <w:r w:rsidR="00985B94" w:rsidRPr="00414B99">
        <w:rPr>
          <w:rFonts w:eastAsia="Times New Roman"/>
        </w:rPr>
        <w:t xml:space="preserve"> </w:t>
      </w:r>
      <w:r w:rsidR="00B052AD" w:rsidRPr="00414B99">
        <w:rPr>
          <w:rFonts w:eastAsia="Times New Roman"/>
        </w:rPr>
        <w:t xml:space="preserve">to be on the Council </w:t>
      </w:r>
      <w:r w:rsidR="00217844" w:rsidRPr="00414B99">
        <w:rPr>
          <w:rFonts w:eastAsia="Times New Roman"/>
        </w:rPr>
        <w:t>representing a person with a disability</w:t>
      </w:r>
    </w:p>
    <w:p w14:paraId="29575301" w14:textId="06345AB7" w:rsidR="009646EB" w:rsidRPr="00414B99" w:rsidRDefault="009646EB" w:rsidP="007E78BD">
      <w:pPr>
        <w:spacing w:after="0"/>
        <w:rPr>
          <w:rFonts w:eastAsia="Times New Roman"/>
          <w:b/>
          <w:bCs/>
          <w:i/>
          <w:iCs/>
          <w:u w:val="single"/>
        </w:rPr>
      </w:pPr>
      <w:r w:rsidRPr="00414B99">
        <w:rPr>
          <w:rFonts w:eastAsia="Times New Roman"/>
          <w:b/>
          <w:bCs/>
          <w:i/>
          <w:iCs/>
          <w:u w:val="single"/>
        </w:rPr>
        <w:t>Second</w:t>
      </w:r>
      <w:r w:rsidR="00CF6867" w:rsidRPr="00414B99">
        <w:rPr>
          <w:rFonts w:eastAsia="Times New Roman"/>
          <w:b/>
          <w:bCs/>
          <w:i/>
          <w:iCs/>
          <w:u w:val="single"/>
        </w:rPr>
        <w:t>:</w:t>
      </w:r>
      <w:r w:rsidR="00CF6867" w:rsidRPr="00414B99">
        <w:rPr>
          <w:rFonts w:eastAsia="Times New Roman"/>
        </w:rPr>
        <w:t xml:space="preserve"> </w:t>
      </w:r>
      <w:r w:rsidR="00217844" w:rsidRPr="00414B99">
        <w:rPr>
          <w:rFonts w:eastAsia="Times New Roman"/>
        </w:rPr>
        <w:t>Martha</w:t>
      </w:r>
      <w:r w:rsidR="00CF6867" w:rsidRPr="00414B99">
        <w:rPr>
          <w:rFonts w:eastAsia="Times New Roman"/>
        </w:rPr>
        <w:t xml:space="preserve"> Mason</w:t>
      </w:r>
    </w:p>
    <w:p w14:paraId="44251130" w14:textId="2188CAB1" w:rsidR="004B6135" w:rsidRPr="00414B99" w:rsidRDefault="009646EB" w:rsidP="007E78BD">
      <w:pPr>
        <w:spacing w:after="0"/>
        <w:rPr>
          <w:rFonts w:eastAsia="Times New Roman"/>
          <w:b/>
          <w:bCs/>
          <w:i/>
          <w:iCs/>
          <w:u w:val="single"/>
        </w:rPr>
      </w:pPr>
      <w:r w:rsidRPr="00414B99">
        <w:rPr>
          <w:rFonts w:eastAsia="Times New Roman"/>
          <w:b/>
          <w:bCs/>
          <w:i/>
          <w:iCs/>
          <w:u w:val="single"/>
        </w:rPr>
        <w:t>Discussion</w:t>
      </w:r>
      <w:r w:rsidR="00CF6867" w:rsidRPr="00414B99">
        <w:rPr>
          <w:rFonts w:eastAsia="Times New Roman"/>
          <w:b/>
          <w:bCs/>
          <w:i/>
          <w:iCs/>
          <w:u w:val="single"/>
        </w:rPr>
        <w:t>:</w:t>
      </w:r>
      <w:r w:rsidR="00C010F2" w:rsidRPr="00414B99">
        <w:rPr>
          <w:rFonts w:eastAsia="Times New Roman"/>
        </w:rPr>
        <w:t xml:space="preserve"> </w:t>
      </w:r>
      <w:r w:rsidR="00C010F2" w:rsidRPr="00414B99">
        <w:rPr>
          <w:rFonts w:eastAsia="Times New Roman"/>
        </w:rPr>
        <w:t>Staci abstaining</w:t>
      </w:r>
      <w:r w:rsidR="00C010F2" w:rsidRPr="00414B99">
        <w:rPr>
          <w:rFonts w:eastAsia="Times New Roman"/>
        </w:rPr>
        <w:t>.</w:t>
      </w:r>
      <w:r w:rsidR="00C010F2" w:rsidRPr="00414B99">
        <w:rPr>
          <w:rFonts w:eastAsia="Times New Roman"/>
          <w:b/>
          <w:bCs/>
          <w:i/>
          <w:iCs/>
          <w:u w:val="single"/>
        </w:rPr>
        <w:t xml:space="preserve"> </w:t>
      </w:r>
    </w:p>
    <w:p w14:paraId="3147D76F" w14:textId="6D432666" w:rsidR="009646EB" w:rsidRDefault="00217844" w:rsidP="007E78BD">
      <w:pPr>
        <w:spacing w:after="0"/>
        <w:rPr>
          <w:rFonts w:eastAsia="Times New Roman"/>
        </w:rPr>
      </w:pPr>
      <w:r w:rsidRPr="00414B99">
        <w:rPr>
          <w:rFonts w:eastAsia="Times New Roman"/>
          <w:b/>
          <w:bCs/>
          <w:i/>
          <w:iCs/>
          <w:u w:val="single"/>
        </w:rPr>
        <w:t>Motion carried</w:t>
      </w:r>
      <w:r w:rsidR="005D3F5B" w:rsidRPr="00414B99">
        <w:rPr>
          <w:rFonts w:eastAsia="Times New Roman"/>
          <w:b/>
          <w:bCs/>
          <w:i/>
          <w:iCs/>
          <w:u w:val="single"/>
        </w:rPr>
        <w:t>.</w:t>
      </w:r>
      <w:r w:rsidR="005D3F5B">
        <w:rPr>
          <w:rFonts w:eastAsia="Times New Roman"/>
        </w:rPr>
        <w:t xml:space="preserve"> </w:t>
      </w:r>
    </w:p>
    <w:p w14:paraId="2E755C05" w14:textId="6757EDFA" w:rsidR="009646EB" w:rsidRDefault="009646EB" w:rsidP="00CB1FD3">
      <w:pPr>
        <w:spacing w:after="0"/>
        <w:jc w:val="both"/>
        <w:rPr>
          <w:rFonts w:eastAsia="Times New Roman"/>
        </w:rPr>
      </w:pPr>
    </w:p>
    <w:p w14:paraId="33517892" w14:textId="305A2CA4" w:rsidR="009646EB" w:rsidRDefault="009646EB" w:rsidP="007E78BD">
      <w:pPr>
        <w:spacing w:after="0"/>
        <w:rPr>
          <w:rFonts w:eastAsia="Times New Roman"/>
        </w:rPr>
      </w:pPr>
      <w:r>
        <w:rPr>
          <w:rFonts w:eastAsia="Times New Roman"/>
        </w:rPr>
        <w:t>Evan</w:t>
      </w:r>
      <w:r w:rsidR="005D3F5B">
        <w:rPr>
          <w:rFonts w:eastAsia="Times New Roman"/>
        </w:rPr>
        <w:tab/>
      </w:r>
      <w:r w:rsidR="007E78BD">
        <w:rPr>
          <w:rFonts w:eastAsia="Times New Roman"/>
        </w:rPr>
        <w:t>Shockley interviewed by membership</w:t>
      </w:r>
      <w:r w:rsidR="00795DDC">
        <w:rPr>
          <w:rFonts w:eastAsia="Times New Roman"/>
        </w:rPr>
        <w:t xml:space="preserve"> committee</w:t>
      </w:r>
      <w:r w:rsidR="007E78BD">
        <w:rPr>
          <w:rFonts w:eastAsia="Times New Roman"/>
        </w:rPr>
        <w:t xml:space="preserve">. </w:t>
      </w:r>
      <w:r w:rsidR="00F54B0E">
        <w:rPr>
          <w:rFonts w:eastAsia="Times New Roman"/>
        </w:rPr>
        <w:t xml:space="preserve">Many know Evan </w:t>
      </w:r>
      <w:r w:rsidR="007E78BD">
        <w:rPr>
          <w:rFonts w:eastAsia="Times New Roman"/>
        </w:rPr>
        <w:t>who</w:t>
      </w:r>
      <w:r w:rsidR="00F54B0E">
        <w:rPr>
          <w:rFonts w:eastAsia="Times New Roman"/>
        </w:rPr>
        <w:t xml:space="preserve"> has been a big support and</w:t>
      </w:r>
      <w:r w:rsidR="007E78BD">
        <w:rPr>
          <w:rFonts w:eastAsia="Times New Roman"/>
        </w:rPr>
        <w:t xml:space="preserve"> done</w:t>
      </w:r>
      <w:r w:rsidR="00F54B0E">
        <w:rPr>
          <w:rFonts w:eastAsia="Times New Roman"/>
        </w:rPr>
        <w:t xml:space="preserve"> a lot for the SILC</w:t>
      </w:r>
      <w:r w:rsidR="007E78BD">
        <w:rPr>
          <w:rFonts w:eastAsia="Times New Roman"/>
        </w:rPr>
        <w:t xml:space="preserve">, </w:t>
      </w:r>
      <w:proofErr w:type="gramStart"/>
      <w:r w:rsidR="007E78BD">
        <w:rPr>
          <w:rFonts w:eastAsia="Times New Roman"/>
        </w:rPr>
        <w:t>in particular with</w:t>
      </w:r>
      <w:proofErr w:type="gramEnd"/>
      <w:r w:rsidR="007E78BD">
        <w:rPr>
          <w:rFonts w:eastAsia="Times New Roman"/>
        </w:rPr>
        <w:t xml:space="preserve"> the Youth Leadership Forum</w:t>
      </w:r>
      <w:r w:rsidR="00A014F2">
        <w:rPr>
          <w:rFonts w:eastAsia="Times New Roman"/>
        </w:rPr>
        <w:t xml:space="preserve">. </w:t>
      </w:r>
      <w:r w:rsidR="004672DB">
        <w:rPr>
          <w:rFonts w:eastAsia="Times New Roman"/>
        </w:rPr>
        <w:t>Acquired</w:t>
      </w:r>
      <w:r w:rsidR="00A014F2">
        <w:rPr>
          <w:rFonts w:eastAsia="Times New Roman"/>
        </w:rPr>
        <w:t xml:space="preserve"> his disability day after 15</w:t>
      </w:r>
      <w:r w:rsidR="00A014F2" w:rsidRPr="00A014F2">
        <w:rPr>
          <w:rFonts w:eastAsia="Times New Roman"/>
          <w:vertAlign w:val="superscript"/>
        </w:rPr>
        <w:t>th</w:t>
      </w:r>
      <w:r w:rsidR="00A014F2">
        <w:rPr>
          <w:rFonts w:eastAsia="Times New Roman"/>
        </w:rPr>
        <w:t xml:space="preserve"> birthday (seizure disorder</w:t>
      </w:r>
      <w:r w:rsidR="004672DB">
        <w:rPr>
          <w:rFonts w:eastAsia="Times New Roman"/>
        </w:rPr>
        <w:t>). Was homeless for 3 years and found D</w:t>
      </w:r>
      <w:r w:rsidR="00473659">
        <w:rPr>
          <w:rFonts w:eastAsia="Times New Roman"/>
        </w:rPr>
        <w:t xml:space="preserve">isabled </w:t>
      </w:r>
      <w:r w:rsidR="004672DB">
        <w:rPr>
          <w:rFonts w:eastAsia="Times New Roman"/>
        </w:rPr>
        <w:t>R</w:t>
      </w:r>
      <w:r w:rsidR="00473659">
        <w:rPr>
          <w:rFonts w:eastAsia="Times New Roman"/>
        </w:rPr>
        <w:t xml:space="preserve">esource </w:t>
      </w:r>
      <w:r w:rsidR="004672DB">
        <w:rPr>
          <w:rFonts w:eastAsia="Times New Roman"/>
        </w:rPr>
        <w:t>S</w:t>
      </w:r>
      <w:r w:rsidR="00473659">
        <w:rPr>
          <w:rFonts w:eastAsia="Times New Roman"/>
        </w:rPr>
        <w:t>ervices</w:t>
      </w:r>
      <w:r w:rsidR="004672DB">
        <w:rPr>
          <w:rFonts w:eastAsia="Times New Roman"/>
        </w:rPr>
        <w:t xml:space="preserve"> and was his introduction to I</w:t>
      </w:r>
      <w:r w:rsidR="00473659">
        <w:rPr>
          <w:rFonts w:eastAsia="Times New Roman"/>
        </w:rPr>
        <w:t xml:space="preserve">ndependent </w:t>
      </w:r>
      <w:r w:rsidR="004672DB">
        <w:rPr>
          <w:rFonts w:eastAsia="Times New Roman"/>
        </w:rPr>
        <w:t>L</w:t>
      </w:r>
      <w:r w:rsidR="00473659">
        <w:rPr>
          <w:rFonts w:eastAsia="Times New Roman"/>
        </w:rPr>
        <w:t>iving</w:t>
      </w:r>
      <w:r w:rsidR="004672DB">
        <w:rPr>
          <w:rFonts w:eastAsia="Times New Roman"/>
        </w:rPr>
        <w:t>. Started part-time there and has been involved as delegate to alumni</w:t>
      </w:r>
      <w:r w:rsidR="00F9528A">
        <w:rPr>
          <w:rFonts w:eastAsia="Times New Roman"/>
        </w:rPr>
        <w:t xml:space="preserve"> up to team lead this year at YLF. Is on a couple boards, section 8 housing</w:t>
      </w:r>
      <w:r w:rsidR="00473659">
        <w:rPr>
          <w:rFonts w:eastAsia="Times New Roman"/>
        </w:rPr>
        <w:t>/</w:t>
      </w:r>
      <w:r w:rsidR="00B70B0F">
        <w:rPr>
          <w:rFonts w:eastAsia="Times New Roman"/>
        </w:rPr>
        <w:t>local housing board, now on Board of A</w:t>
      </w:r>
      <w:r w:rsidR="00473659">
        <w:rPr>
          <w:rFonts w:eastAsia="Times New Roman"/>
        </w:rPr>
        <w:t xml:space="preserve">ssociation of </w:t>
      </w:r>
      <w:r w:rsidR="00B70B0F">
        <w:rPr>
          <w:rFonts w:eastAsia="Times New Roman"/>
        </w:rPr>
        <w:t>P</w:t>
      </w:r>
      <w:r w:rsidR="00473659">
        <w:rPr>
          <w:rFonts w:eastAsia="Times New Roman"/>
        </w:rPr>
        <w:t xml:space="preserve">rograms for </w:t>
      </w:r>
      <w:r w:rsidR="00B70B0F">
        <w:rPr>
          <w:rFonts w:eastAsia="Times New Roman"/>
        </w:rPr>
        <w:t>R</w:t>
      </w:r>
      <w:r w:rsidR="00473659">
        <w:rPr>
          <w:rFonts w:eastAsia="Times New Roman"/>
        </w:rPr>
        <w:t xml:space="preserve">ural </w:t>
      </w:r>
      <w:r w:rsidR="00B70B0F">
        <w:rPr>
          <w:rFonts w:eastAsia="Times New Roman"/>
        </w:rPr>
        <w:t>I</w:t>
      </w:r>
      <w:r w:rsidR="00473659">
        <w:rPr>
          <w:rFonts w:eastAsia="Times New Roman"/>
        </w:rPr>
        <w:t xml:space="preserve">ndependent </w:t>
      </w:r>
      <w:r w:rsidR="00B70B0F">
        <w:rPr>
          <w:rFonts w:eastAsia="Times New Roman"/>
        </w:rPr>
        <w:t>L</w:t>
      </w:r>
      <w:r w:rsidR="00473659">
        <w:rPr>
          <w:rFonts w:eastAsia="Times New Roman"/>
        </w:rPr>
        <w:t>iving</w:t>
      </w:r>
      <w:r w:rsidR="00B70B0F">
        <w:rPr>
          <w:rFonts w:eastAsia="Times New Roman"/>
        </w:rPr>
        <w:t>, just recently on Fort Collins Disability Advisory Board.</w:t>
      </w:r>
      <w:r w:rsidR="008E37F5">
        <w:rPr>
          <w:rFonts w:eastAsia="Times New Roman"/>
        </w:rPr>
        <w:t xml:space="preserve"> </w:t>
      </w:r>
      <w:r w:rsidR="005D3F5B">
        <w:rPr>
          <w:rFonts w:eastAsia="Times New Roman"/>
        </w:rPr>
        <w:tab/>
      </w:r>
    </w:p>
    <w:p w14:paraId="3CB907C3" w14:textId="77777777" w:rsidR="0025632B" w:rsidRDefault="0025632B" w:rsidP="0025632B">
      <w:pPr>
        <w:spacing w:after="0"/>
        <w:rPr>
          <w:rFonts w:eastAsia="Times New Roman"/>
        </w:rPr>
      </w:pPr>
    </w:p>
    <w:p w14:paraId="2E3A7C3C" w14:textId="476A475C" w:rsidR="009646EB" w:rsidRPr="00414B99" w:rsidRDefault="009646EB" w:rsidP="0025632B">
      <w:pPr>
        <w:spacing w:after="0"/>
        <w:rPr>
          <w:rFonts w:eastAsia="Times New Roman"/>
        </w:rPr>
      </w:pPr>
      <w:r w:rsidRPr="00414B99">
        <w:rPr>
          <w:rFonts w:eastAsia="Times New Roman"/>
          <w:b/>
          <w:bCs/>
          <w:i/>
          <w:iCs/>
          <w:u w:val="single"/>
        </w:rPr>
        <w:t>Motion</w:t>
      </w:r>
      <w:r w:rsidR="0025632B" w:rsidRPr="00414B99">
        <w:rPr>
          <w:rFonts w:eastAsia="Times New Roman"/>
          <w:b/>
          <w:bCs/>
          <w:i/>
          <w:iCs/>
          <w:u w:val="single"/>
        </w:rPr>
        <w:t xml:space="preserve">: </w:t>
      </w:r>
      <w:r w:rsidR="000E2153" w:rsidRPr="00414B99">
        <w:rPr>
          <w:rFonts w:eastAsia="Times New Roman"/>
        </w:rPr>
        <w:t>Martha</w:t>
      </w:r>
      <w:r w:rsidR="00AE244D" w:rsidRPr="00414B99">
        <w:rPr>
          <w:rFonts w:eastAsia="Times New Roman"/>
        </w:rPr>
        <w:t xml:space="preserve"> Mason</w:t>
      </w:r>
      <w:r w:rsidR="00D55549" w:rsidRPr="00414B99">
        <w:rPr>
          <w:rFonts w:eastAsia="Times New Roman"/>
        </w:rPr>
        <w:t xml:space="preserve"> nominates Evan</w:t>
      </w:r>
      <w:r w:rsidR="0025632B" w:rsidRPr="00414B99">
        <w:rPr>
          <w:rFonts w:eastAsia="Times New Roman"/>
        </w:rPr>
        <w:t xml:space="preserve"> Shockley to be on the Council</w:t>
      </w:r>
    </w:p>
    <w:p w14:paraId="30A918D2" w14:textId="521E20C4" w:rsidR="009646EB" w:rsidRPr="00414B99" w:rsidRDefault="009646EB" w:rsidP="0025632B">
      <w:pPr>
        <w:spacing w:after="0"/>
        <w:rPr>
          <w:rFonts w:eastAsia="Times New Roman"/>
          <w:b/>
          <w:bCs/>
          <w:i/>
          <w:iCs/>
          <w:u w:val="single"/>
        </w:rPr>
      </w:pPr>
      <w:r w:rsidRPr="00414B99">
        <w:rPr>
          <w:rFonts w:eastAsia="Times New Roman"/>
          <w:b/>
          <w:bCs/>
          <w:i/>
          <w:iCs/>
          <w:u w:val="single"/>
        </w:rPr>
        <w:t>Second</w:t>
      </w:r>
      <w:r w:rsidR="0025632B" w:rsidRPr="00414B99">
        <w:rPr>
          <w:rFonts w:eastAsia="Times New Roman"/>
          <w:b/>
          <w:bCs/>
          <w:i/>
          <w:iCs/>
          <w:u w:val="single"/>
        </w:rPr>
        <w:t>:</w:t>
      </w:r>
      <w:r w:rsidR="0025632B" w:rsidRPr="00414B99">
        <w:rPr>
          <w:rFonts w:eastAsia="Times New Roman"/>
        </w:rPr>
        <w:t xml:space="preserve"> </w:t>
      </w:r>
      <w:r w:rsidR="000E2153" w:rsidRPr="00414B99">
        <w:rPr>
          <w:rFonts w:eastAsia="Times New Roman"/>
        </w:rPr>
        <w:t>Linda</w:t>
      </w:r>
      <w:r w:rsidR="0025632B" w:rsidRPr="00414B99">
        <w:rPr>
          <w:rFonts w:eastAsia="Times New Roman"/>
        </w:rPr>
        <w:t xml:space="preserve"> Taylor</w:t>
      </w:r>
      <w:r w:rsidR="000E2153" w:rsidRPr="00414B99">
        <w:rPr>
          <w:rFonts w:eastAsia="Times New Roman"/>
        </w:rPr>
        <w:t xml:space="preserve"> </w:t>
      </w:r>
    </w:p>
    <w:p w14:paraId="791BC84A" w14:textId="77777777" w:rsidR="004B6135" w:rsidRPr="00414B99" w:rsidRDefault="009646EB" w:rsidP="0025632B">
      <w:pPr>
        <w:spacing w:after="0"/>
        <w:rPr>
          <w:rFonts w:eastAsia="Times New Roman"/>
          <w:b/>
          <w:bCs/>
          <w:i/>
          <w:iCs/>
          <w:u w:val="single"/>
        </w:rPr>
      </w:pPr>
      <w:r w:rsidRPr="00414B99">
        <w:rPr>
          <w:rFonts w:eastAsia="Times New Roman"/>
          <w:b/>
          <w:bCs/>
          <w:i/>
          <w:iCs/>
          <w:u w:val="single"/>
        </w:rPr>
        <w:t>Discussion</w:t>
      </w:r>
      <w:r w:rsidR="0025632B" w:rsidRPr="00414B99">
        <w:rPr>
          <w:rFonts w:eastAsia="Times New Roman"/>
          <w:b/>
          <w:bCs/>
          <w:i/>
          <w:iCs/>
          <w:u w:val="single"/>
        </w:rPr>
        <w:t>:</w:t>
      </w:r>
      <w:r w:rsidR="0025632B" w:rsidRPr="00414B99">
        <w:rPr>
          <w:rFonts w:eastAsia="Times New Roman"/>
        </w:rPr>
        <w:t xml:space="preserve"> </w:t>
      </w:r>
      <w:r w:rsidR="00114333" w:rsidRPr="00414B99">
        <w:rPr>
          <w:rFonts w:eastAsia="Times New Roman"/>
        </w:rPr>
        <w:t>No questions for Evan.</w:t>
      </w:r>
      <w:r w:rsidR="000E2153" w:rsidRPr="00414B99">
        <w:rPr>
          <w:rFonts w:eastAsia="Times New Roman"/>
        </w:rPr>
        <w:t xml:space="preserve"> </w:t>
      </w:r>
      <w:proofErr w:type="spellStart"/>
      <w:r w:rsidR="004E337F" w:rsidRPr="00414B99">
        <w:rPr>
          <w:rFonts w:eastAsia="Times New Roman"/>
        </w:rPr>
        <w:t>Caity</w:t>
      </w:r>
      <w:proofErr w:type="spellEnd"/>
      <w:r w:rsidR="004E337F" w:rsidRPr="00414B99">
        <w:rPr>
          <w:rFonts w:eastAsia="Times New Roman"/>
        </w:rPr>
        <w:t xml:space="preserve"> and</w:t>
      </w:r>
      <w:r w:rsidR="00C010F2" w:rsidRPr="00414B99">
        <w:rPr>
          <w:rFonts w:eastAsia="Times New Roman"/>
        </w:rPr>
        <w:t xml:space="preserve"> Staci abstain. </w:t>
      </w:r>
    </w:p>
    <w:p w14:paraId="19F5330F" w14:textId="5D113B46" w:rsidR="009646EB" w:rsidRDefault="00C010F2" w:rsidP="0025632B">
      <w:pPr>
        <w:spacing w:after="0"/>
        <w:rPr>
          <w:rFonts w:eastAsia="Times New Roman"/>
        </w:rPr>
      </w:pPr>
      <w:r w:rsidRPr="00414B99">
        <w:rPr>
          <w:rFonts w:eastAsia="Times New Roman"/>
          <w:b/>
          <w:bCs/>
          <w:i/>
          <w:iCs/>
          <w:u w:val="single"/>
        </w:rPr>
        <w:t xml:space="preserve">Motion </w:t>
      </w:r>
      <w:r w:rsidRPr="00414B99">
        <w:rPr>
          <w:rFonts w:eastAsia="Times New Roman"/>
          <w:b/>
          <w:bCs/>
          <w:i/>
          <w:iCs/>
          <w:u w:val="single"/>
        </w:rPr>
        <w:t>carried</w:t>
      </w:r>
      <w:r w:rsidRPr="00414B99">
        <w:rPr>
          <w:rFonts w:eastAsia="Times New Roman"/>
          <w:b/>
          <w:bCs/>
          <w:i/>
          <w:iCs/>
          <w:u w:val="single"/>
        </w:rPr>
        <w:t>.</w:t>
      </w:r>
    </w:p>
    <w:p w14:paraId="7B47EA24" w14:textId="10EE5C0B" w:rsidR="009646EB" w:rsidRDefault="009646EB" w:rsidP="00CB1FD3">
      <w:pPr>
        <w:spacing w:after="0"/>
        <w:jc w:val="both"/>
        <w:rPr>
          <w:rFonts w:eastAsia="Times New Roman"/>
        </w:rPr>
      </w:pPr>
    </w:p>
    <w:p w14:paraId="234DDA4E" w14:textId="44867231" w:rsidR="009646EB" w:rsidRDefault="009646EB" w:rsidP="00795DDC">
      <w:pPr>
        <w:spacing w:after="0"/>
        <w:rPr>
          <w:rFonts w:eastAsia="Times New Roman"/>
        </w:rPr>
      </w:pPr>
      <w:r>
        <w:rPr>
          <w:rFonts w:eastAsia="Times New Roman"/>
        </w:rPr>
        <w:t>Courtney</w:t>
      </w:r>
      <w:r w:rsidR="00795DDC">
        <w:rPr>
          <w:rFonts w:eastAsia="Times New Roman"/>
        </w:rPr>
        <w:t xml:space="preserve"> interviewed by membership committee.</w:t>
      </w:r>
      <w:r w:rsidR="000749FD">
        <w:rPr>
          <w:rFonts w:eastAsia="Times New Roman"/>
        </w:rPr>
        <w:t xml:space="preserve"> She </w:t>
      </w:r>
      <w:r w:rsidR="001B5011">
        <w:rPr>
          <w:rFonts w:eastAsia="Times New Roman"/>
        </w:rPr>
        <w:t xml:space="preserve">met </w:t>
      </w:r>
      <w:r w:rsidR="000749FD">
        <w:rPr>
          <w:rFonts w:eastAsia="Times New Roman"/>
        </w:rPr>
        <w:t xml:space="preserve">Ty </w:t>
      </w:r>
      <w:r w:rsidR="001B5011">
        <w:rPr>
          <w:rFonts w:eastAsia="Times New Roman"/>
        </w:rPr>
        <w:t xml:space="preserve">while doing a training on sharing their story, wants to help people create a path for PWD. </w:t>
      </w:r>
      <w:r w:rsidR="00BB6FD9">
        <w:rPr>
          <w:rFonts w:eastAsia="Times New Roman"/>
        </w:rPr>
        <w:lastRenderedPageBreak/>
        <w:t xml:space="preserve">Visually impaired, blind </w:t>
      </w:r>
      <w:proofErr w:type="gramStart"/>
      <w:r w:rsidR="00BB6FD9">
        <w:rPr>
          <w:rFonts w:eastAsia="Times New Roman"/>
        </w:rPr>
        <w:t>since</w:t>
      </w:r>
      <w:proofErr w:type="gramEnd"/>
      <w:r w:rsidR="00BB6FD9">
        <w:rPr>
          <w:rFonts w:eastAsia="Times New Roman"/>
        </w:rPr>
        <w:t xml:space="preserve"> 18 months </w:t>
      </w:r>
      <w:r w:rsidR="004C27EE">
        <w:rPr>
          <w:rFonts w:eastAsia="Times New Roman"/>
        </w:rPr>
        <w:t>grew up in a “</w:t>
      </w:r>
      <w:r w:rsidR="00695AAA">
        <w:rPr>
          <w:rFonts w:eastAsia="Times New Roman"/>
        </w:rPr>
        <w:t>sky’s</w:t>
      </w:r>
      <w:r w:rsidR="004C27EE">
        <w:rPr>
          <w:rFonts w:eastAsia="Times New Roman"/>
        </w:rPr>
        <w:t xml:space="preserve"> the limit” family, work for a healthcare organization, </w:t>
      </w:r>
      <w:r w:rsidR="00AD41E5">
        <w:rPr>
          <w:rFonts w:eastAsia="Times New Roman"/>
        </w:rPr>
        <w:t>Full time job, has a condo</w:t>
      </w:r>
      <w:r w:rsidR="0054653F">
        <w:rPr>
          <w:rFonts w:eastAsia="Times New Roman"/>
        </w:rPr>
        <w:t xml:space="preserve">. </w:t>
      </w:r>
      <w:r w:rsidR="00695AAA">
        <w:rPr>
          <w:rFonts w:eastAsia="Times New Roman"/>
        </w:rPr>
        <w:t>Was asked if there was</w:t>
      </w:r>
      <w:r w:rsidR="007F0ADD">
        <w:rPr>
          <w:rFonts w:eastAsia="Times New Roman"/>
        </w:rPr>
        <w:t xml:space="preserve"> any conflict while working full time</w:t>
      </w:r>
      <w:r w:rsidR="00C26367">
        <w:rPr>
          <w:rFonts w:eastAsia="Times New Roman"/>
        </w:rPr>
        <w:t xml:space="preserve">, no </w:t>
      </w:r>
      <w:r w:rsidR="00D3131B">
        <w:rPr>
          <w:rFonts w:eastAsia="Times New Roman"/>
        </w:rPr>
        <w:t xml:space="preserve">conflict </w:t>
      </w:r>
      <w:r w:rsidR="0006513C">
        <w:rPr>
          <w:rFonts w:eastAsia="Times New Roman"/>
        </w:rPr>
        <w:t xml:space="preserve">stated </w:t>
      </w:r>
      <w:r w:rsidR="00D3131B">
        <w:rPr>
          <w:rFonts w:eastAsia="Times New Roman"/>
        </w:rPr>
        <w:t xml:space="preserve">Courtney. </w:t>
      </w:r>
    </w:p>
    <w:p w14:paraId="23E2C477" w14:textId="77777777" w:rsidR="004B6135" w:rsidRDefault="004B6135" w:rsidP="0006513C">
      <w:pPr>
        <w:spacing w:after="0"/>
        <w:rPr>
          <w:rFonts w:eastAsia="Times New Roman"/>
        </w:rPr>
      </w:pPr>
    </w:p>
    <w:p w14:paraId="1CD5EBB1" w14:textId="3400F5CF" w:rsidR="009646EB" w:rsidRPr="007A799E" w:rsidRDefault="009646EB" w:rsidP="0006513C">
      <w:pPr>
        <w:spacing w:after="0"/>
        <w:rPr>
          <w:rFonts w:eastAsia="Times New Roman"/>
          <w:b/>
          <w:bCs/>
          <w:i/>
          <w:iCs/>
          <w:u w:val="single"/>
        </w:rPr>
      </w:pPr>
      <w:r w:rsidRPr="007A799E">
        <w:rPr>
          <w:rFonts w:eastAsia="Times New Roman"/>
          <w:b/>
          <w:bCs/>
          <w:i/>
          <w:iCs/>
          <w:u w:val="single"/>
        </w:rPr>
        <w:t>Motion</w:t>
      </w:r>
      <w:r w:rsidR="0006513C" w:rsidRPr="007A799E">
        <w:rPr>
          <w:rFonts w:eastAsia="Times New Roman"/>
          <w:b/>
          <w:bCs/>
          <w:i/>
          <w:iCs/>
          <w:u w:val="single"/>
        </w:rPr>
        <w:t>:</w:t>
      </w:r>
      <w:r w:rsidR="0006513C" w:rsidRPr="007A799E">
        <w:rPr>
          <w:rFonts w:eastAsia="Times New Roman"/>
        </w:rPr>
        <w:t xml:space="preserve"> </w:t>
      </w:r>
      <w:r w:rsidR="00162521" w:rsidRPr="007A799E">
        <w:rPr>
          <w:rFonts w:eastAsia="Times New Roman"/>
        </w:rPr>
        <w:t xml:space="preserve">Louise </w:t>
      </w:r>
      <w:r w:rsidR="0006513C" w:rsidRPr="007A799E">
        <w:rPr>
          <w:rFonts w:eastAsia="Times New Roman"/>
        </w:rPr>
        <w:t>Wilson nominates Courtney to be on the Council</w:t>
      </w:r>
      <w:r w:rsidR="007059AC" w:rsidRPr="007A799E">
        <w:rPr>
          <w:rFonts w:eastAsia="Times New Roman"/>
        </w:rPr>
        <w:t>.</w:t>
      </w:r>
      <w:r w:rsidR="00510A09" w:rsidRPr="007A799E">
        <w:rPr>
          <w:rFonts w:eastAsia="Times New Roman"/>
        </w:rPr>
        <w:tab/>
      </w:r>
    </w:p>
    <w:p w14:paraId="0D079913" w14:textId="115FF6D3" w:rsidR="009646EB" w:rsidRPr="007A799E" w:rsidRDefault="009646EB" w:rsidP="007059AC">
      <w:pPr>
        <w:spacing w:after="0"/>
        <w:rPr>
          <w:rFonts w:eastAsia="Times New Roman"/>
          <w:b/>
          <w:bCs/>
          <w:i/>
          <w:iCs/>
          <w:u w:val="single"/>
        </w:rPr>
      </w:pPr>
      <w:r w:rsidRPr="007A799E">
        <w:rPr>
          <w:rFonts w:eastAsia="Times New Roman"/>
          <w:b/>
          <w:bCs/>
          <w:i/>
          <w:iCs/>
          <w:u w:val="single"/>
        </w:rPr>
        <w:t>Second</w:t>
      </w:r>
      <w:r w:rsidR="007059AC" w:rsidRPr="007A799E">
        <w:rPr>
          <w:rFonts w:eastAsia="Times New Roman"/>
          <w:b/>
          <w:bCs/>
          <w:i/>
          <w:iCs/>
          <w:u w:val="single"/>
        </w:rPr>
        <w:t>:</w:t>
      </w:r>
      <w:r w:rsidR="007059AC" w:rsidRPr="007A799E">
        <w:rPr>
          <w:rFonts w:eastAsia="Times New Roman"/>
        </w:rPr>
        <w:t xml:space="preserve"> Linda Taylor</w:t>
      </w:r>
    </w:p>
    <w:p w14:paraId="3F74FFBA" w14:textId="06834C61" w:rsidR="007A799E" w:rsidRDefault="009646EB" w:rsidP="007059AC">
      <w:pPr>
        <w:spacing w:after="0"/>
        <w:rPr>
          <w:rFonts w:eastAsia="Times New Roman"/>
          <w:b/>
          <w:bCs/>
          <w:i/>
          <w:iCs/>
          <w:u w:val="single"/>
        </w:rPr>
      </w:pPr>
      <w:r w:rsidRPr="007A799E">
        <w:rPr>
          <w:rFonts w:eastAsia="Times New Roman"/>
          <w:b/>
          <w:bCs/>
          <w:i/>
          <w:iCs/>
          <w:u w:val="single"/>
        </w:rPr>
        <w:t>Discussion</w:t>
      </w:r>
      <w:r w:rsidR="007059AC" w:rsidRPr="007A799E">
        <w:rPr>
          <w:rFonts w:eastAsia="Times New Roman"/>
          <w:b/>
          <w:bCs/>
          <w:i/>
          <w:iCs/>
          <w:u w:val="single"/>
        </w:rPr>
        <w:t>:</w:t>
      </w:r>
      <w:r w:rsidR="007059AC" w:rsidRPr="007A799E">
        <w:rPr>
          <w:rFonts w:eastAsia="Times New Roman"/>
        </w:rPr>
        <w:t xml:space="preserve"> Linda stated that it is an a</w:t>
      </w:r>
      <w:r w:rsidR="00871995" w:rsidRPr="007A799E">
        <w:rPr>
          <w:rFonts w:eastAsia="Times New Roman"/>
        </w:rPr>
        <w:t xml:space="preserve">sset to have a </w:t>
      </w:r>
      <w:proofErr w:type="gramStart"/>
      <w:r w:rsidR="00871995" w:rsidRPr="007A799E">
        <w:rPr>
          <w:rFonts w:eastAsia="Times New Roman"/>
        </w:rPr>
        <w:t>low-vision</w:t>
      </w:r>
      <w:proofErr w:type="gramEnd"/>
      <w:r w:rsidR="00871995" w:rsidRPr="007A799E">
        <w:rPr>
          <w:rFonts w:eastAsia="Times New Roman"/>
        </w:rPr>
        <w:t>/blind</w:t>
      </w:r>
      <w:r w:rsidR="00162521" w:rsidRPr="007A799E">
        <w:rPr>
          <w:rFonts w:eastAsia="Times New Roman"/>
        </w:rPr>
        <w:t xml:space="preserve"> on the Council</w:t>
      </w:r>
      <w:r w:rsidR="007059AC" w:rsidRPr="007A799E">
        <w:rPr>
          <w:rFonts w:eastAsia="Times New Roman"/>
        </w:rPr>
        <w:t xml:space="preserve">. </w:t>
      </w:r>
    </w:p>
    <w:p w14:paraId="48E0269C" w14:textId="39B0673A" w:rsidR="00F2569F" w:rsidRDefault="007059AC" w:rsidP="007059AC">
      <w:pPr>
        <w:spacing w:after="0"/>
        <w:rPr>
          <w:rFonts w:eastAsia="Times New Roman"/>
        </w:rPr>
      </w:pPr>
      <w:r w:rsidRPr="007A799E">
        <w:rPr>
          <w:rFonts w:eastAsia="Times New Roman"/>
          <w:b/>
          <w:bCs/>
          <w:i/>
          <w:iCs/>
          <w:u w:val="single"/>
        </w:rPr>
        <w:t>Motion carried.</w:t>
      </w:r>
      <w:r w:rsidR="00F2569F" w:rsidRPr="007A799E">
        <w:rPr>
          <w:rFonts w:eastAsia="Times New Roman"/>
          <w:b/>
          <w:bCs/>
          <w:i/>
          <w:iCs/>
          <w:u w:val="single"/>
        </w:rPr>
        <w:t xml:space="preserve"> </w:t>
      </w:r>
    </w:p>
    <w:p w14:paraId="0E7248A9" w14:textId="515A38FC" w:rsidR="009646EB" w:rsidRPr="00E1003F" w:rsidRDefault="009646EB" w:rsidP="00CB1FD3">
      <w:pPr>
        <w:spacing w:after="0"/>
        <w:jc w:val="both"/>
        <w:rPr>
          <w:rFonts w:eastAsia="Times New Roman"/>
          <w:sz w:val="16"/>
          <w:szCs w:val="16"/>
        </w:rPr>
      </w:pPr>
    </w:p>
    <w:p w14:paraId="0D49013A" w14:textId="7574A303" w:rsidR="009646EB" w:rsidRDefault="009646EB" w:rsidP="00E1003F">
      <w:pPr>
        <w:spacing w:after="0"/>
        <w:rPr>
          <w:rFonts w:eastAsia="Times New Roman"/>
        </w:rPr>
      </w:pPr>
      <w:r>
        <w:rPr>
          <w:rFonts w:eastAsia="Times New Roman"/>
        </w:rPr>
        <w:t>Edgar</w:t>
      </w:r>
      <w:r w:rsidR="00E1003F">
        <w:rPr>
          <w:rFonts w:eastAsia="Times New Roman"/>
        </w:rPr>
        <w:t xml:space="preserve"> Morales interviewed by the membership committee.</w:t>
      </w:r>
      <w:r w:rsidR="00904485">
        <w:rPr>
          <w:rFonts w:eastAsia="Times New Roman"/>
        </w:rPr>
        <w:t xml:space="preserve"> </w:t>
      </w:r>
      <w:r w:rsidR="00CF7C35">
        <w:rPr>
          <w:rFonts w:eastAsia="Times New Roman"/>
        </w:rPr>
        <w:t>Much like Evan has been heavily involved with the IL history, been a part of YLF for several years.</w:t>
      </w:r>
      <w:r w:rsidR="00D862BD">
        <w:rPr>
          <w:rFonts w:eastAsia="Times New Roman"/>
        </w:rPr>
        <w:t xml:space="preserve"> </w:t>
      </w:r>
      <w:r w:rsidR="00904485">
        <w:rPr>
          <w:rFonts w:eastAsia="Times New Roman"/>
        </w:rPr>
        <w:t xml:space="preserve">Edgar is </w:t>
      </w:r>
      <w:r w:rsidR="001749B9">
        <w:rPr>
          <w:rFonts w:eastAsia="Times New Roman"/>
        </w:rPr>
        <w:t>46-year-old</w:t>
      </w:r>
      <w:r w:rsidR="00D862BD">
        <w:rPr>
          <w:rFonts w:eastAsia="Times New Roman"/>
        </w:rPr>
        <w:t>, stroke at 6 months old and ha</w:t>
      </w:r>
      <w:r w:rsidR="00904485">
        <w:rPr>
          <w:rFonts w:eastAsia="Times New Roman"/>
        </w:rPr>
        <w:t>s</w:t>
      </w:r>
      <w:r w:rsidR="00D862BD">
        <w:rPr>
          <w:rFonts w:eastAsia="Times New Roman"/>
        </w:rPr>
        <w:t xml:space="preserve"> C</w:t>
      </w:r>
      <w:r w:rsidR="00904485">
        <w:rPr>
          <w:rFonts w:eastAsia="Times New Roman"/>
        </w:rPr>
        <w:t xml:space="preserve">erebral </w:t>
      </w:r>
      <w:r w:rsidR="00637120">
        <w:rPr>
          <w:rFonts w:eastAsia="Times New Roman"/>
        </w:rPr>
        <w:t>Palsy</w:t>
      </w:r>
      <w:r w:rsidR="00D862BD">
        <w:rPr>
          <w:rFonts w:eastAsia="Times New Roman"/>
        </w:rPr>
        <w:t>. Before A</w:t>
      </w:r>
      <w:r w:rsidR="00637120">
        <w:rPr>
          <w:rFonts w:eastAsia="Times New Roman"/>
        </w:rPr>
        <w:t xml:space="preserve">mericans with </w:t>
      </w:r>
      <w:r w:rsidR="00D862BD">
        <w:rPr>
          <w:rFonts w:eastAsia="Times New Roman"/>
        </w:rPr>
        <w:t>D</w:t>
      </w:r>
      <w:r w:rsidR="00637120">
        <w:rPr>
          <w:rFonts w:eastAsia="Times New Roman"/>
        </w:rPr>
        <w:t xml:space="preserve">isability </w:t>
      </w:r>
      <w:r w:rsidR="00D862BD">
        <w:rPr>
          <w:rFonts w:eastAsia="Times New Roman"/>
        </w:rPr>
        <w:t>A</w:t>
      </w:r>
      <w:r w:rsidR="00637120">
        <w:rPr>
          <w:rFonts w:eastAsia="Times New Roman"/>
        </w:rPr>
        <w:t>ct</w:t>
      </w:r>
      <w:r w:rsidR="00D862BD">
        <w:rPr>
          <w:rFonts w:eastAsia="Times New Roman"/>
        </w:rPr>
        <w:t xml:space="preserve"> had to learn everything myself.</w:t>
      </w:r>
      <w:r w:rsidR="00DF225F">
        <w:rPr>
          <w:rFonts w:eastAsia="Times New Roman"/>
        </w:rPr>
        <w:t xml:space="preserve"> </w:t>
      </w:r>
      <w:r w:rsidR="00637120">
        <w:rPr>
          <w:rFonts w:eastAsia="Times New Roman"/>
        </w:rPr>
        <w:t>His</w:t>
      </w:r>
      <w:r w:rsidR="00DF225F">
        <w:rPr>
          <w:rFonts w:eastAsia="Times New Roman"/>
        </w:rPr>
        <w:t xml:space="preserve"> first language was Spanish so </w:t>
      </w:r>
      <w:r w:rsidR="00637120">
        <w:rPr>
          <w:rFonts w:eastAsia="Times New Roman"/>
        </w:rPr>
        <w:t>organizations/schools would not help him</w:t>
      </w:r>
      <w:r w:rsidR="00DF225F">
        <w:rPr>
          <w:rFonts w:eastAsia="Times New Roman"/>
        </w:rPr>
        <w:t xml:space="preserve">. Had to learn himself. </w:t>
      </w:r>
      <w:r w:rsidR="008C791B">
        <w:rPr>
          <w:rFonts w:eastAsia="Times New Roman"/>
        </w:rPr>
        <w:t xml:space="preserve">Lucky to have a supportive family who did not baby </w:t>
      </w:r>
      <w:r w:rsidR="00637120">
        <w:rPr>
          <w:rFonts w:eastAsia="Times New Roman"/>
        </w:rPr>
        <w:t>him</w:t>
      </w:r>
      <w:r w:rsidR="008C791B">
        <w:rPr>
          <w:rFonts w:eastAsia="Times New Roman"/>
        </w:rPr>
        <w:t xml:space="preserve"> and made </w:t>
      </w:r>
      <w:r w:rsidR="00637120">
        <w:rPr>
          <w:rFonts w:eastAsia="Times New Roman"/>
        </w:rPr>
        <w:t>him</w:t>
      </w:r>
      <w:r w:rsidR="008C791B">
        <w:rPr>
          <w:rFonts w:eastAsia="Times New Roman"/>
        </w:rPr>
        <w:t xml:space="preserve"> learn I</w:t>
      </w:r>
      <w:r w:rsidR="00637120">
        <w:rPr>
          <w:rFonts w:eastAsia="Times New Roman"/>
        </w:rPr>
        <w:t xml:space="preserve">ndependent </w:t>
      </w:r>
      <w:r w:rsidR="008C791B">
        <w:rPr>
          <w:rFonts w:eastAsia="Times New Roman"/>
        </w:rPr>
        <w:t>L</w:t>
      </w:r>
      <w:r w:rsidR="00637120">
        <w:rPr>
          <w:rFonts w:eastAsia="Times New Roman"/>
        </w:rPr>
        <w:t>iving</w:t>
      </w:r>
      <w:r w:rsidR="008C791B">
        <w:rPr>
          <w:rFonts w:eastAsia="Times New Roman"/>
        </w:rPr>
        <w:t xml:space="preserve"> skills. In college seizures started and had to drop out. Got connected with C</w:t>
      </w:r>
      <w:r w:rsidR="00637120">
        <w:rPr>
          <w:rFonts w:eastAsia="Times New Roman"/>
        </w:rPr>
        <w:t xml:space="preserve">enter for </w:t>
      </w:r>
      <w:r w:rsidR="008C791B">
        <w:rPr>
          <w:rFonts w:eastAsia="Times New Roman"/>
        </w:rPr>
        <w:t>I</w:t>
      </w:r>
      <w:r w:rsidR="00637120">
        <w:rPr>
          <w:rFonts w:eastAsia="Times New Roman"/>
        </w:rPr>
        <w:t xml:space="preserve">ndependent </w:t>
      </w:r>
      <w:r w:rsidR="008C791B">
        <w:rPr>
          <w:rFonts w:eastAsia="Times New Roman"/>
        </w:rPr>
        <w:t>L</w:t>
      </w:r>
      <w:r w:rsidR="00637120">
        <w:rPr>
          <w:rFonts w:eastAsia="Times New Roman"/>
        </w:rPr>
        <w:t>iving</w:t>
      </w:r>
      <w:r w:rsidR="008C791B">
        <w:rPr>
          <w:rFonts w:eastAsia="Times New Roman"/>
        </w:rPr>
        <w:t xml:space="preserve"> in Florida and became an IL Specialist.</w:t>
      </w:r>
      <w:r w:rsidR="00C11080">
        <w:rPr>
          <w:rFonts w:eastAsia="Times New Roman"/>
        </w:rPr>
        <w:t xml:space="preserve"> </w:t>
      </w:r>
      <w:r w:rsidR="00637120">
        <w:rPr>
          <w:rFonts w:eastAsia="Times New Roman"/>
        </w:rPr>
        <w:t xml:space="preserve">In </w:t>
      </w:r>
      <w:r w:rsidR="00C11080">
        <w:rPr>
          <w:rFonts w:eastAsia="Times New Roman"/>
        </w:rPr>
        <w:t>2014</w:t>
      </w:r>
      <w:r w:rsidR="00637120">
        <w:rPr>
          <w:rFonts w:eastAsia="Times New Roman"/>
        </w:rPr>
        <w:t>, after moving to Colorado,</w:t>
      </w:r>
      <w:r w:rsidR="00C11080">
        <w:rPr>
          <w:rFonts w:eastAsia="Times New Roman"/>
        </w:rPr>
        <w:t xml:space="preserve"> started working at </w:t>
      </w:r>
      <w:r w:rsidR="00637120">
        <w:rPr>
          <w:rFonts w:eastAsia="Times New Roman"/>
        </w:rPr>
        <w:t>T</w:t>
      </w:r>
      <w:r w:rsidR="00C11080">
        <w:rPr>
          <w:rFonts w:eastAsia="Times New Roman"/>
        </w:rPr>
        <w:t xml:space="preserve">he </w:t>
      </w:r>
      <w:r w:rsidR="00637120">
        <w:rPr>
          <w:rFonts w:eastAsia="Times New Roman"/>
        </w:rPr>
        <w:t>I</w:t>
      </w:r>
      <w:r w:rsidR="00C11080">
        <w:rPr>
          <w:rFonts w:eastAsia="Times New Roman"/>
        </w:rPr>
        <w:t xml:space="preserve">ndependence </w:t>
      </w:r>
      <w:r w:rsidR="00637120">
        <w:rPr>
          <w:rFonts w:eastAsia="Times New Roman"/>
        </w:rPr>
        <w:t>C</w:t>
      </w:r>
      <w:r w:rsidR="00C11080">
        <w:rPr>
          <w:rFonts w:eastAsia="Times New Roman"/>
        </w:rPr>
        <w:t>enter</w:t>
      </w:r>
      <w:r w:rsidR="00FD6217">
        <w:rPr>
          <w:rFonts w:eastAsia="Times New Roman"/>
        </w:rPr>
        <w:t xml:space="preserve">. Enjoy working with youth at YLF, love teaching, </w:t>
      </w:r>
      <w:r w:rsidR="00637120">
        <w:rPr>
          <w:rFonts w:eastAsia="Times New Roman"/>
        </w:rPr>
        <w:t xml:space="preserve">because </w:t>
      </w:r>
      <w:r w:rsidR="00FD6217">
        <w:rPr>
          <w:rFonts w:eastAsia="Times New Roman"/>
        </w:rPr>
        <w:t xml:space="preserve">when </w:t>
      </w:r>
      <w:r w:rsidR="00637120">
        <w:rPr>
          <w:rFonts w:eastAsia="Times New Roman"/>
        </w:rPr>
        <w:t>he</w:t>
      </w:r>
      <w:r w:rsidR="00FD6217">
        <w:rPr>
          <w:rFonts w:eastAsia="Times New Roman"/>
        </w:rPr>
        <w:t xml:space="preserve"> teach</w:t>
      </w:r>
      <w:r w:rsidR="00637120">
        <w:rPr>
          <w:rFonts w:eastAsia="Times New Roman"/>
        </w:rPr>
        <w:t>es, he learns</w:t>
      </w:r>
      <w:r w:rsidR="00FD6217">
        <w:rPr>
          <w:rFonts w:eastAsia="Times New Roman"/>
        </w:rPr>
        <w:t xml:space="preserve"> too.</w:t>
      </w:r>
    </w:p>
    <w:p w14:paraId="15B9816F" w14:textId="77777777" w:rsidR="00637120" w:rsidRDefault="00637120" w:rsidP="00E1003F">
      <w:pPr>
        <w:spacing w:after="0"/>
        <w:rPr>
          <w:rFonts w:eastAsia="Times New Roman"/>
        </w:rPr>
      </w:pPr>
    </w:p>
    <w:p w14:paraId="54D29560" w14:textId="7CC35EDE" w:rsidR="009646EB" w:rsidRPr="007A799E" w:rsidRDefault="009646EB" w:rsidP="00E1003F">
      <w:pPr>
        <w:spacing w:after="0"/>
        <w:rPr>
          <w:rFonts w:eastAsia="Times New Roman"/>
          <w:b/>
          <w:bCs/>
          <w:i/>
          <w:iCs/>
          <w:u w:val="single"/>
        </w:rPr>
      </w:pPr>
      <w:r w:rsidRPr="007A799E">
        <w:rPr>
          <w:rFonts w:eastAsia="Times New Roman"/>
          <w:b/>
          <w:bCs/>
          <w:i/>
          <w:iCs/>
          <w:u w:val="single"/>
        </w:rPr>
        <w:t>Motion</w:t>
      </w:r>
      <w:r w:rsidR="00637120" w:rsidRPr="007A799E">
        <w:rPr>
          <w:rFonts w:eastAsia="Times New Roman"/>
          <w:b/>
          <w:bCs/>
          <w:i/>
          <w:iCs/>
          <w:u w:val="single"/>
        </w:rPr>
        <w:t>:</w:t>
      </w:r>
      <w:r w:rsidR="00637120" w:rsidRPr="007A799E">
        <w:rPr>
          <w:rFonts w:eastAsia="Times New Roman"/>
        </w:rPr>
        <w:t xml:space="preserve"> </w:t>
      </w:r>
      <w:proofErr w:type="spellStart"/>
      <w:r w:rsidR="001749B9" w:rsidRPr="007A799E">
        <w:rPr>
          <w:rFonts w:eastAsia="Times New Roman"/>
        </w:rPr>
        <w:t>Caity</w:t>
      </w:r>
      <w:proofErr w:type="spellEnd"/>
      <w:r w:rsidR="001749B9" w:rsidRPr="007A799E">
        <w:rPr>
          <w:rFonts w:eastAsia="Times New Roman"/>
        </w:rPr>
        <w:t xml:space="preserve"> </w:t>
      </w:r>
      <w:proofErr w:type="spellStart"/>
      <w:r w:rsidR="001749B9" w:rsidRPr="007A799E">
        <w:rPr>
          <w:rFonts w:eastAsia="Times New Roman"/>
        </w:rPr>
        <w:t>McManis</w:t>
      </w:r>
      <w:proofErr w:type="spellEnd"/>
      <w:r w:rsidR="001749B9" w:rsidRPr="007A799E">
        <w:rPr>
          <w:rFonts w:eastAsia="Times New Roman"/>
        </w:rPr>
        <w:t xml:space="preserve"> nominates Edgar Morales to be on the Council</w:t>
      </w:r>
    </w:p>
    <w:p w14:paraId="2C90EDD0" w14:textId="063690E2" w:rsidR="009646EB" w:rsidRPr="007A799E" w:rsidRDefault="009646EB" w:rsidP="00E1003F">
      <w:pPr>
        <w:spacing w:after="0"/>
        <w:rPr>
          <w:rFonts w:eastAsia="Times New Roman"/>
          <w:b/>
          <w:bCs/>
          <w:i/>
          <w:iCs/>
          <w:u w:val="single"/>
        </w:rPr>
      </w:pPr>
      <w:r w:rsidRPr="007A799E">
        <w:rPr>
          <w:rFonts w:eastAsia="Times New Roman"/>
          <w:b/>
          <w:bCs/>
          <w:i/>
          <w:iCs/>
          <w:u w:val="single"/>
        </w:rPr>
        <w:t>Second</w:t>
      </w:r>
      <w:r w:rsidR="001749B9" w:rsidRPr="007A799E">
        <w:rPr>
          <w:rFonts w:eastAsia="Times New Roman"/>
          <w:b/>
          <w:bCs/>
          <w:i/>
          <w:iCs/>
          <w:u w:val="single"/>
        </w:rPr>
        <w:t>:</w:t>
      </w:r>
      <w:r w:rsidR="001749B9" w:rsidRPr="007A799E">
        <w:rPr>
          <w:rFonts w:eastAsia="Times New Roman"/>
        </w:rPr>
        <w:t xml:space="preserve"> </w:t>
      </w:r>
      <w:r w:rsidR="00057E54" w:rsidRPr="007A799E">
        <w:rPr>
          <w:rFonts w:eastAsia="Times New Roman"/>
        </w:rPr>
        <w:t>Staci</w:t>
      </w:r>
      <w:r w:rsidR="001749B9" w:rsidRPr="007A799E">
        <w:rPr>
          <w:rFonts w:eastAsia="Times New Roman"/>
        </w:rPr>
        <w:t xml:space="preserve"> Nichols</w:t>
      </w:r>
    </w:p>
    <w:p w14:paraId="77DB6107" w14:textId="39AA8CA3" w:rsidR="009646EB" w:rsidRPr="007A799E" w:rsidRDefault="009646EB" w:rsidP="00E1003F">
      <w:pPr>
        <w:spacing w:after="0"/>
        <w:rPr>
          <w:rFonts w:eastAsia="Times New Roman"/>
          <w:b/>
          <w:bCs/>
          <w:i/>
          <w:iCs/>
          <w:u w:val="single"/>
        </w:rPr>
      </w:pPr>
      <w:r w:rsidRPr="007A799E">
        <w:rPr>
          <w:rFonts w:eastAsia="Times New Roman"/>
          <w:b/>
          <w:bCs/>
          <w:i/>
          <w:iCs/>
          <w:u w:val="single"/>
        </w:rPr>
        <w:t>Discussion</w:t>
      </w:r>
      <w:r w:rsidR="00D333C1" w:rsidRPr="007A799E">
        <w:rPr>
          <w:rFonts w:eastAsia="Times New Roman"/>
          <w:b/>
          <w:bCs/>
          <w:i/>
          <w:iCs/>
          <w:u w:val="single"/>
        </w:rPr>
        <w:t>.</w:t>
      </w:r>
      <w:r w:rsidR="00D333C1" w:rsidRPr="007A799E">
        <w:rPr>
          <w:rFonts w:eastAsia="Times New Roman"/>
        </w:rPr>
        <w:t xml:space="preserve"> </w:t>
      </w:r>
      <w:r w:rsidR="00D97B83" w:rsidRPr="007A799E">
        <w:rPr>
          <w:rFonts w:eastAsia="Times New Roman"/>
        </w:rPr>
        <w:t>Linda,</w:t>
      </w:r>
      <w:r w:rsidR="00D333C1" w:rsidRPr="007A799E">
        <w:rPr>
          <w:rFonts w:eastAsia="Times New Roman"/>
        </w:rPr>
        <w:t xml:space="preserve"> do we have a count from CILs</w:t>
      </w:r>
      <w:r w:rsidR="00963561" w:rsidRPr="007A799E">
        <w:rPr>
          <w:rFonts w:eastAsia="Times New Roman"/>
        </w:rPr>
        <w:t>, Ty said we had a correct percentage if we accept everyone.</w:t>
      </w:r>
    </w:p>
    <w:p w14:paraId="03AB6A36" w14:textId="0A3C446A" w:rsidR="00057E54" w:rsidRDefault="00057E54" w:rsidP="00E1003F">
      <w:pPr>
        <w:spacing w:after="0"/>
        <w:rPr>
          <w:rFonts w:eastAsia="Times New Roman"/>
        </w:rPr>
      </w:pPr>
      <w:r w:rsidRPr="007A799E">
        <w:rPr>
          <w:rFonts w:eastAsia="Times New Roman"/>
          <w:b/>
          <w:bCs/>
          <w:i/>
          <w:iCs/>
          <w:u w:val="single"/>
        </w:rPr>
        <w:t xml:space="preserve">Motion </w:t>
      </w:r>
      <w:r w:rsidR="001749B9" w:rsidRPr="007A799E">
        <w:rPr>
          <w:rFonts w:eastAsia="Times New Roman"/>
          <w:b/>
          <w:bCs/>
          <w:i/>
          <w:iCs/>
          <w:u w:val="single"/>
        </w:rPr>
        <w:t>carried</w:t>
      </w:r>
    </w:p>
    <w:p w14:paraId="4B900E45" w14:textId="77777777" w:rsidR="000F5562" w:rsidRDefault="000F5562" w:rsidP="00CB1FD3">
      <w:pPr>
        <w:spacing w:after="0"/>
        <w:jc w:val="both"/>
        <w:rPr>
          <w:rFonts w:eastAsia="Times New Roman"/>
        </w:rPr>
      </w:pPr>
    </w:p>
    <w:p w14:paraId="060D0E5C" w14:textId="70F86AEA" w:rsidR="000F5562" w:rsidRDefault="000F5562" w:rsidP="00E1003F">
      <w:pPr>
        <w:spacing w:after="0"/>
        <w:rPr>
          <w:rFonts w:eastAsia="Times New Roman"/>
        </w:rPr>
      </w:pPr>
      <w:r>
        <w:rPr>
          <w:rFonts w:eastAsia="Times New Roman"/>
        </w:rPr>
        <w:t xml:space="preserve">Talked about having a pool of applicants. </w:t>
      </w:r>
      <w:r w:rsidR="00912433">
        <w:rPr>
          <w:rFonts w:eastAsia="Times New Roman"/>
        </w:rPr>
        <w:t>Okay to encourage people with the understanding that they might not be in this round.</w:t>
      </w:r>
    </w:p>
    <w:p w14:paraId="080A72F3" w14:textId="77777777" w:rsidR="00963561" w:rsidRDefault="00963561" w:rsidP="00CB1FD3">
      <w:pPr>
        <w:spacing w:after="0"/>
        <w:jc w:val="both"/>
        <w:rPr>
          <w:rFonts w:eastAsia="Times New Roman"/>
        </w:rPr>
      </w:pPr>
    </w:p>
    <w:p w14:paraId="751B18DF" w14:textId="5491182D" w:rsidR="006D584B" w:rsidRPr="00630CEF" w:rsidRDefault="00494E60" w:rsidP="006D584B">
      <w:pPr>
        <w:pStyle w:val="ListParagraph"/>
        <w:numPr>
          <w:ilvl w:val="0"/>
          <w:numId w:val="4"/>
        </w:numPr>
        <w:spacing w:after="0"/>
        <w:ind w:right="-450"/>
        <w:rPr>
          <w:rFonts w:eastAsia="Times New Roman"/>
        </w:rPr>
      </w:pPr>
      <w:r w:rsidRPr="00CB1FD3">
        <w:rPr>
          <w:rFonts w:eastAsia="Times New Roman"/>
          <w:caps w:val="0"/>
        </w:rPr>
        <w:t xml:space="preserve">Youth Committee: </w:t>
      </w:r>
      <w:r w:rsidR="00743E8C" w:rsidRPr="00CB1FD3">
        <w:rPr>
          <w:rFonts w:eastAsia="Times New Roman"/>
          <w:caps w:val="0"/>
        </w:rPr>
        <w:t>YLF</w:t>
      </w:r>
      <w:r w:rsidR="00D12FBF" w:rsidRPr="00CB1FD3">
        <w:rPr>
          <w:rFonts w:eastAsia="Times New Roman"/>
          <w:caps w:val="0"/>
        </w:rPr>
        <w:t xml:space="preserve"> </w:t>
      </w:r>
      <w:r w:rsidR="00D87970" w:rsidRPr="00CB1FD3">
        <w:rPr>
          <w:rFonts w:eastAsia="Times New Roman"/>
          <w:caps w:val="0"/>
        </w:rPr>
        <w:t>Report</w:t>
      </w:r>
      <w:r w:rsidR="00C12481" w:rsidRPr="00CB1FD3">
        <w:rPr>
          <w:rFonts w:eastAsia="Times New Roman"/>
          <w:caps w:val="0"/>
        </w:rPr>
        <w:t xml:space="preserve"> &amp; </w:t>
      </w:r>
      <w:r w:rsidR="0076488E" w:rsidRPr="00CB1FD3">
        <w:rPr>
          <w:rFonts w:eastAsia="Times New Roman"/>
          <w:caps w:val="0"/>
        </w:rPr>
        <w:t>Presentation</w:t>
      </w:r>
    </w:p>
    <w:p w14:paraId="6C467719" w14:textId="77777777" w:rsidR="00630CEF" w:rsidRDefault="00630CEF" w:rsidP="00630CEF">
      <w:pPr>
        <w:spacing w:after="0"/>
        <w:ind w:right="-450"/>
        <w:rPr>
          <w:rFonts w:eastAsia="Times New Roman"/>
        </w:rPr>
      </w:pPr>
    </w:p>
    <w:p w14:paraId="3A3F8980" w14:textId="50493E7D" w:rsidR="00630CEF" w:rsidRDefault="00B8035E" w:rsidP="00630CEF">
      <w:pPr>
        <w:spacing w:after="0"/>
        <w:ind w:right="-450"/>
        <w:rPr>
          <w:rFonts w:eastAsia="Times New Roman"/>
        </w:rPr>
      </w:pPr>
      <w:r>
        <w:rPr>
          <w:rFonts w:eastAsia="Times New Roman"/>
        </w:rPr>
        <w:t>Staci and Cat to give a report for the YLF and Youth Committee</w:t>
      </w:r>
      <w:r w:rsidR="006E49B2">
        <w:rPr>
          <w:rFonts w:eastAsia="Times New Roman"/>
        </w:rPr>
        <w:t xml:space="preserve">. </w:t>
      </w:r>
      <w:r w:rsidR="004120F3">
        <w:rPr>
          <w:rFonts w:eastAsia="Times New Roman"/>
        </w:rPr>
        <w:t xml:space="preserve">All five (5) graduating delegates </w:t>
      </w:r>
      <w:r w:rsidR="00B37B94">
        <w:rPr>
          <w:rFonts w:eastAsia="Times New Roman"/>
        </w:rPr>
        <w:t>want to stay involved with the YLF and their communities</w:t>
      </w:r>
      <w:r w:rsidR="00757296">
        <w:rPr>
          <w:rFonts w:eastAsia="Times New Roman"/>
        </w:rPr>
        <w:t xml:space="preserve">. </w:t>
      </w:r>
      <w:r w:rsidR="00BF1C97">
        <w:rPr>
          <w:rFonts w:eastAsia="Times New Roman"/>
        </w:rPr>
        <w:t>All experienced g</w:t>
      </w:r>
      <w:r w:rsidR="00757296">
        <w:rPr>
          <w:rFonts w:eastAsia="Times New Roman"/>
        </w:rPr>
        <w:t xml:space="preserve">rowth and confidence in employment or going </w:t>
      </w:r>
      <w:r w:rsidR="00757296">
        <w:rPr>
          <w:rFonts w:eastAsia="Times New Roman"/>
        </w:rPr>
        <w:lastRenderedPageBreak/>
        <w:t>on to college. Wide agreement that this was successful, COVID presented a challenge still and we had an exceptional group.</w:t>
      </w:r>
    </w:p>
    <w:p w14:paraId="1FEE7655" w14:textId="77777777" w:rsidR="00757296" w:rsidRDefault="00757296" w:rsidP="00630CEF">
      <w:pPr>
        <w:spacing w:after="0"/>
        <w:ind w:right="-450"/>
        <w:rPr>
          <w:rFonts w:eastAsia="Times New Roman"/>
        </w:rPr>
      </w:pPr>
    </w:p>
    <w:p w14:paraId="6733697C" w14:textId="581F0B93" w:rsidR="00757296" w:rsidRDefault="00757296" w:rsidP="00630CEF">
      <w:pPr>
        <w:spacing w:after="0"/>
        <w:ind w:right="-450"/>
        <w:rPr>
          <w:rFonts w:eastAsia="Times New Roman"/>
        </w:rPr>
      </w:pPr>
      <w:r>
        <w:rPr>
          <w:rFonts w:eastAsia="Times New Roman"/>
        </w:rPr>
        <w:t xml:space="preserve">Moving forward, more inclusivity, policy review, </w:t>
      </w:r>
      <w:r w:rsidR="00E24BB2">
        <w:rPr>
          <w:rFonts w:eastAsia="Times New Roman"/>
        </w:rPr>
        <w:t>bigger and better. Regular meetings with alumni throughout the year</w:t>
      </w:r>
      <w:r w:rsidR="002B24F5">
        <w:rPr>
          <w:rFonts w:eastAsia="Times New Roman"/>
        </w:rPr>
        <w:t xml:space="preserve">. Delegates were </w:t>
      </w:r>
      <w:r w:rsidR="00E24BB2">
        <w:rPr>
          <w:rFonts w:eastAsia="Times New Roman"/>
        </w:rPr>
        <w:t xml:space="preserve">invited </w:t>
      </w:r>
      <w:r w:rsidR="002B24F5">
        <w:rPr>
          <w:rFonts w:eastAsia="Times New Roman"/>
        </w:rPr>
        <w:t xml:space="preserve">to the SILC to talk about their </w:t>
      </w:r>
      <w:proofErr w:type="gramStart"/>
      <w:r w:rsidR="002B24F5">
        <w:rPr>
          <w:rFonts w:eastAsia="Times New Roman"/>
        </w:rPr>
        <w:t>experience, but</w:t>
      </w:r>
      <w:proofErr w:type="gramEnd"/>
      <w:r w:rsidR="002B24F5">
        <w:rPr>
          <w:rFonts w:eastAsia="Times New Roman"/>
        </w:rPr>
        <w:t xml:space="preserve"> </w:t>
      </w:r>
      <w:r w:rsidR="00E24BB2">
        <w:rPr>
          <w:rFonts w:eastAsia="Times New Roman"/>
        </w:rPr>
        <w:t xml:space="preserve">could not stay. </w:t>
      </w:r>
      <w:r w:rsidR="00D117E5">
        <w:rPr>
          <w:rFonts w:eastAsia="Times New Roman"/>
        </w:rPr>
        <w:t xml:space="preserve">Staci has a testimony: William, he learned how to advocate himself and other PWD. Cat: </w:t>
      </w:r>
      <w:r w:rsidR="00DD4023">
        <w:rPr>
          <w:rFonts w:eastAsia="Times New Roman"/>
        </w:rPr>
        <w:t xml:space="preserve">YLF was a great group and loved all, and wants to come back as staff, </w:t>
      </w:r>
      <w:r w:rsidR="00EB597F">
        <w:rPr>
          <w:rFonts w:eastAsia="Times New Roman"/>
        </w:rPr>
        <w:t>and has more</w:t>
      </w:r>
      <w:r w:rsidR="00123E75">
        <w:rPr>
          <w:rFonts w:eastAsia="Times New Roman"/>
        </w:rPr>
        <w:t xml:space="preserve"> confidence in the workplace.</w:t>
      </w:r>
    </w:p>
    <w:p w14:paraId="30ED84E5" w14:textId="77777777" w:rsidR="00123E75" w:rsidRDefault="00123E75" w:rsidP="00630CEF">
      <w:pPr>
        <w:spacing w:after="0"/>
        <w:ind w:right="-450"/>
        <w:rPr>
          <w:rFonts w:eastAsia="Times New Roman"/>
        </w:rPr>
      </w:pPr>
    </w:p>
    <w:p w14:paraId="3D0781A1" w14:textId="1595F6EA" w:rsidR="00123E75" w:rsidRDefault="00123E75" w:rsidP="00630CEF">
      <w:pPr>
        <w:spacing w:after="0"/>
        <w:ind w:right="-450"/>
        <w:rPr>
          <w:rFonts w:eastAsia="Times New Roman"/>
        </w:rPr>
      </w:pPr>
      <w:r>
        <w:rPr>
          <w:rFonts w:eastAsia="Times New Roman"/>
        </w:rPr>
        <w:t xml:space="preserve">Staci’s thoughts on the YLF: I didn’t know what to expect and it turned out </w:t>
      </w:r>
      <w:proofErr w:type="gramStart"/>
      <w:r>
        <w:rPr>
          <w:rFonts w:eastAsia="Times New Roman"/>
        </w:rPr>
        <w:t>really great</w:t>
      </w:r>
      <w:proofErr w:type="gramEnd"/>
      <w:r>
        <w:rPr>
          <w:rFonts w:eastAsia="Times New Roman"/>
        </w:rPr>
        <w:t xml:space="preserve">, better than </w:t>
      </w:r>
      <w:r w:rsidR="00EB597F">
        <w:rPr>
          <w:rFonts w:eastAsia="Times New Roman"/>
        </w:rPr>
        <w:t xml:space="preserve">she </w:t>
      </w:r>
      <w:r>
        <w:rPr>
          <w:rFonts w:eastAsia="Times New Roman"/>
        </w:rPr>
        <w:t>thought</w:t>
      </w:r>
      <w:r w:rsidR="00EB597F">
        <w:rPr>
          <w:rFonts w:eastAsia="Times New Roman"/>
        </w:rPr>
        <w:t>. T</w:t>
      </w:r>
      <w:r>
        <w:rPr>
          <w:rFonts w:eastAsia="Times New Roman"/>
        </w:rPr>
        <w:t xml:space="preserve">he youth grew less afraid and that was the best. </w:t>
      </w:r>
      <w:r w:rsidR="00EB597F">
        <w:rPr>
          <w:rFonts w:eastAsia="Times New Roman"/>
        </w:rPr>
        <w:t>She has</w:t>
      </w:r>
      <w:r>
        <w:rPr>
          <w:rFonts w:eastAsia="Times New Roman"/>
        </w:rPr>
        <w:t xml:space="preserve"> been working with this young man and one of his goals was to pass his </w:t>
      </w:r>
      <w:r w:rsidR="00EB597F">
        <w:rPr>
          <w:rFonts w:eastAsia="Times New Roman"/>
        </w:rPr>
        <w:t>driver’s</w:t>
      </w:r>
      <w:r>
        <w:rPr>
          <w:rFonts w:eastAsia="Times New Roman"/>
        </w:rPr>
        <w:t xml:space="preserve"> test, failed 3 time</w:t>
      </w:r>
      <w:r w:rsidR="00EB597F">
        <w:rPr>
          <w:rFonts w:eastAsia="Times New Roman"/>
        </w:rPr>
        <w:t>s</w:t>
      </w:r>
      <w:r>
        <w:rPr>
          <w:rFonts w:eastAsia="Times New Roman"/>
        </w:rPr>
        <w:t xml:space="preserve"> and is going to work together </w:t>
      </w:r>
      <w:r w:rsidR="0037027E">
        <w:rPr>
          <w:rFonts w:eastAsia="Times New Roman"/>
        </w:rPr>
        <w:t xml:space="preserve">to help remember the questions and excited to learn a different way to take the test. </w:t>
      </w:r>
      <w:r w:rsidR="00EB597F">
        <w:rPr>
          <w:rFonts w:eastAsia="Times New Roman"/>
        </w:rPr>
        <w:t>She</w:t>
      </w:r>
      <w:r w:rsidR="0037027E">
        <w:rPr>
          <w:rFonts w:eastAsia="Times New Roman"/>
        </w:rPr>
        <w:t xml:space="preserve"> personally enjoyed the whole thing and </w:t>
      </w:r>
      <w:r w:rsidR="00EB597F">
        <w:rPr>
          <w:rFonts w:eastAsia="Times New Roman"/>
        </w:rPr>
        <w:t>seeing them learn</w:t>
      </w:r>
      <w:r w:rsidR="0037027E">
        <w:rPr>
          <w:rFonts w:eastAsia="Times New Roman"/>
        </w:rPr>
        <w:t xml:space="preserve"> how to do more f</w:t>
      </w:r>
      <w:r w:rsidR="00EB597F">
        <w:rPr>
          <w:rFonts w:eastAsia="Times New Roman"/>
        </w:rPr>
        <w:t>or</w:t>
      </w:r>
      <w:r w:rsidR="0037027E">
        <w:rPr>
          <w:rFonts w:eastAsia="Times New Roman"/>
        </w:rPr>
        <w:t xml:space="preserve"> themselves</w:t>
      </w:r>
      <w:r w:rsidR="00222A96">
        <w:rPr>
          <w:rFonts w:eastAsia="Times New Roman"/>
        </w:rPr>
        <w:t>. They make their own limits. Really excited for next year.</w:t>
      </w:r>
    </w:p>
    <w:p w14:paraId="3E9A6019" w14:textId="77777777" w:rsidR="00222A96" w:rsidRDefault="00222A96" w:rsidP="00630CEF">
      <w:pPr>
        <w:spacing w:after="0"/>
        <w:ind w:right="-450"/>
        <w:rPr>
          <w:rFonts w:eastAsia="Times New Roman"/>
        </w:rPr>
      </w:pPr>
    </w:p>
    <w:p w14:paraId="264FEDBF" w14:textId="2C2A8FC1" w:rsidR="00222A96" w:rsidRDefault="00222A96" w:rsidP="00630CEF">
      <w:pPr>
        <w:spacing w:after="0"/>
        <w:ind w:right="-450"/>
        <w:rPr>
          <w:rFonts w:eastAsia="Times New Roman"/>
        </w:rPr>
      </w:pPr>
      <w:r>
        <w:rPr>
          <w:rFonts w:eastAsia="Times New Roman"/>
        </w:rPr>
        <w:t xml:space="preserve">Cat: </w:t>
      </w:r>
      <w:r w:rsidR="00595FCA">
        <w:rPr>
          <w:rFonts w:eastAsia="Times New Roman"/>
        </w:rPr>
        <w:t>Only been 11 days and one delegate has already made growth in her goals to contact local resources to reach her goal</w:t>
      </w:r>
      <w:r w:rsidR="00126337">
        <w:rPr>
          <w:rFonts w:eastAsia="Times New Roman"/>
        </w:rPr>
        <w:t>. Another has called multiple times thank you and how it has changed her life.</w:t>
      </w:r>
    </w:p>
    <w:p w14:paraId="60F39F59" w14:textId="77777777" w:rsidR="00DD710E" w:rsidRDefault="00DD710E" w:rsidP="00630CEF">
      <w:pPr>
        <w:spacing w:after="0"/>
        <w:ind w:right="-450"/>
        <w:rPr>
          <w:rFonts w:eastAsia="Times New Roman"/>
        </w:rPr>
      </w:pPr>
    </w:p>
    <w:p w14:paraId="39FCC893" w14:textId="4B1EBA83" w:rsidR="00DD710E" w:rsidRDefault="00DD710E" w:rsidP="00630CEF">
      <w:pPr>
        <w:spacing w:after="0"/>
        <w:ind w:right="-450"/>
        <w:rPr>
          <w:rFonts w:eastAsia="Times New Roman"/>
        </w:rPr>
      </w:pPr>
      <w:r>
        <w:rPr>
          <w:rFonts w:eastAsia="Times New Roman"/>
        </w:rPr>
        <w:t xml:space="preserve">Edgar: Two delegates reached out to him. So scared at the beginning and once they started and could be </w:t>
      </w:r>
      <w:r w:rsidR="00EB597F">
        <w:rPr>
          <w:rFonts w:eastAsia="Times New Roman"/>
        </w:rPr>
        <w:t>themselves,</w:t>
      </w:r>
      <w:r>
        <w:rPr>
          <w:rFonts w:eastAsia="Times New Roman"/>
        </w:rPr>
        <w:t xml:space="preserve"> they became leaders. From the first day to the last </w:t>
      </w:r>
      <w:r w:rsidR="00EB597F">
        <w:rPr>
          <w:rFonts w:eastAsia="Times New Roman"/>
        </w:rPr>
        <w:t>day,</w:t>
      </w:r>
      <w:r>
        <w:rPr>
          <w:rFonts w:eastAsia="Times New Roman"/>
        </w:rPr>
        <w:t xml:space="preserve"> you see such change.</w:t>
      </w:r>
      <w:r w:rsidR="00256D63">
        <w:rPr>
          <w:rFonts w:eastAsia="Times New Roman"/>
        </w:rPr>
        <w:t xml:space="preserve"> Gets emails and calls </w:t>
      </w:r>
      <w:r w:rsidR="0070665E">
        <w:rPr>
          <w:rFonts w:eastAsia="Times New Roman"/>
        </w:rPr>
        <w:t xml:space="preserve">thanking the SILC for </w:t>
      </w:r>
      <w:r w:rsidR="00256D63">
        <w:rPr>
          <w:rFonts w:eastAsia="Times New Roman"/>
        </w:rPr>
        <w:t>holding it and doing it. They felt heard and listened to.</w:t>
      </w:r>
    </w:p>
    <w:p w14:paraId="7D29D406" w14:textId="77777777" w:rsidR="00256D63" w:rsidRDefault="00256D63" w:rsidP="00630CEF">
      <w:pPr>
        <w:spacing w:after="0"/>
        <w:ind w:right="-450"/>
        <w:rPr>
          <w:rFonts w:eastAsia="Times New Roman"/>
        </w:rPr>
      </w:pPr>
    </w:p>
    <w:p w14:paraId="04AED18F" w14:textId="3FC60A26" w:rsidR="0087481A" w:rsidRDefault="00256D63" w:rsidP="00630CEF">
      <w:pPr>
        <w:spacing w:after="0"/>
        <w:ind w:right="-450"/>
        <w:rPr>
          <w:rFonts w:eastAsia="Times New Roman"/>
        </w:rPr>
      </w:pPr>
      <w:r>
        <w:rPr>
          <w:rFonts w:eastAsia="Times New Roman"/>
        </w:rPr>
        <w:t xml:space="preserve">Ty and Joan currently working on a report and when it is finished will get it out to </w:t>
      </w:r>
      <w:r w:rsidR="0070665E">
        <w:rPr>
          <w:rFonts w:eastAsia="Times New Roman"/>
        </w:rPr>
        <w:t>everyone</w:t>
      </w:r>
      <w:r>
        <w:rPr>
          <w:rFonts w:eastAsia="Times New Roman"/>
        </w:rPr>
        <w:t xml:space="preserve">. </w:t>
      </w:r>
    </w:p>
    <w:p w14:paraId="6DD2EB5B" w14:textId="77777777" w:rsidR="0087481A" w:rsidRDefault="0087481A" w:rsidP="00630CEF">
      <w:pPr>
        <w:spacing w:after="0"/>
        <w:ind w:right="-450"/>
        <w:rPr>
          <w:rFonts w:eastAsia="Times New Roman"/>
        </w:rPr>
      </w:pPr>
    </w:p>
    <w:p w14:paraId="2AE805F0" w14:textId="05C29751" w:rsidR="0087481A" w:rsidRDefault="0087481A" w:rsidP="00630CEF">
      <w:pPr>
        <w:spacing w:after="0"/>
        <w:ind w:right="-450"/>
        <w:rPr>
          <w:rFonts w:eastAsia="Times New Roman"/>
        </w:rPr>
      </w:pPr>
      <w:r>
        <w:rPr>
          <w:rFonts w:eastAsia="Times New Roman"/>
        </w:rPr>
        <w:t>Rochelle: What is the time</w:t>
      </w:r>
      <w:r w:rsidR="0070665E">
        <w:rPr>
          <w:rFonts w:eastAsia="Times New Roman"/>
        </w:rPr>
        <w:t>frame</w:t>
      </w:r>
      <w:r>
        <w:rPr>
          <w:rFonts w:eastAsia="Times New Roman"/>
        </w:rPr>
        <w:t xml:space="preserve">? Ty: A lot of questions can be </w:t>
      </w:r>
      <w:r w:rsidR="009002E3">
        <w:rPr>
          <w:rFonts w:eastAsia="Times New Roman"/>
        </w:rPr>
        <w:t>answered,</w:t>
      </w:r>
      <w:r>
        <w:rPr>
          <w:rFonts w:eastAsia="Times New Roman"/>
        </w:rPr>
        <w:t xml:space="preserve"> and </w:t>
      </w:r>
      <w:r w:rsidR="0070665E">
        <w:rPr>
          <w:rFonts w:eastAsia="Times New Roman"/>
        </w:rPr>
        <w:t xml:space="preserve">as heard earlier, </w:t>
      </w:r>
      <w:r w:rsidR="0064490B">
        <w:rPr>
          <w:rFonts w:eastAsia="Times New Roman"/>
        </w:rPr>
        <w:t xml:space="preserve">just finished 11 days ago. The series of questions </w:t>
      </w:r>
      <w:r w:rsidR="0070665E">
        <w:rPr>
          <w:rFonts w:eastAsia="Times New Roman"/>
        </w:rPr>
        <w:t xml:space="preserve">sent by </w:t>
      </w:r>
      <w:r w:rsidR="000B7466">
        <w:rPr>
          <w:rFonts w:eastAsia="Times New Roman"/>
        </w:rPr>
        <w:t>Rochelle;</w:t>
      </w:r>
      <w:r w:rsidR="0070665E">
        <w:rPr>
          <w:rFonts w:eastAsia="Times New Roman"/>
        </w:rPr>
        <w:t xml:space="preserve"> </w:t>
      </w:r>
      <w:r w:rsidR="00881F25">
        <w:rPr>
          <w:rFonts w:eastAsia="Times New Roman"/>
        </w:rPr>
        <w:t>Ty will reply to the ones we know</w:t>
      </w:r>
      <w:r w:rsidR="00521A4A">
        <w:rPr>
          <w:rFonts w:eastAsia="Times New Roman"/>
        </w:rPr>
        <w:t>. Rochelle clarified</w:t>
      </w:r>
      <w:r w:rsidR="00BA61F0">
        <w:rPr>
          <w:rFonts w:eastAsia="Times New Roman"/>
        </w:rPr>
        <w:t xml:space="preserve"> the questions sent</w:t>
      </w:r>
      <w:r w:rsidR="000E1DC2">
        <w:rPr>
          <w:rFonts w:eastAsia="Times New Roman"/>
        </w:rPr>
        <w:t xml:space="preserve"> came</w:t>
      </w:r>
      <w:r w:rsidR="00BA61F0">
        <w:rPr>
          <w:rFonts w:eastAsia="Times New Roman"/>
        </w:rPr>
        <w:t xml:space="preserve"> from </w:t>
      </w:r>
      <w:r w:rsidR="000E1DC2">
        <w:rPr>
          <w:rFonts w:eastAsia="Times New Roman"/>
        </w:rPr>
        <w:t xml:space="preserve">8 of the 9 directors. </w:t>
      </w:r>
    </w:p>
    <w:p w14:paraId="239C6360" w14:textId="77777777" w:rsidR="00B4496B" w:rsidRDefault="00B4496B" w:rsidP="00630CEF">
      <w:pPr>
        <w:spacing w:after="0"/>
        <w:ind w:right="-450"/>
        <w:rPr>
          <w:rFonts w:eastAsia="Times New Roman"/>
        </w:rPr>
      </w:pPr>
    </w:p>
    <w:p w14:paraId="54341742" w14:textId="77777777" w:rsidR="00515E07" w:rsidRDefault="00515E07" w:rsidP="0039150A">
      <w:pPr>
        <w:spacing w:after="0"/>
        <w:rPr>
          <w:b/>
          <w:bCs/>
          <w:sz w:val="32"/>
          <w:szCs w:val="32"/>
        </w:rPr>
      </w:pPr>
    </w:p>
    <w:p w14:paraId="0D88F9A9" w14:textId="77777777" w:rsidR="00515E07" w:rsidRDefault="00515E07" w:rsidP="0039150A">
      <w:pPr>
        <w:spacing w:after="0"/>
        <w:rPr>
          <w:b/>
          <w:bCs/>
          <w:sz w:val="32"/>
          <w:szCs w:val="32"/>
        </w:rPr>
      </w:pPr>
    </w:p>
    <w:p w14:paraId="2D50304C" w14:textId="6D6D19F0" w:rsidR="0039150A" w:rsidRPr="0033404B" w:rsidRDefault="0039150A" w:rsidP="0039150A">
      <w:pPr>
        <w:spacing w:after="0"/>
      </w:pPr>
      <w:r w:rsidRPr="0033404B">
        <w:rPr>
          <w:b/>
          <w:bCs/>
          <w:sz w:val="32"/>
          <w:szCs w:val="32"/>
        </w:rPr>
        <w:lastRenderedPageBreak/>
        <w:t>Training</w:t>
      </w:r>
    </w:p>
    <w:p w14:paraId="32C27B42" w14:textId="77777777" w:rsidR="00031D6A" w:rsidRPr="00286907" w:rsidRDefault="00F94283" w:rsidP="00031D6A">
      <w:pPr>
        <w:pStyle w:val="ListParagraph"/>
        <w:numPr>
          <w:ilvl w:val="0"/>
          <w:numId w:val="4"/>
        </w:numPr>
        <w:spacing w:after="0"/>
        <w:ind w:right="-450"/>
        <w:rPr>
          <w:rFonts w:eastAsia="Times New Roman"/>
          <w:caps w:val="0"/>
        </w:rPr>
      </w:pPr>
      <w:r w:rsidRPr="00CB1FD3">
        <w:rPr>
          <w:caps w:val="0"/>
        </w:rPr>
        <w:t>Projects on Disability Inclusion in Emergency Management</w:t>
      </w:r>
      <w:r w:rsidR="009A10A6" w:rsidRPr="00CB1FD3">
        <w:rPr>
          <w:caps w:val="0"/>
        </w:rPr>
        <w:t xml:space="preserve"> - Office of Emergency Management</w:t>
      </w:r>
    </w:p>
    <w:p w14:paraId="7942D359" w14:textId="77777777" w:rsidR="000B7466" w:rsidRDefault="000B7466" w:rsidP="00286907">
      <w:pPr>
        <w:spacing w:after="0"/>
        <w:ind w:right="-450"/>
        <w:rPr>
          <w:rFonts w:eastAsia="Times New Roman"/>
        </w:rPr>
      </w:pPr>
    </w:p>
    <w:p w14:paraId="7B19A93C" w14:textId="1533A4B8" w:rsidR="00286907" w:rsidRDefault="00B40D26" w:rsidP="00286907">
      <w:pPr>
        <w:spacing w:after="0"/>
        <w:ind w:right="-450"/>
        <w:rPr>
          <w:rFonts w:eastAsia="Times New Roman"/>
        </w:rPr>
      </w:pPr>
      <w:r>
        <w:rPr>
          <w:rFonts w:eastAsia="Times New Roman"/>
        </w:rPr>
        <w:t>See PP</w:t>
      </w:r>
    </w:p>
    <w:p w14:paraId="75FEEF9A" w14:textId="77777777" w:rsidR="00CE3D8A" w:rsidRDefault="00CE3D8A" w:rsidP="00286907">
      <w:pPr>
        <w:spacing w:after="0"/>
        <w:ind w:right="-450"/>
        <w:rPr>
          <w:rFonts w:eastAsia="Times New Roman"/>
        </w:rPr>
      </w:pPr>
    </w:p>
    <w:p w14:paraId="7D527F1A" w14:textId="6AF09B0D" w:rsidR="00CE3D8A" w:rsidRDefault="008B0CB3" w:rsidP="00286907">
      <w:pPr>
        <w:spacing w:after="0"/>
        <w:ind w:right="-450"/>
        <w:rPr>
          <w:rFonts w:eastAsia="Times New Roman"/>
        </w:rPr>
      </w:pPr>
      <w:r>
        <w:rPr>
          <w:rFonts w:eastAsia="Times New Roman"/>
        </w:rPr>
        <w:t>6 states get extra funding from HHS for Emergency Services</w:t>
      </w:r>
      <w:r w:rsidR="003F59D4">
        <w:rPr>
          <w:rFonts w:eastAsia="Times New Roman"/>
        </w:rPr>
        <w:t xml:space="preserve">. </w:t>
      </w:r>
      <w:proofErr w:type="spellStart"/>
      <w:r w:rsidR="003F59D4">
        <w:rPr>
          <w:rFonts w:eastAsia="Times New Roman"/>
        </w:rPr>
        <w:t>Sadi</w:t>
      </w:r>
      <w:proofErr w:type="spellEnd"/>
      <w:r w:rsidR="003F59D4">
        <w:rPr>
          <w:rFonts w:eastAsia="Times New Roman"/>
        </w:rPr>
        <w:t xml:space="preserve"> stated they do get some additional funding that they are using for communication services</w:t>
      </w:r>
    </w:p>
    <w:p w14:paraId="69FF55F6" w14:textId="77777777" w:rsidR="00031D6A" w:rsidRPr="0033404B" w:rsidRDefault="00031D6A" w:rsidP="00031D6A">
      <w:pPr>
        <w:spacing w:after="0"/>
        <w:ind w:right="-450"/>
        <w:rPr>
          <w:rFonts w:eastAsia="Times New Roman"/>
          <w:b/>
          <w:bCs/>
          <w:sz w:val="16"/>
          <w:szCs w:val="16"/>
        </w:rPr>
      </w:pPr>
    </w:p>
    <w:p w14:paraId="0391A70C" w14:textId="1CB022DF" w:rsidR="00031D6A" w:rsidRPr="0033404B" w:rsidRDefault="005C29F6" w:rsidP="00031D6A">
      <w:pPr>
        <w:spacing w:after="0"/>
        <w:ind w:right="-450"/>
        <w:rPr>
          <w:rFonts w:eastAsia="Times New Roman"/>
          <w:b/>
          <w:bCs/>
          <w:sz w:val="32"/>
          <w:szCs w:val="32"/>
        </w:rPr>
      </w:pPr>
      <w:r w:rsidRPr="0033404B">
        <w:rPr>
          <w:rFonts w:eastAsia="Times New Roman"/>
          <w:b/>
          <w:bCs/>
          <w:sz w:val="32"/>
          <w:szCs w:val="32"/>
        </w:rPr>
        <w:t>BREAK</w:t>
      </w:r>
      <w:r w:rsidR="00031D6A" w:rsidRPr="0033404B">
        <w:rPr>
          <w:rFonts w:eastAsia="Times New Roman"/>
          <w:b/>
          <w:bCs/>
          <w:sz w:val="32"/>
          <w:szCs w:val="32"/>
        </w:rPr>
        <w:t xml:space="preserve"> </w:t>
      </w:r>
    </w:p>
    <w:p w14:paraId="05C22153" w14:textId="77777777" w:rsidR="00031D6A" w:rsidRPr="0033404B" w:rsidRDefault="00031D6A" w:rsidP="00031D6A">
      <w:pPr>
        <w:spacing w:after="0"/>
        <w:ind w:right="-450"/>
        <w:rPr>
          <w:rFonts w:eastAsia="Times New Roman"/>
          <w:b/>
          <w:bCs/>
          <w:sz w:val="16"/>
          <w:szCs w:val="16"/>
        </w:rPr>
      </w:pPr>
    </w:p>
    <w:p w14:paraId="11FC0080" w14:textId="77777777" w:rsidR="00D65AB3" w:rsidRPr="0033404B" w:rsidRDefault="00D65AB3" w:rsidP="00D65AB3">
      <w:pPr>
        <w:spacing w:after="0"/>
        <w:rPr>
          <w:b/>
          <w:bCs/>
          <w:sz w:val="32"/>
          <w:szCs w:val="32"/>
        </w:rPr>
      </w:pPr>
      <w:r w:rsidRPr="0033404B">
        <w:rPr>
          <w:b/>
          <w:bCs/>
          <w:sz w:val="32"/>
          <w:szCs w:val="32"/>
        </w:rPr>
        <w:t xml:space="preserve">Committee Updates </w:t>
      </w:r>
    </w:p>
    <w:p w14:paraId="0BABEA72" w14:textId="227F55AD" w:rsidR="00D65AB3" w:rsidRDefault="00D65AB3" w:rsidP="00D65AB3">
      <w:pPr>
        <w:pStyle w:val="ListParagraph"/>
        <w:numPr>
          <w:ilvl w:val="0"/>
          <w:numId w:val="9"/>
        </w:numPr>
        <w:spacing w:after="0"/>
        <w:rPr>
          <w:caps w:val="0"/>
        </w:rPr>
      </w:pPr>
      <w:r w:rsidRPr="00CB1FD3">
        <w:rPr>
          <w:caps w:val="0"/>
        </w:rPr>
        <w:t>Finance: vote on budget</w:t>
      </w:r>
    </w:p>
    <w:p w14:paraId="05B57DDB" w14:textId="77777777" w:rsidR="00707CBD" w:rsidRDefault="00707CBD" w:rsidP="00707CBD">
      <w:pPr>
        <w:spacing w:after="0"/>
      </w:pPr>
    </w:p>
    <w:p w14:paraId="3FD7FDE5" w14:textId="314B011C" w:rsidR="00707CBD" w:rsidRDefault="00626CFE" w:rsidP="009E42E4">
      <w:pPr>
        <w:spacing w:after="0"/>
        <w:ind w:right="-630"/>
      </w:pPr>
      <w:r>
        <w:t>SPIL meeting, SILC meeting, coordinator, YLF expense</w:t>
      </w:r>
      <w:r w:rsidR="009E42E4">
        <w:t>s are all</w:t>
      </w:r>
      <w:r>
        <w:t xml:space="preserve"> still coming in</w:t>
      </w:r>
    </w:p>
    <w:p w14:paraId="44EE7372" w14:textId="77777777" w:rsidR="00AD61C9" w:rsidRDefault="00AD61C9" w:rsidP="00707CBD">
      <w:pPr>
        <w:spacing w:after="0"/>
      </w:pPr>
    </w:p>
    <w:p w14:paraId="5FE59262" w14:textId="00234FC3" w:rsidR="00AD61C9" w:rsidRDefault="00AD61C9" w:rsidP="00707CBD">
      <w:pPr>
        <w:spacing w:after="0"/>
      </w:pPr>
      <w:r>
        <w:t>Proposed a standard annual budge</w:t>
      </w:r>
      <w:r w:rsidR="009E42E4">
        <w:t>t</w:t>
      </w:r>
      <w:r w:rsidR="006613AA">
        <w:t xml:space="preserve">, working on showing the bank account in coordination with the state monies, </w:t>
      </w:r>
      <w:r w:rsidR="00EC6C83">
        <w:t xml:space="preserve">working </w:t>
      </w:r>
      <w:r w:rsidR="009E42E4">
        <w:t>capital</w:t>
      </w:r>
      <w:r w:rsidR="00EC6C83">
        <w:t xml:space="preserve"> advances. </w:t>
      </w:r>
      <w:r w:rsidR="00D17DF5">
        <w:t>Explained the S</w:t>
      </w:r>
      <w:r w:rsidR="009E42E4">
        <w:t xml:space="preserve">ecretary </w:t>
      </w:r>
      <w:r w:rsidR="00D17DF5">
        <w:t>o</w:t>
      </w:r>
      <w:r w:rsidR="009E42E4">
        <w:t xml:space="preserve">f </w:t>
      </w:r>
      <w:r w:rsidR="00D17DF5">
        <w:t>S</w:t>
      </w:r>
      <w:r w:rsidR="009E42E4">
        <w:t>tate</w:t>
      </w:r>
      <w:r w:rsidR="00D25740">
        <w:t xml:space="preserve"> bill was </w:t>
      </w:r>
      <w:r w:rsidR="00D17DF5">
        <w:t>from January</w:t>
      </w:r>
      <w:r w:rsidR="00D25740">
        <w:t xml:space="preserve"> and since Martha did not see it felt it was on </w:t>
      </w:r>
      <w:proofErr w:type="gramStart"/>
      <w:r w:rsidR="00D25740">
        <w:t>her</w:t>
      </w:r>
      <w:proofErr w:type="gramEnd"/>
      <w:r w:rsidR="00D25740">
        <w:t xml:space="preserve"> so she paid the late fee personally.</w:t>
      </w:r>
    </w:p>
    <w:p w14:paraId="6A947FC9" w14:textId="77777777" w:rsidR="00F36E26" w:rsidRDefault="00F36E26" w:rsidP="00707CBD">
      <w:pPr>
        <w:spacing w:after="0"/>
      </w:pPr>
    </w:p>
    <w:p w14:paraId="6FE2AB54" w14:textId="2112907F" w:rsidR="00F36E26" w:rsidRDefault="00F36E26" w:rsidP="00707CBD">
      <w:pPr>
        <w:spacing w:after="0"/>
      </w:pPr>
      <w:r>
        <w:t>See financials</w:t>
      </w:r>
      <w:r w:rsidR="00182153">
        <w:t xml:space="preserve">. Linda states that the fiscal sponsor is on the </w:t>
      </w:r>
      <w:r w:rsidR="00506A16">
        <w:t xml:space="preserve">DSE so they should be responsible. </w:t>
      </w:r>
      <w:r w:rsidR="00C17637">
        <w:t>Cannot I&amp;E pay it since it is a mix of state and federal monies</w:t>
      </w:r>
      <w:r w:rsidR="00B10997">
        <w:t xml:space="preserve"> (the 80/20 rule).</w:t>
      </w:r>
      <w:r w:rsidR="005A0C0F">
        <w:t xml:space="preserve"> Sarah will ask the DVR accounting person.</w:t>
      </w:r>
      <w:r w:rsidR="00B80182">
        <w:t xml:space="preserve"> </w:t>
      </w:r>
      <w:r w:rsidR="00D25740">
        <w:t xml:space="preserve">Linda commented that </w:t>
      </w:r>
      <w:r w:rsidR="006B437E">
        <w:t xml:space="preserve">since this is </w:t>
      </w:r>
      <w:r w:rsidR="00D25740">
        <w:t>the b</w:t>
      </w:r>
      <w:r w:rsidR="00B80182">
        <w:t xml:space="preserve">usiness of the SILC having individual Council members </w:t>
      </w:r>
      <w:r w:rsidR="008E0C24">
        <w:t xml:space="preserve">pay money </w:t>
      </w:r>
      <w:r w:rsidR="00B80182">
        <w:t>doesn’t feel right</w:t>
      </w:r>
      <w:r w:rsidR="00134CE7">
        <w:t xml:space="preserve">. </w:t>
      </w:r>
      <w:r w:rsidR="00541C4D">
        <w:t>Martha state SILC can use the bank account. Ty</w:t>
      </w:r>
      <w:r w:rsidR="00CC2BD2">
        <w:t xml:space="preserve"> stated</w:t>
      </w:r>
      <w:r w:rsidR="00541C4D">
        <w:t xml:space="preserve"> cannot access the bank account </w:t>
      </w:r>
      <w:r w:rsidR="00CC2BD2">
        <w:t>without Council</w:t>
      </w:r>
      <w:r w:rsidR="006B437E">
        <w:t xml:space="preserve"> approval.</w:t>
      </w:r>
    </w:p>
    <w:p w14:paraId="26DDBFBD" w14:textId="77777777" w:rsidR="00FF6382" w:rsidRDefault="00FF6382" w:rsidP="00707CBD">
      <w:pPr>
        <w:spacing w:after="0"/>
      </w:pPr>
    </w:p>
    <w:p w14:paraId="50C672A7" w14:textId="603E272F" w:rsidR="00FF6382" w:rsidRPr="00707CBD" w:rsidRDefault="00FF6382" w:rsidP="00707CBD">
      <w:pPr>
        <w:spacing w:after="0"/>
      </w:pPr>
      <w:r>
        <w:t>Explained the annual budget and the current budget</w:t>
      </w:r>
      <w:r w:rsidR="006B437E">
        <w:t>.</w:t>
      </w:r>
    </w:p>
    <w:p w14:paraId="0A068081" w14:textId="79C3D7A6" w:rsidR="009646EB" w:rsidRDefault="009646EB" w:rsidP="009646EB">
      <w:pPr>
        <w:spacing w:after="0"/>
      </w:pPr>
    </w:p>
    <w:p w14:paraId="6934F80F" w14:textId="266EF953" w:rsidR="009646EB" w:rsidRPr="007A799E" w:rsidRDefault="009646EB" w:rsidP="009646EB">
      <w:pPr>
        <w:spacing w:after="0"/>
      </w:pPr>
      <w:r w:rsidRPr="007A799E">
        <w:rPr>
          <w:b/>
          <w:bCs/>
          <w:i/>
          <w:iCs/>
          <w:u w:val="single"/>
        </w:rPr>
        <w:t>Motion</w:t>
      </w:r>
      <w:r w:rsidR="006B437E" w:rsidRPr="007A799E">
        <w:rPr>
          <w:b/>
          <w:bCs/>
          <w:i/>
          <w:iCs/>
          <w:u w:val="single"/>
        </w:rPr>
        <w:t>:</w:t>
      </w:r>
      <w:r w:rsidR="0036037D" w:rsidRPr="007A799E">
        <w:rPr>
          <w:b/>
          <w:bCs/>
          <w:i/>
          <w:iCs/>
          <w:u w:val="single"/>
        </w:rPr>
        <w:t xml:space="preserve"> </w:t>
      </w:r>
      <w:r w:rsidR="0036037D" w:rsidRPr="007A799E">
        <w:t>Linda Taylor made motion to reimburse</w:t>
      </w:r>
      <w:r w:rsidR="009079C3" w:rsidRPr="007A799E">
        <w:t xml:space="preserve"> Martha</w:t>
      </w:r>
      <w:r w:rsidR="0036037D" w:rsidRPr="007A799E">
        <w:t xml:space="preserve"> Mason</w:t>
      </w:r>
      <w:r w:rsidR="00EE4AB0" w:rsidRPr="007A799E">
        <w:t xml:space="preserve"> the $100 used from her</w:t>
      </w:r>
      <w:r w:rsidR="00B53AC0" w:rsidRPr="007A799E">
        <w:t xml:space="preserve"> personal funds </w:t>
      </w:r>
      <w:r w:rsidR="009079C3" w:rsidRPr="007A799E">
        <w:t xml:space="preserve">from </w:t>
      </w:r>
      <w:r w:rsidR="00EE4AB0" w:rsidRPr="007A799E">
        <w:t xml:space="preserve">the SILC </w:t>
      </w:r>
      <w:r w:rsidR="009079C3" w:rsidRPr="007A799E">
        <w:t>bank account</w:t>
      </w:r>
      <w:r w:rsidR="00B53AC0" w:rsidRPr="007A799E">
        <w:t xml:space="preserve"> </w:t>
      </w:r>
      <w:r w:rsidR="00EE4AB0" w:rsidRPr="007A799E">
        <w:t>to pay Secretary of State bill.</w:t>
      </w:r>
      <w:r w:rsidR="009079C3" w:rsidRPr="007A799E">
        <w:t xml:space="preserve"> </w:t>
      </w:r>
    </w:p>
    <w:p w14:paraId="6BC3DAC6" w14:textId="710520E6" w:rsidR="009646EB" w:rsidRPr="007A799E" w:rsidRDefault="009646EB" w:rsidP="009646EB">
      <w:pPr>
        <w:spacing w:after="0"/>
        <w:rPr>
          <w:b/>
          <w:bCs/>
          <w:i/>
          <w:iCs/>
          <w:u w:val="single"/>
        </w:rPr>
      </w:pPr>
      <w:r w:rsidRPr="007A799E">
        <w:rPr>
          <w:b/>
          <w:bCs/>
          <w:i/>
          <w:iCs/>
          <w:u w:val="single"/>
        </w:rPr>
        <w:t>Second</w:t>
      </w:r>
      <w:r w:rsidR="00EE4AB0" w:rsidRPr="007A799E">
        <w:rPr>
          <w:b/>
          <w:bCs/>
          <w:i/>
          <w:iCs/>
          <w:u w:val="single"/>
        </w:rPr>
        <w:t xml:space="preserve">: </w:t>
      </w:r>
      <w:r w:rsidR="00B53AC0" w:rsidRPr="007A799E">
        <w:t>Louise</w:t>
      </w:r>
      <w:r w:rsidR="00EE4AB0" w:rsidRPr="007A799E">
        <w:t xml:space="preserve"> Wilson</w:t>
      </w:r>
      <w:r w:rsidR="00EE4AB0" w:rsidRPr="007A799E">
        <w:rPr>
          <w:b/>
          <w:bCs/>
          <w:i/>
          <w:iCs/>
          <w:u w:val="single"/>
        </w:rPr>
        <w:t xml:space="preserve"> </w:t>
      </w:r>
    </w:p>
    <w:p w14:paraId="65E3856B" w14:textId="751008CD" w:rsidR="0011087E" w:rsidRPr="007A799E" w:rsidRDefault="009646EB" w:rsidP="009646EB">
      <w:pPr>
        <w:spacing w:after="0"/>
        <w:rPr>
          <w:b/>
          <w:bCs/>
          <w:i/>
          <w:iCs/>
          <w:u w:val="single"/>
        </w:rPr>
      </w:pPr>
      <w:r w:rsidRPr="007A799E">
        <w:rPr>
          <w:b/>
          <w:bCs/>
          <w:i/>
          <w:iCs/>
          <w:u w:val="single"/>
        </w:rPr>
        <w:t>Discussion</w:t>
      </w:r>
      <w:r w:rsidR="007A799E" w:rsidRPr="007A799E">
        <w:rPr>
          <w:b/>
          <w:bCs/>
          <w:i/>
          <w:iCs/>
          <w:u w:val="single"/>
        </w:rPr>
        <w:t>:</w:t>
      </w:r>
      <w:r w:rsidR="007A799E">
        <w:t xml:space="preserve"> </w:t>
      </w:r>
      <w:r w:rsidR="00B53AC0" w:rsidRPr="007A799E">
        <w:t xml:space="preserve">Martha </w:t>
      </w:r>
      <w:proofErr w:type="gramStart"/>
      <w:r w:rsidR="00B53AC0" w:rsidRPr="007A799E">
        <w:t>abstain</w:t>
      </w:r>
      <w:proofErr w:type="gramEnd"/>
      <w:r w:rsidR="00B53AC0" w:rsidRPr="007A799E">
        <w:t>.</w:t>
      </w:r>
    </w:p>
    <w:p w14:paraId="3F927C5D" w14:textId="4CC0EA0A" w:rsidR="009646EB" w:rsidRDefault="0011087E" w:rsidP="009646EB">
      <w:pPr>
        <w:spacing w:after="0"/>
      </w:pPr>
      <w:r w:rsidRPr="007A799E">
        <w:rPr>
          <w:b/>
          <w:bCs/>
          <w:i/>
          <w:iCs/>
          <w:u w:val="single"/>
        </w:rPr>
        <w:t>Motion carried</w:t>
      </w:r>
      <w:r w:rsidR="00F617A7" w:rsidRPr="007A799E">
        <w:rPr>
          <w:b/>
          <w:bCs/>
          <w:i/>
          <w:iCs/>
          <w:u w:val="single"/>
        </w:rPr>
        <w:t xml:space="preserve"> </w:t>
      </w:r>
    </w:p>
    <w:p w14:paraId="5D4DD6E0" w14:textId="77777777" w:rsidR="00D65AB3" w:rsidRPr="00CB1FD3" w:rsidRDefault="00D65AB3" w:rsidP="00D65AB3">
      <w:pPr>
        <w:pStyle w:val="ListParagraph"/>
        <w:numPr>
          <w:ilvl w:val="0"/>
          <w:numId w:val="9"/>
        </w:numPr>
        <w:spacing w:after="0"/>
        <w:rPr>
          <w:caps w:val="0"/>
        </w:rPr>
      </w:pPr>
      <w:r w:rsidRPr="00CB1FD3">
        <w:rPr>
          <w:caps w:val="0"/>
        </w:rPr>
        <w:lastRenderedPageBreak/>
        <w:t xml:space="preserve">SPIL Committee: </w:t>
      </w:r>
    </w:p>
    <w:p w14:paraId="0E3949D0" w14:textId="77777777" w:rsidR="00D65AB3" w:rsidRDefault="00D65AB3" w:rsidP="00D65AB3">
      <w:pPr>
        <w:pStyle w:val="ListParagraph"/>
        <w:numPr>
          <w:ilvl w:val="1"/>
          <w:numId w:val="9"/>
        </w:numPr>
        <w:spacing w:after="0"/>
        <w:rPr>
          <w:caps w:val="0"/>
        </w:rPr>
      </w:pPr>
      <w:r w:rsidRPr="00CB1FD3">
        <w:rPr>
          <w:caps w:val="0"/>
        </w:rPr>
        <w:t xml:space="preserve">SPIL Writing Committee Members </w:t>
      </w:r>
    </w:p>
    <w:p w14:paraId="570F9292" w14:textId="77777777" w:rsidR="00DA148E" w:rsidRDefault="00DA148E" w:rsidP="00DA148E">
      <w:pPr>
        <w:spacing w:after="0"/>
      </w:pPr>
    </w:p>
    <w:p w14:paraId="6A4D3E15" w14:textId="6F89D244" w:rsidR="00DA148E" w:rsidRDefault="00DA148E" w:rsidP="00DA148E">
      <w:pPr>
        <w:spacing w:after="0"/>
      </w:pPr>
      <w:r>
        <w:t>Will be in the email he sends out</w:t>
      </w:r>
    </w:p>
    <w:p w14:paraId="61F6AAE4" w14:textId="77777777" w:rsidR="00DA148E" w:rsidRPr="00DA148E" w:rsidRDefault="00DA148E" w:rsidP="00DA148E">
      <w:pPr>
        <w:spacing w:after="0"/>
      </w:pPr>
    </w:p>
    <w:p w14:paraId="46D15C65" w14:textId="7D3B96BA" w:rsidR="00D65AB3" w:rsidRPr="00CB1FD3" w:rsidRDefault="00D65AB3" w:rsidP="00D65AB3">
      <w:pPr>
        <w:pStyle w:val="ListParagraph"/>
        <w:numPr>
          <w:ilvl w:val="1"/>
          <w:numId w:val="9"/>
        </w:numPr>
        <w:spacing w:after="0"/>
        <w:rPr>
          <w:caps w:val="0"/>
        </w:rPr>
      </w:pPr>
      <w:r w:rsidRPr="00CB1FD3">
        <w:rPr>
          <w:caps w:val="0"/>
        </w:rPr>
        <w:t xml:space="preserve">SPIL Workgroup Update </w:t>
      </w:r>
      <w:r w:rsidR="00F83632">
        <w:rPr>
          <w:caps w:val="0"/>
        </w:rPr>
        <w:t xml:space="preserve">happy with how it turned out, </w:t>
      </w:r>
      <w:r w:rsidR="0011087E">
        <w:rPr>
          <w:caps w:val="0"/>
        </w:rPr>
        <w:t>two (2)</w:t>
      </w:r>
      <w:r w:rsidR="00F83632">
        <w:rPr>
          <w:caps w:val="0"/>
        </w:rPr>
        <w:t xml:space="preserve"> priorities</w:t>
      </w:r>
      <w:r w:rsidR="00A35F4B">
        <w:rPr>
          <w:caps w:val="0"/>
        </w:rPr>
        <w:t xml:space="preserve"> plus goals, </w:t>
      </w:r>
      <w:r w:rsidR="0011087E">
        <w:rPr>
          <w:caps w:val="0"/>
        </w:rPr>
        <w:t>two (</w:t>
      </w:r>
      <w:r w:rsidR="00A35F4B">
        <w:rPr>
          <w:caps w:val="0"/>
        </w:rPr>
        <w:t>2</w:t>
      </w:r>
      <w:r w:rsidR="0011087E">
        <w:rPr>
          <w:caps w:val="0"/>
        </w:rPr>
        <w:t>)</w:t>
      </w:r>
      <w:r w:rsidR="00A35F4B">
        <w:rPr>
          <w:caps w:val="0"/>
        </w:rPr>
        <w:t xml:space="preserve"> committees</w:t>
      </w:r>
      <w:r w:rsidR="008A3548">
        <w:rPr>
          <w:caps w:val="0"/>
        </w:rPr>
        <w:t>, Ty</w:t>
      </w:r>
      <w:r w:rsidR="00EA201F">
        <w:rPr>
          <w:caps w:val="0"/>
        </w:rPr>
        <w:t xml:space="preserve"> will send out notes.</w:t>
      </w:r>
      <w:r w:rsidR="00C43C0C">
        <w:rPr>
          <w:caps w:val="0"/>
        </w:rPr>
        <w:t xml:space="preserve"> Dave </w:t>
      </w:r>
      <w:r w:rsidR="008A3548">
        <w:rPr>
          <w:caps w:val="0"/>
        </w:rPr>
        <w:t xml:space="preserve">is </w:t>
      </w:r>
      <w:r w:rsidR="00C43C0C">
        <w:rPr>
          <w:caps w:val="0"/>
        </w:rPr>
        <w:t>send</w:t>
      </w:r>
      <w:r w:rsidR="008A3548">
        <w:rPr>
          <w:caps w:val="0"/>
        </w:rPr>
        <w:t>ing</w:t>
      </w:r>
      <w:r w:rsidR="00C43C0C">
        <w:rPr>
          <w:caps w:val="0"/>
        </w:rPr>
        <w:t xml:space="preserve"> </w:t>
      </w:r>
      <w:r w:rsidR="00BD3D69">
        <w:rPr>
          <w:caps w:val="0"/>
        </w:rPr>
        <w:t>Ty his P</w:t>
      </w:r>
      <w:r w:rsidR="008A3548">
        <w:rPr>
          <w:caps w:val="0"/>
        </w:rPr>
        <w:t>ower</w:t>
      </w:r>
      <w:r w:rsidR="00BD3D69">
        <w:rPr>
          <w:caps w:val="0"/>
        </w:rPr>
        <w:t>P</w:t>
      </w:r>
      <w:r w:rsidR="008A3548">
        <w:rPr>
          <w:caps w:val="0"/>
        </w:rPr>
        <w:t>oint</w:t>
      </w:r>
      <w:r w:rsidR="00BD3D69">
        <w:rPr>
          <w:caps w:val="0"/>
        </w:rPr>
        <w:t xml:space="preserve"> and Ty will </w:t>
      </w:r>
      <w:r w:rsidR="008A3548">
        <w:rPr>
          <w:caps w:val="0"/>
        </w:rPr>
        <w:t>send out</w:t>
      </w:r>
      <w:r w:rsidR="00BD3D69">
        <w:rPr>
          <w:caps w:val="0"/>
        </w:rPr>
        <w:t>.</w:t>
      </w:r>
      <w:r w:rsidR="00B70679">
        <w:rPr>
          <w:caps w:val="0"/>
        </w:rPr>
        <w:t xml:space="preserve"> </w:t>
      </w:r>
    </w:p>
    <w:p w14:paraId="3745F605" w14:textId="0C60A78E" w:rsidR="00D65AB3" w:rsidRPr="0033404B" w:rsidRDefault="00D65AB3" w:rsidP="009D6E07">
      <w:pPr>
        <w:pStyle w:val="ListParagraph"/>
        <w:numPr>
          <w:ilvl w:val="0"/>
          <w:numId w:val="9"/>
        </w:numPr>
        <w:spacing w:after="0"/>
      </w:pPr>
      <w:r w:rsidRPr="00CB1FD3">
        <w:rPr>
          <w:caps w:val="0"/>
        </w:rPr>
        <w:t>Public Policy:</w:t>
      </w:r>
      <w:r w:rsidRPr="0033404B">
        <w:t xml:space="preserve"> </w:t>
      </w:r>
      <w:r w:rsidR="00DA148E">
        <w:t>no report</w:t>
      </w:r>
    </w:p>
    <w:p w14:paraId="321D58B3" w14:textId="77777777" w:rsidR="00494E60" w:rsidRPr="0033404B" w:rsidRDefault="00494E60" w:rsidP="00494E60">
      <w:pPr>
        <w:spacing w:after="0"/>
        <w:ind w:right="-450"/>
        <w:rPr>
          <w:rFonts w:eastAsia="Times New Roman"/>
          <w:sz w:val="16"/>
          <w:szCs w:val="16"/>
        </w:rPr>
      </w:pPr>
    </w:p>
    <w:p w14:paraId="0FC486B0" w14:textId="230A934A" w:rsidR="00494E60" w:rsidRDefault="00494E60" w:rsidP="00494E60">
      <w:pPr>
        <w:spacing w:after="0"/>
        <w:ind w:right="-450"/>
        <w:rPr>
          <w:rFonts w:eastAsia="Times New Roman"/>
          <w:b/>
          <w:bCs/>
          <w:sz w:val="32"/>
          <w:szCs w:val="32"/>
        </w:rPr>
      </w:pPr>
      <w:r w:rsidRPr="0033404B">
        <w:rPr>
          <w:rFonts w:eastAsia="Times New Roman"/>
          <w:b/>
          <w:bCs/>
          <w:sz w:val="32"/>
          <w:szCs w:val="32"/>
        </w:rPr>
        <w:t>Closing Thoughts</w:t>
      </w:r>
      <w:r w:rsidR="00CA6988" w:rsidRPr="0033404B">
        <w:rPr>
          <w:rFonts w:eastAsia="Times New Roman"/>
          <w:b/>
          <w:bCs/>
          <w:sz w:val="32"/>
          <w:szCs w:val="32"/>
        </w:rPr>
        <w:t xml:space="preserve"> </w:t>
      </w:r>
    </w:p>
    <w:p w14:paraId="536D6F5E" w14:textId="77777777" w:rsidR="00DA148E" w:rsidRDefault="00DA148E" w:rsidP="00494E60">
      <w:pPr>
        <w:spacing w:after="0"/>
        <w:ind w:right="-450"/>
        <w:rPr>
          <w:rFonts w:eastAsia="Times New Roman"/>
          <w:b/>
          <w:bCs/>
          <w:sz w:val="32"/>
          <w:szCs w:val="32"/>
        </w:rPr>
      </w:pPr>
    </w:p>
    <w:p w14:paraId="12517EB2" w14:textId="4D366D39" w:rsidR="00DA148E" w:rsidRPr="007A799E" w:rsidRDefault="00130059" w:rsidP="00494E60">
      <w:pPr>
        <w:spacing w:after="0"/>
        <w:ind w:right="-450"/>
        <w:rPr>
          <w:rFonts w:eastAsia="Times New Roman"/>
        </w:rPr>
      </w:pPr>
      <w:r w:rsidRPr="007A799E">
        <w:rPr>
          <w:rFonts w:eastAsia="Times New Roman"/>
          <w:b/>
          <w:bCs/>
          <w:i/>
          <w:iCs/>
          <w:u w:val="single"/>
        </w:rPr>
        <w:t>Motion</w:t>
      </w:r>
      <w:r w:rsidR="008A3548" w:rsidRPr="007A799E">
        <w:rPr>
          <w:rFonts w:eastAsia="Times New Roman"/>
          <w:b/>
          <w:bCs/>
          <w:i/>
          <w:iCs/>
          <w:u w:val="single"/>
        </w:rPr>
        <w:t>:</w:t>
      </w:r>
      <w:r w:rsidR="008A3548" w:rsidRPr="007A799E">
        <w:rPr>
          <w:rFonts w:eastAsia="Times New Roman"/>
        </w:rPr>
        <w:t xml:space="preserve"> </w:t>
      </w:r>
      <w:r w:rsidR="007A799E" w:rsidRPr="007A799E">
        <w:rPr>
          <w:rFonts w:eastAsia="Times New Roman"/>
        </w:rPr>
        <w:t>Martha Mason make motion to adjourn</w:t>
      </w:r>
    </w:p>
    <w:p w14:paraId="21CDA6FE" w14:textId="3DE8EEFA" w:rsidR="00130059" w:rsidRPr="007A799E" w:rsidRDefault="00130059" w:rsidP="00494E60">
      <w:pPr>
        <w:spacing w:after="0"/>
        <w:ind w:right="-450"/>
        <w:rPr>
          <w:rFonts w:eastAsia="Times New Roman"/>
        </w:rPr>
      </w:pPr>
      <w:r w:rsidRPr="007A799E">
        <w:rPr>
          <w:rFonts w:eastAsia="Times New Roman"/>
          <w:b/>
          <w:bCs/>
          <w:i/>
          <w:iCs/>
          <w:u w:val="single"/>
        </w:rPr>
        <w:t>Second</w:t>
      </w:r>
      <w:r w:rsidR="007A799E" w:rsidRPr="007A799E">
        <w:rPr>
          <w:rFonts w:eastAsia="Times New Roman"/>
          <w:b/>
          <w:bCs/>
          <w:i/>
          <w:iCs/>
          <w:u w:val="single"/>
        </w:rPr>
        <w:t>:</w:t>
      </w:r>
      <w:r w:rsidR="007A799E" w:rsidRPr="007A799E">
        <w:rPr>
          <w:rFonts w:eastAsia="Times New Roman"/>
        </w:rPr>
        <w:t xml:space="preserve"> Staci Nichols</w:t>
      </w:r>
    </w:p>
    <w:p w14:paraId="6CB5D337" w14:textId="77777777" w:rsidR="007A799E" w:rsidRPr="007A799E" w:rsidRDefault="00130059" w:rsidP="00494E60">
      <w:pPr>
        <w:spacing w:after="0"/>
        <w:ind w:right="-450"/>
        <w:rPr>
          <w:rFonts w:eastAsia="Times New Roman"/>
        </w:rPr>
      </w:pPr>
      <w:r w:rsidRPr="007A799E">
        <w:rPr>
          <w:rFonts w:eastAsia="Times New Roman"/>
          <w:b/>
          <w:bCs/>
          <w:i/>
          <w:iCs/>
          <w:u w:val="single"/>
        </w:rPr>
        <w:t>Discussion</w:t>
      </w:r>
      <w:r w:rsidR="007A799E" w:rsidRPr="007A799E">
        <w:rPr>
          <w:rFonts w:eastAsia="Times New Roman"/>
          <w:b/>
          <w:bCs/>
          <w:i/>
          <w:iCs/>
          <w:u w:val="single"/>
        </w:rPr>
        <w:t>:</w:t>
      </w:r>
      <w:r w:rsidR="007A799E" w:rsidRPr="007A799E">
        <w:rPr>
          <w:rFonts w:eastAsia="Times New Roman"/>
        </w:rPr>
        <w:t xml:space="preserve"> None</w:t>
      </w:r>
    </w:p>
    <w:p w14:paraId="67C5662B" w14:textId="30AFFF4A" w:rsidR="00130059" w:rsidRPr="007A799E" w:rsidRDefault="007A799E" w:rsidP="00494E60">
      <w:pPr>
        <w:spacing w:after="0"/>
        <w:ind w:right="-450"/>
        <w:rPr>
          <w:rFonts w:eastAsia="Times New Roman"/>
          <w:b/>
          <w:bCs/>
          <w:i/>
          <w:iCs/>
          <w:sz w:val="32"/>
          <w:szCs w:val="32"/>
          <w:u w:val="single"/>
        </w:rPr>
      </w:pPr>
      <w:r w:rsidRPr="007A799E">
        <w:rPr>
          <w:rFonts w:eastAsia="Times New Roman"/>
          <w:b/>
          <w:bCs/>
          <w:i/>
          <w:iCs/>
          <w:u w:val="single"/>
        </w:rPr>
        <w:t>Motion carried.</w:t>
      </w:r>
      <w:r w:rsidR="00130059" w:rsidRPr="007A799E">
        <w:rPr>
          <w:rFonts w:eastAsia="Times New Roman"/>
          <w:b/>
          <w:bCs/>
          <w:i/>
          <w:iCs/>
          <w:u w:val="single"/>
        </w:rPr>
        <w:t xml:space="preserve"> </w:t>
      </w:r>
    </w:p>
    <w:p w14:paraId="4135DC3D" w14:textId="77777777" w:rsidR="00CA6988" w:rsidRPr="0033404B" w:rsidRDefault="00CA6988" w:rsidP="00494E60">
      <w:pPr>
        <w:spacing w:after="0"/>
        <w:ind w:right="-450"/>
        <w:rPr>
          <w:rFonts w:eastAsia="Times New Roman"/>
          <w:b/>
          <w:bCs/>
          <w:sz w:val="16"/>
          <w:szCs w:val="16"/>
        </w:rPr>
      </w:pPr>
    </w:p>
    <w:p w14:paraId="52651D4C" w14:textId="42C3CD91" w:rsidR="00CA6988" w:rsidRDefault="00CA6988" w:rsidP="00494E60">
      <w:pPr>
        <w:spacing w:after="0"/>
        <w:ind w:right="-450"/>
        <w:rPr>
          <w:rFonts w:eastAsia="Times New Roman"/>
          <w:b/>
          <w:bCs/>
          <w:sz w:val="32"/>
          <w:szCs w:val="32"/>
        </w:rPr>
      </w:pPr>
      <w:proofErr w:type="gramStart"/>
      <w:r w:rsidRPr="0033404B">
        <w:rPr>
          <w:rFonts w:eastAsia="Times New Roman"/>
          <w:b/>
          <w:bCs/>
          <w:sz w:val="32"/>
          <w:szCs w:val="32"/>
        </w:rPr>
        <w:t xml:space="preserve">ADJOURN </w:t>
      </w:r>
      <w:r w:rsidR="00130059">
        <w:rPr>
          <w:rFonts w:eastAsia="Times New Roman"/>
          <w:b/>
          <w:bCs/>
          <w:sz w:val="32"/>
          <w:szCs w:val="32"/>
        </w:rPr>
        <w:t xml:space="preserve"> 3:12</w:t>
      </w:r>
      <w:proofErr w:type="gramEnd"/>
      <w:r w:rsidR="00130059">
        <w:rPr>
          <w:rFonts w:eastAsia="Times New Roman"/>
          <w:b/>
          <w:bCs/>
          <w:sz w:val="32"/>
          <w:szCs w:val="32"/>
        </w:rPr>
        <w:t>pm</w:t>
      </w:r>
    </w:p>
    <w:p w14:paraId="461BD50D" w14:textId="77777777" w:rsidR="00BD074B" w:rsidRDefault="00BD074B" w:rsidP="00494E60">
      <w:pPr>
        <w:spacing w:after="0"/>
        <w:ind w:right="-450"/>
        <w:rPr>
          <w:rFonts w:eastAsia="Times New Roman"/>
          <w:b/>
          <w:bCs/>
          <w:sz w:val="32"/>
          <w:szCs w:val="32"/>
        </w:rPr>
      </w:pPr>
    </w:p>
    <w:p w14:paraId="25AEF5EF" w14:textId="4DE058FF" w:rsidR="00BD074B" w:rsidRPr="0033404B" w:rsidRDefault="00BD074B" w:rsidP="007A799E">
      <w:pPr>
        <w:spacing w:after="0"/>
        <w:ind w:right="-450"/>
        <w:jc w:val="center"/>
        <w:rPr>
          <w:rFonts w:eastAsia="Times New Roman"/>
          <w:b/>
          <w:bCs/>
          <w:sz w:val="32"/>
          <w:szCs w:val="32"/>
        </w:rPr>
      </w:pPr>
      <w:r>
        <w:rPr>
          <w:rFonts w:eastAsia="Times New Roman"/>
          <w:b/>
          <w:bCs/>
          <w:sz w:val="32"/>
          <w:szCs w:val="32"/>
        </w:rPr>
        <w:t>Next meeting virtually November 16 10-4pm</w:t>
      </w:r>
    </w:p>
    <w:p w14:paraId="016FC95C" w14:textId="77777777" w:rsidR="00494E60" w:rsidRPr="0033404B" w:rsidRDefault="00494E60" w:rsidP="00494E60">
      <w:pPr>
        <w:spacing w:after="0"/>
        <w:ind w:right="-450"/>
        <w:rPr>
          <w:rFonts w:eastAsia="Times New Roman"/>
        </w:rPr>
      </w:pPr>
    </w:p>
    <w:p w14:paraId="33D8BE70" w14:textId="77777777" w:rsidR="00820082" w:rsidRPr="0033404B" w:rsidRDefault="00820082"/>
    <w:sectPr w:rsidR="00820082" w:rsidRPr="0033404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9303F" w14:textId="77777777" w:rsidR="00BA3A82" w:rsidRDefault="00BA3A82" w:rsidP="00515E07">
      <w:pPr>
        <w:spacing w:after="0" w:line="240" w:lineRule="auto"/>
      </w:pPr>
      <w:r>
        <w:separator/>
      </w:r>
    </w:p>
  </w:endnote>
  <w:endnote w:type="continuationSeparator" w:id="0">
    <w:p w14:paraId="0739EE2F" w14:textId="77777777" w:rsidR="00BA3A82" w:rsidRDefault="00BA3A82" w:rsidP="00515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051025"/>
      <w:docPartObj>
        <w:docPartGallery w:val="Page Numbers (Bottom of Page)"/>
        <w:docPartUnique/>
      </w:docPartObj>
    </w:sdtPr>
    <w:sdtEndPr>
      <w:rPr>
        <w:noProof/>
      </w:rPr>
    </w:sdtEndPr>
    <w:sdtContent>
      <w:p w14:paraId="203D29AE" w14:textId="61D5E8C3" w:rsidR="00515E07" w:rsidRDefault="00515E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E3BDEC" w14:textId="77777777" w:rsidR="00515E07" w:rsidRDefault="00515E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27686" w14:textId="77777777" w:rsidR="00BA3A82" w:rsidRDefault="00BA3A82" w:rsidP="00515E07">
      <w:pPr>
        <w:spacing w:after="0" w:line="240" w:lineRule="auto"/>
      </w:pPr>
      <w:r>
        <w:separator/>
      </w:r>
    </w:p>
  </w:footnote>
  <w:footnote w:type="continuationSeparator" w:id="0">
    <w:p w14:paraId="2A5DFD27" w14:textId="77777777" w:rsidR="00BA3A82" w:rsidRDefault="00BA3A82" w:rsidP="00515E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4CE8"/>
    <w:multiLevelType w:val="hybridMultilevel"/>
    <w:tmpl w:val="70D28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E6DFB"/>
    <w:multiLevelType w:val="hybridMultilevel"/>
    <w:tmpl w:val="A9DE3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94659E"/>
    <w:multiLevelType w:val="hybridMultilevel"/>
    <w:tmpl w:val="3892A81A"/>
    <w:lvl w:ilvl="0" w:tplc="8C227956">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AB6D1F"/>
    <w:multiLevelType w:val="hybridMultilevel"/>
    <w:tmpl w:val="F76A32AE"/>
    <w:lvl w:ilvl="0" w:tplc="96A22F3E">
      <w:start w:val="1"/>
      <w:numFmt w:val="bullet"/>
      <w:lvlText w:val="•"/>
      <w:lvlJc w:val="left"/>
      <w:pPr>
        <w:tabs>
          <w:tab w:val="num" w:pos="720"/>
        </w:tabs>
        <w:ind w:left="720" w:hanging="360"/>
      </w:pPr>
      <w:rPr>
        <w:rFonts w:ascii="Arial" w:hAnsi="Arial" w:hint="default"/>
      </w:rPr>
    </w:lvl>
    <w:lvl w:ilvl="1" w:tplc="A3DEEE06" w:tentative="1">
      <w:start w:val="1"/>
      <w:numFmt w:val="bullet"/>
      <w:lvlText w:val="•"/>
      <w:lvlJc w:val="left"/>
      <w:pPr>
        <w:tabs>
          <w:tab w:val="num" w:pos="1440"/>
        </w:tabs>
        <w:ind w:left="1440" w:hanging="360"/>
      </w:pPr>
      <w:rPr>
        <w:rFonts w:ascii="Arial" w:hAnsi="Arial" w:hint="default"/>
      </w:rPr>
    </w:lvl>
    <w:lvl w:ilvl="2" w:tplc="11D479CC" w:tentative="1">
      <w:start w:val="1"/>
      <w:numFmt w:val="bullet"/>
      <w:lvlText w:val="•"/>
      <w:lvlJc w:val="left"/>
      <w:pPr>
        <w:tabs>
          <w:tab w:val="num" w:pos="2160"/>
        </w:tabs>
        <w:ind w:left="2160" w:hanging="360"/>
      </w:pPr>
      <w:rPr>
        <w:rFonts w:ascii="Arial" w:hAnsi="Arial" w:hint="default"/>
      </w:rPr>
    </w:lvl>
    <w:lvl w:ilvl="3" w:tplc="F1141BBE" w:tentative="1">
      <w:start w:val="1"/>
      <w:numFmt w:val="bullet"/>
      <w:lvlText w:val="•"/>
      <w:lvlJc w:val="left"/>
      <w:pPr>
        <w:tabs>
          <w:tab w:val="num" w:pos="2880"/>
        </w:tabs>
        <w:ind w:left="2880" w:hanging="360"/>
      </w:pPr>
      <w:rPr>
        <w:rFonts w:ascii="Arial" w:hAnsi="Arial" w:hint="default"/>
      </w:rPr>
    </w:lvl>
    <w:lvl w:ilvl="4" w:tplc="988A864A" w:tentative="1">
      <w:start w:val="1"/>
      <w:numFmt w:val="bullet"/>
      <w:lvlText w:val="•"/>
      <w:lvlJc w:val="left"/>
      <w:pPr>
        <w:tabs>
          <w:tab w:val="num" w:pos="3600"/>
        </w:tabs>
        <w:ind w:left="3600" w:hanging="360"/>
      </w:pPr>
      <w:rPr>
        <w:rFonts w:ascii="Arial" w:hAnsi="Arial" w:hint="default"/>
      </w:rPr>
    </w:lvl>
    <w:lvl w:ilvl="5" w:tplc="3F062B12" w:tentative="1">
      <w:start w:val="1"/>
      <w:numFmt w:val="bullet"/>
      <w:lvlText w:val="•"/>
      <w:lvlJc w:val="left"/>
      <w:pPr>
        <w:tabs>
          <w:tab w:val="num" w:pos="4320"/>
        </w:tabs>
        <w:ind w:left="4320" w:hanging="360"/>
      </w:pPr>
      <w:rPr>
        <w:rFonts w:ascii="Arial" w:hAnsi="Arial" w:hint="default"/>
      </w:rPr>
    </w:lvl>
    <w:lvl w:ilvl="6" w:tplc="CF546CA8" w:tentative="1">
      <w:start w:val="1"/>
      <w:numFmt w:val="bullet"/>
      <w:lvlText w:val="•"/>
      <w:lvlJc w:val="left"/>
      <w:pPr>
        <w:tabs>
          <w:tab w:val="num" w:pos="5040"/>
        </w:tabs>
        <w:ind w:left="5040" w:hanging="360"/>
      </w:pPr>
      <w:rPr>
        <w:rFonts w:ascii="Arial" w:hAnsi="Arial" w:hint="default"/>
      </w:rPr>
    </w:lvl>
    <w:lvl w:ilvl="7" w:tplc="F96AECC0" w:tentative="1">
      <w:start w:val="1"/>
      <w:numFmt w:val="bullet"/>
      <w:lvlText w:val="•"/>
      <w:lvlJc w:val="left"/>
      <w:pPr>
        <w:tabs>
          <w:tab w:val="num" w:pos="5760"/>
        </w:tabs>
        <w:ind w:left="5760" w:hanging="360"/>
      </w:pPr>
      <w:rPr>
        <w:rFonts w:ascii="Arial" w:hAnsi="Arial" w:hint="default"/>
      </w:rPr>
    </w:lvl>
    <w:lvl w:ilvl="8" w:tplc="21028F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08C6A02"/>
    <w:multiLevelType w:val="hybridMultilevel"/>
    <w:tmpl w:val="1AA69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7E0D02"/>
    <w:multiLevelType w:val="hybridMultilevel"/>
    <w:tmpl w:val="00120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6E514D"/>
    <w:multiLevelType w:val="hybridMultilevel"/>
    <w:tmpl w:val="7C901B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6B7C74"/>
    <w:multiLevelType w:val="hybridMultilevel"/>
    <w:tmpl w:val="5E543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FA7286"/>
    <w:multiLevelType w:val="hybridMultilevel"/>
    <w:tmpl w:val="5DF4A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421BD5"/>
    <w:multiLevelType w:val="hybridMultilevel"/>
    <w:tmpl w:val="D5B29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6347632">
    <w:abstractNumId w:val="6"/>
  </w:num>
  <w:num w:numId="2" w16cid:durableId="24989430">
    <w:abstractNumId w:val="1"/>
  </w:num>
  <w:num w:numId="3" w16cid:durableId="1419131997">
    <w:abstractNumId w:val="8"/>
  </w:num>
  <w:num w:numId="4" w16cid:durableId="1708486131">
    <w:abstractNumId w:val="5"/>
  </w:num>
  <w:num w:numId="5" w16cid:durableId="1192840923">
    <w:abstractNumId w:val="7"/>
  </w:num>
  <w:num w:numId="6" w16cid:durableId="1126587711">
    <w:abstractNumId w:val="9"/>
  </w:num>
  <w:num w:numId="7" w16cid:durableId="1075740258">
    <w:abstractNumId w:val="3"/>
  </w:num>
  <w:num w:numId="8" w16cid:durableId="693698583">
    <w:abstractNumId w:val="2"/>
  </w:num>
  <w:num w:numId="9" w16cid:durableId="1568343838">
    <w:abstractNumId w:val="4"/>
  </w:num>
  <w:num w:numId="10" w16cid:durableId="288358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NjA0M7awMDI3NDdU0lEKTi0uzszPAykwrgUA/G6jNCwAAAA="/>
  </w:docVars>
  <w:rsids>
    <w:rsidRoot w:val="00494E60"/>
    <w:rsid w:val="00031D6A"/>
    <w:rsid w:val="0004557E"/>
    <w:rsid w:val="000540A8"/>
    <w:rsid w:val="00056312"/>
    <w:rsid w:val="00057E54"/>
    <w:rsid w:val="0006513C"/>
    <w:rsid w:val="000749FD"/>
    <w:rsid w:val="000A008D"/>
    <w:rsid w:val="000B7466"/>
    <w:rsid w:val="000D05E9"/>
    <w:rsid w:val="000E1DC2"/>
    <w:rsid w:val="000E2153"/>
    <w:rsid w:val="000E4D36"/>
    <w:rsid w:val="000F084F"/>
    <w:rsid w:val="000F4EA5"/>
    <w:rsid w:val="000F5562"/>
    <w:rsid w:val="00100DA3"/>
    <w:rsid w:val="0011087E"/>
    <w:rsid w:val="00114333"/>
    <w:rsid w:val="001210FA"/>
    <w:rsid w:val="00123E75"/>
    <w:rsid w:val="00126337"/>
    <w:rsid w:val="00130059"/>
    <w:rsid w:val="00132C5B"/>
    <w:rsid w:val="00134CE7"/>
    <w:rsid w:val="00144815"/>
    <w:rsid w:val="0016041A"/>
    <w:rsid w:val="00162521"/>
    <w:rsid w:val="00167776"/>
    <w:rsid w:val="00171486"/>
    <w:rsid w:val="001749B9"/>
    <w:rsid w:val="00182153"/>
    <w:rsid w:val="00195DFA"/>
    <w:rsid w:val="001B5011"/>
    <w:rsid w:val="001B60E1"/>
    <w:rsid w:val="00204FA4"/>
    <w:rsid w:val="0020737D"/>
    <w:rsid w:val="0021666C"/>
    <w:rsid w:val="00217844"/>
    <w:rsid w:val="00222107"/>
    <w:rsid w:val="00222A96"/>
    <w:rsid w:val="0022797D"/>
    <w:rsid w:val="00237FA8"/>
    <w:rsid w:val="00242443"/>
    <w:rsid w:val="00244920"/>
    <w:rsid w:val="0025632B"/>
    <w:rsid w:val="00256D63"/>
    <w:rsid w:val="00273D40"/>
    <w:rsid w:val="002804E6"/>
    <w:rsid w:val="0028168C"/>
    <w:rsid w:val="00286835"/>
    <w:rsid w:val="00286907"/>
    <w:rsid w:val="00293474"/>
    <w:rsid w:val="002A2B07"/>
    <w:rsid w:val="002B24F5"/>
    <w:rsid w:val="002B3738"/>
    <w:rsid w:val="002D398C"/>
    <w:rsid w:val="002D7887"/>
    <w:rsid w:val="00305166"/>
    <w:rsid w:val="00305546"/>
    <w:rsid w:val="0030766F"/>
    <w:rsid w:val="003269C6"/>
    <w:rsid w:val="0033404B"/>
    <w:rsid w:val="003540FA"/>
    <w:rsid w:val="00356E25"/>
    <w:rsid w:val="0036037D"/>
    <w:rsid w:val="003610E5"/>
    <w:rsid w:val="0037027E"/>
    <w:rsid w:val="0038504F"/>
    <w:rsid w:val="003854AF"/>
    <w:rsid w:val="0039150A"/>
    <w:rsid w:val="003A2183"/>
    <w:rsid w:val="003C0468"/>
    <w:rsid w:val="003D4081"/>
    <w:rsid w:val="003E41AC"/>
    <w:rsid w:val="003F59D4"/>
    <w:rsid w:val="00403898"/>
    <w:rsid w:val="004116CB"/>
    <w:rsid w:val="004120F3"/>
    <w:rsid w:val="00414B99"/>
    <w:rsid w:val="00416DB6"/>
    <w:rsid w:val="00425CF0"/>
    <w:rsid w:val="00431E85"/>
    <w:rsid w:val="004329C2"/>
    <w:rsid w:val="00455682"/>
    <w:rsid w:val="00460E3E"/>
    <w:rsid w:val="004672DB"/>
    <w:rsid w:val="00473659"/>
    <w:rsid w:val="0049152C"/>
    <w:rsid w:val="00494E60"/>
    <w:rsid w:val="004A5873"/>
    <w:rsid w:val="004B2886"/>
    <w:rsid w:val="004B6135"/>
    <w:rsid w:val="004C0D21"/>
    <w:rsid w:val="004C27EE"/>
    <w:rsid w:val="004E337F"/>
    <w:rsid w:val="004F64FE"/>
    <w:rsid w:val="00506A16"/>
    <w:rsid w:val="00510A09"/>
    <w:rsid w:val="00515E07"/>
    <w:rsid w:val="00521557"/>
    <w:rsid w:val="00521A4A"/>
    <w:rsid w:val="00535340"/>
    <w:rsid w:val="0053732E"/>
    <w:rsid w:val="00541C4D"/>
    <w:rsid w:val="00543427"/>
    <w:rsid w:val="0054653F"/>
    <w:rsid w:val="005810A7"/>
    <w:rsid w:val="00591A37"/>
    <w:rsid w:val="005955A3"/>
    <w:rsid w:val="00595FCA"/>
    <w:rsid w:val="005A0C0F"/>
    <w:rsid w:val="005C29F6"/>
    <w:rsid w:val="005C7200"/>
    <w:rsid w:val="005D3F5B"/>
    <w:rsid w:val="005E2B9D"/>
    <w:rsid w:val="00600F7A"/>
    <w:rsid w:val="0060796E"/>
    <w:rsid w:val="00626CFE"/>
    <w:rsid w:val="00630CEF"/>
    <w:rsid w:val="00636CE2"/>
    <w:rsid w:val="00637120"/>
    <w:rsid w:val="0064490B"/>
    <w:rsid w:val="006613AA"/>
    <w:rsid w:val="00695AAA"/>
    <w:rsid w:val="006B1122"/>
    <w:rsid w:val="006B18D6"/>
    <w:rsid w:val="006B437E"/>
    <w:rsid w:val="006D55C6"/>
    <w:rsid w:val="006D584B"/>
    <w:rsid w:val="006D6BF7"/>
    <w:rsid w:val="006D75EC"/>
    <w:rsid w:val="006E49B2"/>
    <w:rsid w:val="006F08DE"/>
    <w:rsid w:val="007001F4"/>
    <w:rsid w:val="00700339"/>
    <w:rsid w:val="00702B12"/>
    <w:rsid w:val="00703CFE"/>
    <w:rsid w:val="007059AC"/>
    <w:rsid w:val="0070665E"/>
    <w:rsid w:val="00707CBD"/>
    <w:rsid w:val="00743E8C"/>
    <w:rsid w:val="00754EFD"/>
    <w:rsid w:val="00757296"/>
    <w:rsid w:val="00763B39"/>
    <w:rsid w:val="0076488E"/>
    <w:rsid w:val="007701FC"/>
    <w:rsid w:val="0077439C"/>
    <w:rsid w:val="00783E19"/>
    <w:rsid w:val="00795DDC"/>
    <w:rsid w:val="00797FE1"/>
    <w:rsid w:val="007A428B"/>
    <w:rsid w:val="007A799E"/>
    <w:rsid w:val="007B6626"/>
    <w:rsid w:val="007D4A69"/>
    <w:rsid w:val="007E78BD"/>
    <w:rsid w:val="007F0ADD"/>
    <w:rsid w:val="007F13E9"/>
    <w:rsid w:val="007F7A4F"/>
    <w:rsid w:val="0080077C"/>
    <w:rsid w:val="00812702"/>
    <w:rsid w:val="008157B3"/>
    <w:rsid w:val="00820082"/>
    <w:rsid w:val="008230ED"/>
    <w:rsid w:val="00823EB9"/>
    <w:rsid w:val="00830322"/>
    <w:rsid w:val="00837D18"/>
    <w:rsid w:val="0086566E"/>
    <w:rsid w:val="008678A3"/>
    <w:rsid w:val="00870159"/>
    <w:rsid w:val="00871995"/>
    <w:rsid w:val="0087481A"/>
    <w:rsid w:val="00881F25"/>
    <w:rsid w:val="0088316F"/>
    <w:rsid w:val="0088464E"/>
    <w:rsid w:val="008A3548"/>
    <w:rsid w:val="008B0CB3"/>
    <w:rsid w:val="008C791B"/>
    <w:rsid w:val="008D3B52"/>
    <w:rsid w:val="008D5BF7"/>
    <w:rsid w:val="008E0C24"/>
    <w:rsid w:val="008E37F5"/>
    <w:rsid w:val="009002E3"/>
    <w:rsid w:val="00904485"/>
    <w:rsid w:val="009079C3"/>
    <w:rsid w:val="00912433"/>
    <w:rsid w:val="00913365"/>
    <w:rsid w:val="00930187"/>
    <w:rsid w:val="009449B7"/>
    <w:rsid w:val="00963561"/>
    <w:rsid w:val="009646EB"/>
    <w:rsid w:val="00980A4E"/>
    <w:rsid w:val="00985B94"/>
    <w:rsid w:val="0099002C"/>
    <w:rsid w:val="0099125B"/>
    <w:rsid w:val="00994603"/>
    <w:rsid w:val="009A10A6"/>
    <w:rsid w:val="009B36F0"/>
    <w:rsid w:val="009B7BCF"/>
    <w:rsid w:val="009C0A76"/>
    <w:rsid w:val="009D6E07"/>
    <w:rsid w:val="009E14C9"/>
    <w:rsid w:val="009E42E4"/>
    <w:rsid w:val="009F2461"/>
    <w:rsid w:val="00A014F2"/>
    <w:rsid w:val="00A12CB7"/>
    <w:rsid w:val="00A35F4B"/>
    <w:rsid w:val="00A559CD"/>
    <w:rsid w:val="00A63AB0"/>
    <w:rsid w:val="00A95CAA"/>
    <w:rsid w:val="00AB4FF7"/>
    <w:rsid w:val="00AD41E5"/>
    <w:rsid w:val="00AD61C9"/>
    <w:rsid w:val="00AE244D"/>
    <w:rsid w:val="00B052AD"/>
    <w:rsid w:val="00B10997"/>
    <w:rsid w:val="00B11F9E"/>
    <w:rsid w:val="00B13E3A"/>
    <w:rsid w:val="00B37B94"/>
    <w:rsid w:val="00B40D26"/>
    <w:rsid w:val="00B4496B"/>
    <w:rsid w:val="00B53AC0"/>
    <w:rsid w:val="00B70679"/>
    <w:rsid w:val="00B70B0F"/>
    <w:rsid w:val="00B80182"/>
    <w:rsid w:val="00B8035E"/>
    <w:rsid w:val="00B96E45"/>
    <w:rsid w:val="00B97462"/>
    <w:rsid w:val="00BA3A82"/>
    <w:rsid w:val="00BA4C73"/>
    <w:rsid w:val="00BA61F0"/>
    <w:rsid w:val="00BB6FD9"/>
    <w:rsid w:val="00BC5150"/>
    <w:rsid w:val="00BD02DA"/>
    <w:rsid w:val="00BD051D"/>
    <w:rsid w:val="00BD074B"/>
    <w:rsid w:val="00BD3D69"/>
    <w:rsid w:val="00BD66AD"/>
    <w:rsid w:val="00BF1C97"/>
    <w:rsid w:val="00C010F2"/>
    <w:rsid w:val="00C0648B"/>
    <w:rsid w:val="00C11080"/>
    <w:rsid w:val="00C12481"/>
    <w:rsid w:val="00C17637"/>
    <w:rsid w:val="00C26367"/>
    <w:rsid w:val="00C35E94"/>
    <w:rsid w:val="00C4093B"/>
    <w:rsid w:val="00C425B8"/>
    <w:rsid w:val="00C42DE5"/>
    <w:rsid w:val="00C43C0C"/>
    <w:rsid w:val="00C52EF7"/>
    <w:rsid w:val="00C53C13"/>
    <w:rsid w:val="00C55B0D"/>
    <w:rsid w:val="00C6299B"/>
    <w:rsid w:val="00C7671A"/>
    <w:rsid w:val="00C93296"/>
    <w:rsid w:val="00C9777E"/>
    <w:rsid w:val="00CA6988"/>
    <w:rsid w:val="00CB1166"/>
    <w:rsid w:val="00CB1FD3"/>
    <w:rsid w:val="00CB6297"/>
    <w:rsid w:val="00CC2BD2"/>
    <w:rsid w:val="00CE3D8A"/>
    <w:rsid w:val="00CF6867"/>
    <w:rsid w:val="00CF7C35"/>
    <w:rsid w:val="00D117E5"/>
    <w:rsid w:val="00D12FBF"/>
    <w:rsid w:val="00D13FD9"/>
    <w:rsid w:val="00D17DF5"/>
    <w:rsid w:val="00D2010B"/>
    <w:rsid w:val="00D25740"/>
    <w:rsid w:val="00D27C04"/>
    <w:rsid w:val="00D3131B"/>
    <w:rsid w:val="00D32E96"/>
    <w:rsid w:val="00D333C1"/>
    <w:rsid w:val="00D55549"/>
    <w:rsid w:val="00D557D3"/>
    <w:rsid w:val="00D65AB3"/>
    <w:rsid w:val="00D862BD"/>
    <w:rsid w:val="00D87970"/>
    <w:rsid w:val="00D97B83"/>
    <w:rsid w:val="00DA148E"/>
    <w:rsid w:val="00DA6FA0"/>
    <w:rsid w:val="00DB1E5A"/>
    <w:rsid w:val="00DD1FA7"/>
    <w:rsid w:val="00DD4023"/>
    <w:rsid w:val="00DD710E"/>
    <w:rsid w:val="00DE160F"/>
    <w:rsid w:val="00DE60A8"/>
    <w:rsid w:val="00DF225F"/>
    <w:rsid w:val="00DF3F3F"/>
    <w:rsid w:val="00E02A81"/>
    <w:rsid w:val="00E1003F"/>
    <w:rsid w:val="00E1619F"/>
    <w:rsid w:val="00E24BB2"/>
    <w:rsid w:val="00E26948"/>
    <w:rsid w:val="00E33B3B"/>
    <w:rsid w:val="00E628EF"/>
    <w:rsid w:val="00E70BB7"/>
    <w:rsid w:val="00E77A35"/>
    <w:rsid w:val="00E95677"/>
    <w:rsid w:val="00EA201F"/>
    <w:rsid w:val="00EB597F"/>
    <w:rsid w:val="00EB7D53"/>
    <w:rsid w:val="00EC0AA0"/>
    <w:rsid w:val="00EC39C9"/>
    <w:rsid w:val="00EC6C83"/>
    <w:rsid w:val="00EE4AB0"/>
    <w:rsid w:val="00EF1ED9"/>
    <w:rsid w:val="00F05BD6"/>
    <w:rsid w:val="00F15ECA"/>
    <w:rsid w:val="00F1704B"/>
    <w:rsid w:val="00F23D37"/>
    <w:rsid w:val="00F2569F"/>
    <w:rsid w:val="00F2617E"/>
    <w:rsid w:val="00F36E26"/>
    <w:rsid w:val="00F40DA4"/>
    <w:rsid w:val="00F43026"/>
    <w:rsid w:val="00F52383"/>
    <w:rsid w:val="00F54B0E"/>
    <w:rsid w:val="00F60877"/>
    <w:rsid w:val="00F617A7"/>
    <w:rsid w:val="00F63B57"/>
    <w:rsid w:val="00F83632"/>
    <w:rsid w:val="00F94283"/>
    <w:rsid w:val="00F9528A"/>
    <w:rsid w:val="00FA1A12"/>
    <w:rsid w:val="00FC5419"/>
    <w:rsid w:val="00FD2027"/>
    <w:rsid w:val="00FD6217"/>
    <w:rsid w:val="00FE35B4"/>
    <w:rsid w:val="00FE38CD"/>
    <w:rsid w:val="00FF3F9D"/>
    <w:rsid w:val="00FF63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4AD26"/>
  <w15:chartTrackingRefBased/>
  <w15:docId w15:val="{3AB524D5-0A9A-43B3-A4BD-086649729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F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4E60"/>
    <w:pPr>
      <w:ind w:left="720"/>
      <w:contextualSpacing/>
    </w:pPr>
    <w:rPr>
      <w:rFonts w:cs="Arial"/>
      <w:caps/>
    </w:rPr>
  </w:style>
  <w:style w:type="character" w:styleId="Hyperlink">
    <w:name w:val="Hyperlink"/>
    <w:basedOn w:val="DefaultParagraphFont"/>
    <w:uiPriority w:val="99"/>
    <w:semiHidden/>
    <w:unhideWhenUsed/>
    <w:rsid w:val="00494E60"/>
    <w:rPr>
      <w:color w:val="0000FF"/>
      <w:u w:val="single"/>
    </w:rPr>
  </w:style>
  <w:style w:type="table" w:styleId="TableGrid">
    <w:name w:val="Table Grid"/>
    <w:basedOn w:val="TableNormal"/>
    <w:uiPriority w:val="39"/>
    <w:rsid w:val="00494E60"/>
    <w:pPr>
      <w:spacing w:after="0" w:line="240" w:lineRule="auto"/>
    </w:pPr>
    <w:rPr>
      <w:rFonts w:cs="Arial"/>
      <w:cap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B1FD3"/>
    <w:pPr>
      <w:spacing w:after="0" w:line="240" w:lineRule="auto"/>
    </w:pPr>
  </w:style>
  <w:style w:type="paragraph" w:styleId="Header">
    <w:name w:val="header"/>
    <w:basedOn w:val="Normal"/>
    <w:link w:val="HeaderChar"/>
    <w:uiPriority w:val="99"/>
    <w:unhideWhenUsed/>
    <w:rsid w:val="00515E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5E07"/>
  </w:style>
  <w:style w:type="paragraph" w:styleId="Footer">
    <w:name w:val="footer"/>
    <w:basedOn w:val="Normal"/>
    <w:link w:val="FooterChar"/>
    <w:uiPriority w:val="99"/>
    <w:unhideWhenUsed/>
    <w:rsid w:val="00515E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5E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948594">
      <w:bodyDiv w:val="1"/>
      <w:marLeft w:val="0"/>
      <w:marRight w:val="0"/>
      <w:marTop w:val="0"/>
      <w:marBottom w:val="0"/>
      <w:divBdr>
        <w:top w:val="none" w:sz="0" w:space="0" w:color="auto"/>
        <w:left w:val="none" w:sz="0" w:space="0" w:color="auto"/>
        <w:bottom w:val="none" w:sz="0" w:space="0" w:color="auto"/>
        <w:right w:val="none" w:sz="0" w:space="0" w:color="auto"/>
      </w:divBdr>
      <w:divsChild>
        <w:div w:id="72575934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9</Pages>
  <Words>2040</Words>
  <Characters>1163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abelle1984@gmail.com</dc:creator>
  <cp:keywords/>
  <dc:description/>
  <cp:lastModifiedBy>jlabelle1984@gmail.com</cp:lastModifiedBy>
  <cp:revision>57</cp:revision>
  <dcterms:created xsi:type="dcterms:W3CDTF">2022-08-24T21:45:00Z</dcterms:created>
  <dcterms:modified xsi:type="dcterms:W3CDTF">2022-08-24T23:16:00Z</dcterms:modified>
</cp:coreProperties>
</file>